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F67CB" w:rsidRDefault="00FF67CB" w:rsidP="00631E2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F67CB" w:rsidRDefault="00FF67CB" w:rsidP="00631E2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86E50" w:rsidRDefault="00886E50" w:rsidP="00631E22">
      <w:pPr>
        <w:jc w:val="center"/>
        <w:rPr>
          <w:rFonts w:asciiTheme="majorHAnsi" w:hAnsiTheme="majorHAnsi" w:cs="Times New Roman"/>
          <w:b/>
        </w:rPr>
      </w:pPr>
    </w:p>
    <w:p w:rsidR="00A33A0C" w:rsidRDefault="00A33A0C" w:rsidP="00631E22">
      <w:pPr>
        <w:jc w:val="center"/>
        <w:rPr>
          <w:rFonts w:asciiTheme="majorHAnsi" w:hAnsiTheme="majorHAnsi" w:cs="Times New Roman"/>
          <w:b/>
        </w:rPr>
      </w:pPr>
    </w:p>
    <w:p w:rsidR="00E9350E" w:rsidRPr="00707FA3" w:rsidRDefault="00E9350E" w:rsidP="00631E22">
      <w:pPr>
        <w:jc w:val="center"/>
        <w:rPr>
          <w:rFonts w:asciiTheme="majorHAnsi" w:hAnsiTheme="majorHAnsi" w:cs="Times New Roman"/>
          <w:b/>
        </w:rPr>
      </w:pPr>
      <w:r w:rsidRPr="00707FA3">
        <w:rPr>
          <w:rFonts w:asciiTheme="majorHAnsi" w:hAnsiTheme="majorHAnsi" w:cs="Times New Roman"/>
          <w:b/>
        </w:rPr>
        <w:t>AHIMA Standards T</w:t>
      </w:r>
      <w:r w:rsidR="00157FE7" w:rsidRPr="00707FA3">
        <w:rPr>
          <w:rFonts w:asciiTheme="majorHAnsi" w:hAnsiTheme="majorHAnsi" w:cs="Times New Roman"/>
          <w:b/>
        </w:rPr>
        <w:t xml:space="preserve">ask </w:t>
      </w:r>
      <w:r w:rsidRPr="00707FA3">
        <w:rPr>
          <w:rFonts w:asciiTheme="majorHAnsi" w:hAnsiTheme="majorHAnsi" w:cs="Times New Roman"/>
          <w:b/>
        </w:rPr>
        <w:t>F</w:t>
      </w:r>
      <w:r w:rsidR="00157FE7" w:rsidRPr="00707FA3">
        <w:rPr>
          <w:rFonts w:asciiTheme="majorHAnsi" w:hAnsiTheme="majorHAnsi" w:cs="Times New Roman"/>
          <w:b/>
        </w:rPr>
        <w:t>orce (TF)</w:t>
      </w:r>
    </w:p>
    <w:p w:rsidR="00F35490" w:rsidRPr="00707FA3" w:rsidRDefault="00707FA3" w:rsidP="00833626">
      <w:pPr>
        <w:jc w:val="center"/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</w:rPr>
        <w:t>HIT Standards for Information Management</w:t>
      </w:r>
      <w:r w:rsidR="00F35490" w:rsidRPr="00707FA3">
        <w:rPr>
          <w:rFonts w:asciiTheme="majorHAnsi" w:hAnsiTheme="majorHAnsi" w:cs="Times New Roman"/>
        </w:rPr>
        <w:t xml:space="preserve"> Practices</w:t>
      </w:r>
      <w:r>
        <w:rPr>
          <w:rFonts w:asciiTheme="majorHAnsi" w:hAnsiTheme="majorHAnsi" w:cs="Times New Roman"/>
        </w:rPr>
        <w:t xml:space="preserve"> in Healthcare Project</w:t>
      </w:r>
      <w:r w:rsidR="00F35490" w:rsidRPr="00707FA3">
        <w:rPr>
          <w:rFonts w:asciiTheme="majorHAnsi" w:hAnsiTheme="majorHAnsi" w:cs="Times New Roman"/>
        </w:rPr>
        <w:t xml:space="preserve"> </w:t>
      </w:r>
    </w:p>
    <w:p w:rsidR="00833626" w:rsidRPr="00707FA3" w:rsidRDefault="005B13CD" w:rsidP="00833626">
      <w:pPr>
        <w:jc w:val="center"/>
        <w:rPr>
          <w:rFonts w:asciiTheme="majorHAnsi" w:hAnsiTheme="majorHAnsi" w:cs="Times New Roman"/>
        </w:rPr>
      </w:pPr>
      <w:r w:rsidRPr="00707FA3">
        <w:rPr>
          <w:rFonts w:asciiTheme="majorHAnsi" w:hAnsiTheme="majorHAnsi" w:cs="Times New Roman"/>
        </w:rPr>
        <w:t xml:space="preserve">Time: Monday, </w:t>
      </w:r>
      <w:r w:rsidR="00690643">
        <w:rPr>
          <w:rFonts w:asciiTheme="majorHAnsi" w:hAnsiTheme="majorHAnsi" w:cs="Times New Roman"/>
        </w:rPr>
        <w:t>May</w:t>
      </w:r>
      <w:r w:rsidR="000E2943">
        <w:rPr>
          <w:rFonts w:asciiTheme="majorHAnsi" w:hAnsiTheme="majorHAnsi" w:cs="Times New Roman"/>
        </w:rPr>
        <w:t xml:space="preserve"> </w:t>
      </w:r>
      <w:r w:rsidR="00F1376F">
        <w:rPr>
          <w:rFonts w:asciiTheme="majorHAnsi" w:hAnsiTheme="majorHAnsi" w:cs="Times New Roman"/>
        </w:rPr>
        <w:t>15</w:t>
      </w:r>
      <w:r w:rsidR="000E2943">
        <w:rPr>
          <w:rFonts w:asciiTheme="majorHAnsi" w:hAnsiTheme="majorHAnsi" w:cs="Times New Roman"/>
        </w:rPr>
        <w:t>, 2017</w:t>
      </w:r>
      <w:r w:rsidR="00A33A0C">
        <w:rPr>
          <w:rFonts w:asciiTheme="majorHAnsi" w:hAnsiTheme="majorHAnsi" w:cs="Times New Roman"/>
        </w:rPr>
        <w:t xml:space="preserve">, </w:t>
      </w:r>
      <w:r w:rsidR="00E9350E" w:rsidRPr="00707FA3">
        <w:rPr>
          <w:rFonts w:asciiTheme="majorHAnsi" w:hAnsiTheme="majorHAnsi" w:cs="Times New Roman"/>
        </w:rPr>
        <w:t>1</w:t>
      </w:r>
      <w:r w:rsidR="00DA0A94" w:rsidRPr="00707FA3">
        <w:rPr>
          <w:rFonts w:asciiTheme="majorHAnsi" w:hAnsiTheme="majorHAnsi" w:cs="Times New Roman"/>
        </w:rPr>
        <w:t>:</w:t>
      </w:r>
      <w:r w:rsidR="00E9350E" w:rsidRPr="00707FA3">
        <w:rPr>
          <w:rFonts w:asciiTheme="majorHAnsi" w:hAnsiTheme="majorHAnsi" w:cs="Times New Roman"/>
        </w:rPr>
        <w:t>00</w:t>
      </w:r>
      <w:r w:rsidR="00833626" w:rsidRPr="00707FA3">
        <w:rPr>
          <w:rFonts w:asciiTheme="majorHAnsi" w:hAnsiTheme="majorHAnsi" w:cs="Times New Roman"/>
        </w:rPr>
        <w:t xml:space="preserve"> EST, </w:t>
      </w:r>
      <w:r w:rsidR="00E9350E" w:rsidRPr="00707FA3">
        <w:rPr>
          <w:rFonts w:asciiTheme="majorHAnsi" w:hAnsiTheme="majorHAnsi" w:cs="Times New Roman"/>
        </w:rPr>
        <w:t>1</w:t>
      </w:r>
      <w:r w:rsidR="00DA0A94" w:rsidRPr="00707FA3">
        <w:rPr>
          <w:rFonts w:asciiTheme="majorHAnsi" w:hAnsiTheme="majorHAnsi" w:cs="Times New Roman"/>
        </w:rPr>
        <w:t>2</w:t>
      </w:r>
      <w:r w:rsidR="00833626" w:rsidRPr="00707FA3">
        <w:rPr>
          <w:rFonts w:asciiTheme="majorHAnsi" w:hAnsiTheme="majorHAnsi" w:cs="Times New Roman"/>
        </w:rPr>
        <w:t>:00 CST, 1</w:t>
      </w:r>
      <w:r w:rsidR="00DA0A94" w:rsidRPr="00707FA3">
        <w:rPr>
          <w:rFonts w:asciiTheme="majorHAnsi" w:hAnsiTheme="majorHAnsi" w:cs="Times New Roman"/>
        </w:rPr>
        <w:t>1</w:t>
      </w:r>
      <w:r w:rsidR="00833626" w:rsidRPr="00707FA3">
        <w:rPr>
          <w:rFonts w:asciiTheme="majorHAnsi" w:hAnsiTheme="majorHAnsi" w:cs="Times New Roman"/>
        </w:rPr>
        <w:t xml:space="preserve">:00 MST, </w:t>
      </w:r>
      <w:r w:rsidR="00DA0A94" w:rsidRPr="00707FA3">
        <w:rPr>
          <w:rFonts w:asciiTheme="majorHAnsi" w:hAnsiTheme="majorHAnsi" w:cs="Times New Roman"/>
        </w:rPr>
        <w:t>10</w:t>
      </w:r>
      <w:r w:rsidR="00833626" w:rsidRPr="00707FA3">
        <w:rPr>
          <w:rFonts w:asciiTheme="majorHAnsi" w:hAnsiTheme="majorHAnsi" w:cs="Times New Roman"/>
        </w:rPr>
        <w:t>:00 PST</w:t>
      </w:r>
    </w:p>
    <w:p w:rsidR="00833626" w:rsidRPr="00D86B07" w:rsidRDefault="00833626" w:rsidP="00631E22">
      <w:pPr>
        <w:jc w:val="center"/>
        <w:rPr>
          <w:rFonts w:asciiTheme="majorHAnsi" w:hAnsiTheme="majorHAnsi" w:cs="Times New Roman"/>
          <w:b/>
        </w:rPr>
      </w:pPr>
    </w:p>
    <w:p w:rsidR="007567E2" w:rsidRPr="007567E2" w:rsidRDefault="00833626" w:rsidP="00833626">
      <w:pPr>
        <w:rPr>
          <w:rFonts w:asciiTheme="majorHAnsi" w:hAnsiTheme="majorHAnsi" w:cs="Arial"/>
        </w:rPr>
      </w:pPr>
      <w:r w:rsidRPr="00D86B07">
        <w:rPr>
          <w:rFonts w:asciiTheme="majorHAnsi" w:hAnsiTheme="majorHAnsi" w:cs="Times New Roman"/>
          <w:u w:val="single"/>
        </w:rPr>
        <w:t xml:space="preserve">Call </w:t>
      </w:r>
      <w:r w:rsidR="00707FA3" w:rsidRPr="00D86B07">
        <w:rPr>
          <w:rFonts w:asciiTheme="majorHAnsi" w:hAnsiTheme="majorHAnsi" w:cs="Times New Roman"/>
          <w:u w:val="single"/>
        </w:rPr>
        <w:t xml:space="preserve">information: 1-650-479-3208  </w:t>
      </w:r>
      <w:hyperlink r:id="rId5" w:history="1">
        <w:r w:rsidR="0036083B" w:rsidRPr="0036083B">
          <w:rPr>
            <w:rStyle w:val="Hyperlink"/>
          </w:rPr>
          <w:t>Join WebEx meeting</w:t>
        </w:r>
      </w:hyperlink>
      <w:r w:rsidR="00E019D0" w:rsidRPr="00E019D0">
        <w:rPr>
          <w:rFonts w:asciiTheme="majorHAnsi" w:hAnsiTheme="majorHAnsi" w:cs="Arial"/>
        </w:rPr>
        <w:t xml:space="preserve"> </w:t>
      </w:r>
      <w:r w:rsidR="00D86B07" w:rsidRPr="00D86B07">
        <w:rPr>
          <w:rFonts w:asciiTheme="majorHAnsi" w:hAnsiTheme="majorHAnsi" w:cs="Arial"/>
        </w:rPr>
        <w:t xml:space="preserve"> </w:t>
      </w:r>
      <w:r w:rsidR="000E2943" w:rsidRPr="00D86B07">
        <w:rPr>
          <w:rFonts w:asciiTheme="majorHAnsi" w:hAnsiTheme="majorHAnsi" w:cs="Arial"/>
        </w:rPr>
        <w:t xml:space="preserve"> </w:t>
      </w:r>
      <w:r w:rsidR="007D54BA" w:rsidRPr="00D86B07">
        <w:rPr>
          <w:rFonts w:asciiTheme="majorHAnsi" w:hAnsiTheme="majorHAnsi" w:cs="Arial"/>
        </w:rPr>
        <w:t xml:space="preserve"> </w:t>
      </w:r>
      <w:proofErr w:type="spellStart"/>
      <w:r w:rsidR="00AF4A40" w:rsidRPr="00D86B07">
        <w:rPr>
          <w:rFonts w:asciiTheme="majorHAnsi" w:hAnsiTheme="majorHAnsi" w:cs="Times New Roman"/>
        </w:rPr>
        <w:t>M</w:t>
      </w:r>
      <w:r w:rsidRPr="00D86B07">
        <w:rPr>
          <w:rFonts w:asciiTheme="majorHAnsi" w:hAnsiTheme="majorHAnsi" w:cs="Times New Roman"/>
        </w:rPr>
        <w:t>eeting</w:t>
      </w:r>
      <w:proofErr w:type="spellEnd"/>
      <w:r w:rsidRPr="00D86B07">
        <w:rPr>
          <w:rFonts w:asciiTheme="majorHAnsi" w:hAnsiTheme="majorHAnsi" w:cs="Times New Roman"/>
        </w:rPr>
        <w:t xml:space="preserve"> number: </w:t>
      </w:r>
      <w:r w:rsidR="0036083B" w:rsidRPr="0036083B">
        <w:rPr>
          <w:rFonts w:asciiTheme="majorHAnsi" w:hAnsiTheme="majorHAnsi" w:cs="Arial"/>
        </w:rPr>
        <w:t>924 275 916 </w:t>
      </w:r>
    </w:p>
    <w:p w:rsidR="00282C15" w:rsidRDefault="00282C15" w:rsidP="00C526C6">
      <w:pPr>
        <w:jc w:val="center"/>
        <w:rPr>
          <w:rFonts w:asciiTheme="majorHAnsi" w:hAnsiTheme="majorHAnsi" w:cs="Times New Roman"/>
          <w:b/>
        </w:rPr>
      </w:pPr>
    </w:p>
    <w:p w:rsidR="008C5860" w:rsidRPr="007567E2" w:rsidRDefault="008905D0" w:rsidP="00C526C6">
      <w:pPr>
        <w:jc w:val="center"/>
        <w:rPr>
          <w:rFonts w:asciiTheme="majorHAnsi" w:hAnsiTheme="majorHAnsi" w:cs="Times New Roman"/>
          <w:b/>
        </w:rPr>
      </w:pPr>
      <w:r w:rsidRPr="007567E2">
        <w:rPr>
          <w:rFonts w:asciiTheme="majorHAnsi" w:hAnsiTheme="majorHAnsi" w:cs="Times New Roman"/>
          <w:b/>
        </w:rPr>
        <w:t xml:space="preserve">Tentative </w:t>
      </w:r>
      <w:r w:rsidR="001E6511" w:rsidRPr="007567E2">
        <w:rPr>
          <w:rFonts w:asciiTheme="majorHAnsi" w:hAnsiTheme="majorHAnsi" w:cs="Times New Roman"/>
          <w:b/>
        </w:rPr>
        <w:t>Agenda</w:t>
      </w:r>
    </w:p>
    <w:p w:rsidR="00B916B3" w:rsidRPr="007567E2" w:rsidRDefault="00B916B3" w:rsidP="00595CFF">
      <w:pPr>
        <w:rPr>
          <w:rFonts w:asciiTheme="majorHAnsi" w:hAnsiTheme="majorHAnsi" w:cs="Times New Roman"/>
        </w:rPr>
      </w:pPr>
    </w:p>
    <w:p w:rsidR="00794AA7" w:rsidRPr="000E2943" w:rsidRDefault="00794AA7" w:rsidP="00422D43">
      <w:pPr>
        <w:rPr>
          <w:rFonts w:asciiTheme="majorHAnsi" w:hAnsiTheme="majorHAnsi" w:cs="Times New Roman"/>
          <w:i/>
        </w:rPr>
      </w:pPr>
      <w:r>
        <w:rPr>
          <w:rFonts w:asciiTheme="majorHAnsi" w:hAnsiTheme="majorHAnsi" w:cs="Times New Roman"/>
        </w:rPr>
        <w:t>1:00</w:t>
      </w:r>
      <w:r w:rsidR="002B4F8A" w:rsidRPr="00264F6D">
        <w:rPr>
          <w:rFonts w:asciiTheme="majorHAnsi" w:hAnsiTheme="majorHAnsi" w:cs="Times New Roman"/>
        </w:rPr>
        <w:t>-1:</w:t>
      </w:r>
      <w:r w:rsidR="003A41F6" w:rsidRPr="00264F6D">
        <w:rPr>
          <w:rFonts w:asciiTheme="majorHAnsi" w:hAnsiTheme="majorHAnsi" w:cs="Times New Roman"/>
        </w:rPr>
        <w:t>1</w:t>
      </w:r>
      <w:r w:rsidR="00C62CA5">
        <w:rPr>
          <w:rFonts w:asciiTheme="majorHAnsi" w:hAnsiTheme="majorHAnsi" w:cs="Times New Roman"/>
        </w:rPr>
        <w:t>0</w:t>
      </w:r>
      <w:r w:rsidR="00B916B3" w:rsidRPr="00264F6D">
        <w:rPr>
          <w:rFonts w:asciiTheme="majorHAnsi" w:hAnsiTheme="majorHAnsi" w:cs="Times New Roman"/>
        </w:rPr>
        <w:t xml:space="preserve"> </w:t>
      </w:r>
      <w:r w:rsidR="00310D7C" w:rsidRPr="00264F6D">
        <w:rPr>
          <w:rFonts w:asciiTheme="majorHAnsi" w:hAnsiTheme="majorHAnsi" w:cs="Times New Roman"/>
        </w:rPr>
        <w:t xml:space="preserve">  </w:t>
      </w:r>
      <w:r w:rsidR="00974888" w:rsidRPr="000E2943">
        <w:rPr>
          <w:rFonts w:asciiTheme="majorHAnsi" w:hAnsiTheme="majorHAnsi" w:cs="Times New Roman"/>
        </w:rPr>
        <w:t>Welcome and Roll Call</w:t>
      </w:r>
      <w:r w:rsidR="004611F3" w:rsidRPr="000E2943">
        <w:rPr>
          <w:rFonts w:asciiTheme="majorHAnsi" w:hAnsiTheme="majorHAnsi" w:cs="Times New Roman"/>
        </w:rPr>
        <w:t xml:space="preserve">, </w:t>
      </w:r>
      <w:r w:rsidR="00690643">
        <w:rPr>
          <w:rFonts w:asciiTheme="majorHAnsi" w:hAnsiTheme="majorHAnsi" w:cs="Times New Roman"/>
          <w:i/>
        </w:rPr>
        <w:t>Diana Warner</w:t>
      </w:r>
    </w:p>
    <w:p w:rsidR="000E2943" w:rsidRPr="000E2943" w:rsidRDefault="000E2943" w:rsidP="00422D43">
      <w:pPr>
        <w:rPr>
          <w:rFonts w:asciiTheme="majorHAnsi" w:hAnsiTheme="majorHAnsi" w:cs="Times New Roman"/>
          <w:i/>
        </w:rPr>
      </w:pPr>
    </w:p>
    <w:p w:rsidR="00D37D2D" w:rsidRDefault="00BD7904" w:rsidP="00085648">
      <w:pPr>
        <w:rPr>
          <w:rFonts w:asciiTheme="majorHAnsi" w:hAnsiTheme="majorHAnsi"/>
        </w:rPr>
      </w:pPr>
      <w:r>
        <w:rPr>
          <w:rFonts w:asciiTheme="majorHAnsi" w:hAnsiTheme="majorHAnsi"/>
        </w:rPr>
        <w:t>1:1</w:t>
      </w:r>
      <w:r w:rsidR="00C62CA5">
        <w:rPr>
          <w:rFonts w:asciiTheme="majorHAnsi" w:hAnsiTheme="majorHAnsi"/>
        </w:rPr>
        <w:t>0</w:t>
      </w:r>
      <w:r w:rsidR="00BF1425">
        <w:rPr>
          <w:rFonts w:asciiTheme="majorHAnsi" w:hAnsiTheme="majorHAnsi"/>
        </w:rPr>
        <w:t>-1</w:t>
      </w:r>
      <w:r w:rsidR="00944D27">
        <w:rPr>
          <w:rFonts w:asciiTheme="majorHAnsi" w:hAnsiTheme="majorHAnsi"/>
        </w:rPr>
        <w:t>:</w:t>
      </w:r>
      <w:r w:rsidR="00A46F13">
        <w:rPr>
          <w:rFonts w:asciiTheme="majorHAnsi" w:hAnsiTheme="majorHAnsi"/>
        </w:rPr>
        <w:t>20</w:t>
      </w:r>
      <w:r w:rsidR="0007491A">
        <w:rPr>
          <w:rFonts w:asciiTheme="majorHAnsi" w:hAnsiTheme="majorHAnsi"/>
        </w:rPr>
        <w:t xml:space="preserve">   </w:t>
      </w:r>
      <w:r w:rsidR="00D37D2D" w:rsidRPr="00D37D2D">
        <w:rPr>
          <w:rFonts w:asciiTheme="majorHAnsi" w:hAnsiTheme="majorHAnsi"/>
        </w:rPr>
        <w:t>Comments on ONC Proposed Interoperability Measurement Framework</w:t>
      </w:r>
      <w:r w:rsidR="00A8194A">
        <w:rPr>
          <w:rFonts w:asciiTheme="majorHAnsi" w:hAnsiTheme="majorHAnsi"/>
        </w:rPr>
        <w:t xml:space="preserve"> – Due Date July 31</w:t>
      </w:r>
    </w:p>
    <w:p w:rsidR="00D37D2D" w:rsidRPr="00074FC5" w:rsidRDefault="00D37D2D" w:rsidP="00D37D2D">
      <w:pPr>
        <w:pStyle w:val="ListParagraph"/>
        <w:numPr>
          <w:ilvl w:val="0"/>
          <w:numId w:val="31"/>
        </w:numPr>
        <w:rPr>
          <w:rFonts w:asciiTheme="majorHAnsi" w:hAnsiTheme="majorHAnsi"/>
          <w:sz w:val="22"/>
        </w:rPr>
      </w:pPr>
      <w:r w:rsidRPr="00074FC5">
        <w:rPr>
          <w:rFonts w:asciiTheme="majorHAnsi" w:hAnsiTheme="majorHAnsi"/>
          <w:sz w:val="22"/>
        </w:rPr>
        <w:t xml:space="preserve">Discuss at TF call on 5/15 </w:t>
      </w:r>
    </w:p>
    <w:p w:rsidR="00D37D2D" w:rsidRPr="00074FC5" w:rsidRDefault="00D37D2D" w:rsidP="00D37D2D">
      <w:pPr>
        <w:pStyle w:val="ListParagraph"/>
        <w:numPr>
          <w:ilvl w:val="0"/>
          <w:numId w:val="31"/>
        </w:numPr>
        <w:rPr>
          <w:rFonts w:asciiTheme="majorHAnsi" w:hAnsiTheme="majorHAnsi"/>
          <w:sz w:val="22"/>
        </w:rPr>
      </w:pPr>
      <w:r w:rsidRPr="00074FC5">
        <w:rPr>
          <w:rFonts w:asciiTheme="majorHAnsi" w:hAnsiTheme="majorHAnsi"/>
          <w:sz w:val="22"/>
        </w:rPr>
        <w:t xml:space="preserve">Solicit responses by 6/5 to Diana </w:t>
      </w:r>
    </w:p>
    <w:p w:rsidR="00D37D2D" w:rsidRPr="00074FC5" w:rsidRDefault="00D37D2D" w:rsidP="00D37D2D">
      <w:pPr>
        <w:pStyle w:val="ListParagraph"/>
        <w:numPr>
          <w:ilvl w:val="0"/>
          <w:numId w:val="31"/>
        </w:numPr>
        <w:rPr>
          <w:rFonts w:asciiTheme="majorHAnsi" w:hAnsiTheme="majorHAnsi"/>
          <w:sz w:val="22"/>
        </w:rPr>
      </w:pPr>
      <w:r w:rsidRPr="00074FC5">
        <w:rPr>
          <w:rFonts w:asciiTheme="majorHAnsi" w:hAnsiTheme="majorHAnsi"/>
          <w:sz w:val="22"/>
        </w:rPr>
        <w:t>Summarize responses for TF discussions 6/12 &amp; 6/26</w:t>
      </w:r>
    </w:p>
    <w:p w:rsidR="00D37D2D" w:rsidRPr="00074FC5" w:rsidRDefault="00D37D2D" w:rsidP="00D37D2D">
      <w:pPr>
        <w:pStyle w:val="ListParagraph"/>
        <w:numPr>
          <w:ilvl w:val="0"/>
          <w:numId w:val="31"/>
        </w:numPr>
        <w:rPr>
          <w:rFonts w:asciiTheme="majorHAnsi" w:hAnsiTheme="majorHAnsi"/>
          <w:sz w:val="22"/>
        </w:rPr>
      </w:pPr>
      <w:r w:rsidRPr="00074FC5">
        <w:rPr>
          <w:rFonts w:asciiTheme="majorHAnsi" w:hAnsiTheme="majorHAnsi"/>
          <w:sz w:val="22"/>
        </w:rPr>
        <w:t>Post on ONC 6/30</w:t>
      </w:r>
    </w:p>
    <w:p w:rsidR="00D37D2D" w:rsidRDefault="00D37D2D" w:rsidP="00074FC5">
      <w:pPr>
        <w:rPr>
          <w:rFonts w:asciiTheme="majorHAnsi" w:hAnsiTheme="majorHAnsi"/>
          <w:i/>
          <w:u w:val="single"/>
        </w:rPr>
      </w:pP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r w:rsidRPr="00D37D2D">
        <w:rPr>
          <w:rFonts w:asciiTheme="majorHAnsi" w:hAnsiTheme="majorHAnsi"/>
          <w:i/>
          <w:u w:val="single"/>
        </w:rPr>
        <w:t xml:space="preserve">Materials for Discussion </w:t>
      </w:r>
    </w:p>
    <w:p w:rsidR="00D37D2D" w:rsidRDefault="00D37D2D" w:rsidP="00D37D2D">
      <w:pPr>
        <w:ind w:left="720" w:firstLine="720"/>
        <w:rPr>
          <w:rFonts w:asciiTheme="majorHAnsi" w:hAnsiTheme="majorHAnsi"/>
        </w:rPr>
      </w:pPr>
      <w:r>
        <w:rPr>
          <w:rFonts w:asciiTheme="majorHAnsi" w:hAnsiTheme="majorHAnsi"/>
        </w:rPr>
        <w:t>ONC</w:t>
      </w:r>
      <w:r w:rsidRPr="00D37D2D">
        <w:rPr>
          <w:rFonts w:asciiTheme="majorHAnsi" w:hAnsiTheme="majorHAnsi"/>
        </w:rPr>
        <w:t xml:space="preserve"> Proposed Interoperability Measurement Framework</w:t>
      </w:r>
    </w:p>
    <w:p w:rsidR="002A08B9" w:rsidRPr="00D37D2D" w:rsidRDefault="00A8194A" w:rsidP="008507C0">
      <w:pPr>
        <w:ind w:left="1440"/>
        <w:rPr>
          <w:rFonts w:asciiTheme="majorHAnsi" w:hAnsiTheme="majorHAnsi"/>
        </w:rPr>
      </w:pPr>
      <w:r w:rsidRPr="008507C0">
        <w:rPr>
          <w:rFonts w:asciiTheme="majorHAnsi" w:hAnsiTheme="majorHAnsi"/>
        </w:rPr>
        <w:t xml:space="preserve">URL: </w:t>
      </w:r>
      <w:hyperlink r:id="rId6" w:history="1">
        <w:r w:rsidR="002A08B9" w:rsidRPr="00BC29A4">
          <w:rPr>
            <w:rStyle w:val="Hyperlink"/>
            <w:rFonts w:asciiTheme="majorHAnsi" w:hAnsiTheme="majorHAnsi"/>
          </w:rPr>
          <w:t>https://www.healthit.gov/policy-researchers-implementers/interoperability/Proposed_Interoperability_Standards_Measurement_Framework_Public_Comments</w:t>
        </w:r>
      </w:hyperlink>
    </w:p>
    <w:p w:rsidR="00D37D2D" w:rsidRDefault="00D37D2D" w:rsidP="00085648">
      <w:pPr>
        <w:rPr>
          <w:rFonts w:asciiTheme="majorHAnsi" w:hAnsiTheme="majorHAnsi"/>
        </w:rPr>
      </w:pPr>
    </w:p>
    <w:p w:rsidR="00A46F13" w:rsidRPr="00BF1425" w:rsidRDefault="00A46F13" w:rsidP="00A46F13">
      <w:pPr>
        <w:rPr>
          <w:rFonts w:asciiTheme="majorHAnsi" w:hAnsiTheme="majorHAnsi"/>
          <w:i/>
        </w:rPr>
      </w:pPr>
      <w:r>
        <w:rPr>
          <w:rFonts w:asciiTheme="majorHAnsi" w:hAnsiTheme="majorHAnsi"/>
        </w:rPr>
        <w:t xml:space="preserve">1:20-2:15   AHIMA Copy and Paste Use Case Specification, </w:t>
      </w:r>
      <w:r>
        <w:rPr>
          <w:rFonts w:asciiTheme="majorHAnsi" w:hAnsiTheme="majorHAnsi"/>
          <w:i/>
        </w:rPr>
        <w:t>Diana Warner</w:t>
      </w:r>
    </w:p>
    <w:p w:rsidR="00A46F13" w:rsidRPr="007B3102" w:rsidRDefault="00A46F13" w:rsidP="00A46F13">
      <w:pPr>
        <w:ind w:left="1350"/>
        <w:rPr>
          <w:rFonts w:asciiTheme="majorHAnsi" w:hAnsiTheme="majorHAnsi"/>
        </w:rPr>
      </w:pPr>
      <w:r w:rsidRPr="00FB44C3">
        <w:rPr>
          <w:rFonts w:asciiTheme="majorHAnsi" w:hAnsiTheme="majorHAnsi"/>
          <w:i/>
          <w:u w:val="single"/>
        </w:rPr>
        <w:t>Materials for Discussion</w:t>
      </w:r>
      <w:r>
        <w:rPr>
          <w:rFonts w:asciiTheme="majorHAnsi" w:hAnsiTheme="majorHAnsi"/>
          <w:i/>
          <w:u w:val="single"/>
        </w:rPr>
        <w:t xml:space="preserve"> </w:t>
      </w:r>
    </w:p>
    <w:p w:rsidR="00A46F13" w:rsidRDefault="00A46F13" w:rsidP="00A46F13">
      <w:pPr>
        <w:ind w:left="990" w:firstLine="360"/>
        <w:rPr>
          <w:rFonts w:asciiTheme="majorHAnsi" w:hAnsiTheme="majorHAnsi" w:cs="Times New Roman"/>
        </w:rPr>
      </w:pPr>
      <w:r w:rsidRPr="00694880">
        <w:rPr>
          <w:rFonts w:asciiTheme="majorHAnsi" w:hAnsiTheme="majorHAnsi" w:cs="Times New Roman"/>
        </w:rPr>
        <w:t xml:space="preserve">AHIMA Copy and Paste Use Case </w:t>
      </w:r>
      <w:r w:rsidRPr="00885632">
        <w:rPr>
          <w:rFonts w:asciiTheme="majorHAnsi" w:hAnsiTheme="majorHAnsi" w:cs="Times New Roman"/>
        </w:rPr>
        <w:t xml:space="preserve">Specification </w:t>
      </w:r>
      <w:r>
        <w:rPr>
          <w:rFonts w:asciiTheme="majorHAnsi" w:hAnsiTheme="majorHAnsi" w:cs="Times New Roman"/>
        </w:rPr>
        <w:t>05</w:t>
      </w:r>
      <w:r w:rsidRPr="00885632">
        <w:rPr>
          <w:rFonts w:asciiTheme="majorHAnsi" w:hAnsiTheme="majorHAnsi" w:cs="Times New Roman"/>
        </w:rPr>
        <w:t>/</w:t>
      </w:r>
      <w:r>
        <w:rPr>
          <w:rFonts w:asciiTheme="majorHAnsi" w:hAnsiTheme="majorHAnsi" w:cs="Times New Roman"/>
        </w:rPr>
        <w:t>10</w:t>
      </w:r>
      <w:r w:rsidRPr="00885632">
        <w:rPr>
          <w:rFonts w:asciiTheme="majorHAnsi" w:hAnsiTheme="majorHAnsi" w:cs="Times New Roman"/>
        </w:rPr>
        <w:t>/2017</w:t>
      </w:r>
      <w:r>
        <w:rPr>
          <w:rFonts w:asciiTheme="majorHAnsi" w:hAnsiTheme="majorHAnsi" w:cs="Times New Roman"/>
        </w:rPr>
        <w:t>-through page 18</w:t>
      </w:r>
    </w:p>
    <w:p w:rsidR="00A46F13" w:rsidRDefault="00A46F13" w:rsidP="00A46F13">
      <w:pPr>
        <w:rPr>
          <w:rFonts w:asciiTheme="majorHAnsi" w:hAnsiTheme="majorHAnsi" w:cs="Times New Roman"/>
        </w:rPr>
      </w:pPr>
    </w:p>
    <w:p w:rsidR="00B82A90" w:rsidRPr="00B82A90" w:rsidRDefault="00A46F13" w:rsidP="00A46F13">
      <w:pPr>
        <w:rPr>
          <w:rFonts w:asciiTheme="majorHAnsi" w:hAnsiTheme="majorHAnsi"/>
        </w:rPr>
      </w:pPr>
      <w:r>
        <w:rPr>
          <w:rFonts w:asciiTheme="majorHAnsi" w:hAnsiTheme="majorHAnsi"/>
        </w:rPr>
        <w:t>2</w:t>
      </w:r>
      <w:r w:rsidR="00074FC5" w:rsidRPr="00074FC5">
        <w:rPr>
          <w:rFonts w:asciiTheme="majorHAnsi" w:hAnsiTheme="majorHAnsi"/>
        </w:rPr>
        <w:t>:</w:t>
      </w:r>
      <w:r>
        <w:rPr>
          <w:rFonts w:asciiTheme="majorHAnsi" w:hAnsiTheme="majorHAnsi"/>
        </w:rPr>
        <w:t>1</w:t>
      </w:r>
      <w:r w:rsidR="00074FC5">
        <w:rPr>
          <w:rFonts w:asciiTheme="majorHAnsi" w:hAnsiTheme="majorHAnsi"/>
        </w:rPr>
        <w:t>5</w:t>
      </w:r>
      <w:r w:rsidR="00074FC5" w:rsidRPr="00074FC5">
        <w:rPr>
          <w:rFonts w:asciiTheme="majorHAnsi" w:hAnsiTheme="majorHAnsi"/>
        </w:rPr>
        <w:t>-</w:t>
      </w:r>
      <w:proofErr w:type="gramStart"/>
      <w:r>
        <w:rPr>
          <w:rFonts w:asciiTheme="majorHAnsi" w:hAnsiTheme="majorHAnsi"/>
        </w:rPr>
        <w:t>2</w:t>
      </w:r>
      <w:r w:rsidR="00074FC5" w:rsidRPr="00074FC5">
        <w:rPr>
          <w:rFonts w:asciiTheme="majorHAnsi" w:hAnsiTheme="majorHAnsi"/>
        </w:rPr>
        <w:t>:</w:t>
      </w:r>
      <w:r>
        <w:rPr>
          <w:rFonts w:asciiTheme="majorHAnsi" w:hAnsiTheme="majorHAnsi"/>
        </w:rPr>
        <w:t>5</w:t>
      </w:r>
      <w:r w:rsidR="00074FC5" w:rsidRPr="00074FC5">
        <w:rPr>
          <w:rFonts w:asciiTheme="majorHAnsi" w:hAnsiTheme="majorHAnsi"/>
        </w:rPr>
        <w:t>5</w:t>
      </w:r>
      <w:r w:rsidR="00074FC5">
        <w:rPr>
          <w:rFonts w:asciiTheme="majorHAnsi" w:hAnsiTheme="majorHAnsi"/>
        </w:rPr>
        <w:t xml:space="preserve">  </w:t>
      </w:r>
      <w:r w:rsidR="00B87E7E">
        <w:rPr>
          <w:rFonts w:asciiTheme="majorHAnsi" w:hAnsiTheme="majorHAnsi"/>
        </w:rPr>
        <w:t>I</w:t>
      </w:r>
      <w:r w:rsidR="0007491A">
        <w:rPr>
          <w:rFonts w:asciiTheme="majorHAnsi" w:hAnsiTheme="majorHAnsi"/>
        </w:rPr>
        <w:t>H</w:t>
      </w:r>
      <w:r w:rsidR="00B87E7E">
        <w:rPr>
          <w:rFonts w:asciiTheme="majorHAnsi" w:hAnsiTheme="majorHAnsi"/>
        </w:rPr>
        <w:t>E</w:t>
      </w:r>
      <w:proofErr w:type="gramEnd"/>
      <w:r w:rsidR="00B87E7E">
        <w:rPr>
          <w:rFonts w:asciiTheme="majorHAnsi" w:hAnsiTheme="majorHAnsi"/>
        </w:rPr>
        <w:t xml:space="preserve"> </w:t>
      </w:r>
      <w:r w:rsidR="00E019D0">
        <w:rPr>
          <w:rFonts w:asciiTheme="majorHAnsi" w:hAnsiTheme="majorHAnsi"/>
        </w:rPr>
        <w:t>Patient</w:t>
      </w:r>
      <w:r w:rsidR="00885632">
        <w:rPr>
          <w:rFonts w:asciiTheme="majorHAnsi" w:hAnsiTheme="majorHAnsi"/>
        </w:rPr>
        <w:t xml:space="preserve"> </w:t>
      </w:r>
      <w:r w:rsidR="00E019D0">
        <w:rPr>
          <w:rFonts w:asciiTheme="majorHAnsi" w:hAnsiTheme="majorHAnsi"/>
        </w:rPr>
        <w:t xml:space="preserve">Registration </w:t>
      </w:r>
      <w:r w:rsidR="00A8194A">
        <w:rPr>
          <w:rFonts w:asciiTheme="majorHAnsi" w:hAnsiTheme="majorHAnsi"/>
        </w:rPr>
        <w:t>White Paper (</w:t>
      </w:r>
      <w:r w:rsidR="00E019D0">
        <w:rPr>
          <w:rFonts w:asciiTheme="majorHAnsi" w:hAnsiTheme="majorHAnsi"/>
        </w:rPr>
        <w:t>Content Profile</w:t>
      </w:r>
      <w:r w:rsidR="00A8194A">
        <w:rPr>
          <w:rFonts w:asciiTheme="majorHAnsi" w:hAnsiTheme="majorHAnsi"/>
        </w:rPr>
        <w:t>)</w:t>
      </w:r>
      <w:r w:rsidR="00E019D0">
        <w:rPr>
          <w:rFonts w:asciiTheme="majorHAnsi" w:hAnsiTheme="majorHAnsi"/>
        </w:rPr>
        <w:t xml:space="preserve"> Update</w:t>
      </w:r>
      <w:r>
        <w:rPr>
          <w:rFonts w:asciiTheme="majorHAnsi" w:hAnsiTheme="majorHAnsi"/>
        </w:rPr>
        <w:t xml:space="preserve"> and Occupational Data for Health (ODH)</w:t>
      </w:r>
      <w:r w:rsidR="00BF1425">
        <w:rPr>
          <w:rFonts w:asciiTheme="majorHAnsi" w:hAnsiTheme="majorHAnsi"/>
        </w:rPr>
        <w:t xml:space="preserve">, </w:t>
      </w:r>
      <w:r w:rsidR="00236CCA">
        <w:rPr>
          <w:rFonts w:asciiTheme="majorHAnsi" w:hAnsiTheme="majorHAnsi"/>
          <w:i/>
        </w:rPr>
        <w:t>Diana Warner</w:t>
      </w:r>
      <w:r w:rsidR="00E425C7">
        <w:rPr>
          <w:rFonts w:asciiTheme="majorHAnsi" w:hAnsiTheme="majorHAnsi"/>
          <w:i/>
        </w:rPr>
        <w:t xml:space="preserve">, </w:t>
      </w:r>
      <w:r>
        <w:rPr>
          <w:rFonts w:asciiTheme="majorHAnsi" w:hAnsiTheme="majorHAnsi"/>
          <w:i/>
        </w:rPr>
        <w:t xml:space="preserve">Dr. </w:t>
      </w:r>
      <w:r w:rsidR="00E425C7">
        <w:rPr>
          <w:rFonts w:asciiTheme="majorHAnsi" w:hAnsiTheme="majorHAnsi"/>
          <w:i/>
        </w:rPr>
        <w:t xml:space="preserve">Genny </w:t>
      </w:r>
      <w:r w:rsidR="00E425C7" w:rsidRPr="00E425C7">
        <w:rPr>
          <w:rFonts w:asciiTheme="majorHAnsi" w:hAnsiTheme="majorHAnsi"/>
          <w:i/>
        </w:rPr>
        <w:t>Luensman</w:t>
      </w:r>
      <w:r>
        <w:rPr>
          <w:rFonts w:asciiTheme="majorHAnsi" w:hAnsiTheme="majorHAnsi"/>
          <w:i/>
        </w:rPr>
        <w:t>, CDC NIOSH</w:t>
      </w:r>
    </w:p>
    <w:p w:rsidR="00C62CA5" w:rsidRPr="00C62CA5" w:rsidRDefault="00C62CA5" w:rsidP="00C62CA5">
      <w:pPr>
        <w:ind w:left="1350"/>
        <w:rPr>
          <w:rFonts w:asciiTheme="majorHAnsi" w:hAnsiTheme="majorHAnsi"/>
        </w:rPr>
      </w:pPr>
      <w:r w:rsidRPr="00C62CA5">
        <w:rPr>
          <w:rFonts w:asciiTheme="majorHAnsi" w:hAnsiTheme="majorHAnsi"/>
          <w:i/>
          <w:u w:val="single"/>
        </w:rPr>
        <w:t xml:space="preserve">Materials for Discussion </w:t>
      </w:r>
    </w:p>
    <w:p w:rsidR="002067AC" w:rsidRPr="003519AE" w:rsidRDefault="003C0AD0" w:rsidP="002067AC">
      <w:pPr>
        <w:pStyle w:val="ListParagraph"/>
        <w:numPr>
          <w:ilvl w:val="0"/>
          <w:numId w:val="33"/>
        </w:numPr>
        <w:rPr>
          <w:rFonts w:asciiTheme="majorHAnsi" w:hAnsiTheme="majorHAnsi"/>
          <w:bCs/>
          <w:sz w:val="22"/>
          <w:szCs w:val="22"/>
        </w:rPr>
      </w:pPr>
      <w:r w:rsidRPr="003519AE">
        <w:rPr>
          <w:rFonts w:asciiTheme="majorHAnsi" w:hAnsiTheme="majorHAnsi"/>
          <w:bCs/>
          <w:sz w:val="22"/>
          <w:szCs w:val="22"/>
        </w:rPr>
        <w:t>IHE Patient Care Coordination (PCC</w:t>
      </w:r>
      <w:r w:rsidR="002067AC" w:rsidRPr="003519AE">
        <w:rPr>
          <w:rFonts w:asciiTheme="majorHAnsi" w:hAnsiTheme="majorHAnsi"/>
          <w:bCs/>
          <w:sz w:val="22"/>
          <w:szCs w:val="22"/>
        </w:rPr>
        <w:t>)</w:t>
      </w:r>
      <w:r w:rsidRPr="003519AE">
        <w:rPr>
          <w:rFonts w:asciiTheme="majorHAnsi" w:hAnsiTheme="majorHAnsi"/>
          <w:bCs/>
          <w:sz w:val="22"/>
          <w:szCs w:val="22"/>
        </w:rPr>
        <w:t xml:space="preserve"> White Paper: Patient Registration Demographic Data Capture and Exchange </w:t>
      </w:r>
      <w:r w:rsidR="002067AC" w:rsidRPr="003519AE">
        <w:rPr>
          <w:rFonts w:asciiTheme="majorHAnsi" w:hAnsiTheme="majorHAnsi"/>
          <w:bCs/>
          <w:sz w:val="22"/>
          <w:szCs w:val="22"/>
        </w:rPr>
        <w:t xml:space="preserve">- </w:t>
      </w:r>
      <w:r w:rsidR="002067AC" w:rsidRPr="003519AE">
        <w:rPr>
          <w:rFonts w:asciiTheme="majorHAnsi" w:hAnsiTheme="majorHAnsi"/>
          <w:bCs/>
          <w:i/>
          <w:color w:val="FF0000"/>
          <w:sz w:val="22"/>
          <w:szCs w:val="22"/>
        </w:rPr>
        <w:t xml:space="preserve">Red text is used to highlight the changes to the </w:t>
      </w:r>
      <w:r w:rsidR="00D24E38" w:rsidRPr="003519AE">
        <w:rPr>
          <w:rFonts w:asciiTheme="majorHAnsi" w:hAnsiTheme="majorHAnsi"/>
          <w:bCs/>
          <w:i/>
          <w:color w:val="FF0000"/>
          <w:sz w:val="22"/>
          <w:szCs w:val="22"/>
        </w:rPr>
        <w:t xml:space="preserve">IHE ITI </w:t>
      </w:r>
      <w:r w:rsidR="002067AC" w:rsidRPr="003519AE">
        <w:rPr>
          <w:rFonts w:asciiTheme="majorHAnsi" w:hAnsiTheme="majorHAnsi"/>
          <w:bCs/>
          <w:i/>
          <w:color w:val="FF0000"/>
          <w:sz w:val="22"/>
          <w:szCs w:val="22"/>
        </w:rPr>
        <w:t>P</w:t>
      </w:r>
      <w:r w:rsidR="00D24E38" w:rsidRPr="003519AE">
        <w:rPr>
          <w:rFonts w:asciiTheme="majorHAnsi" w:hAnsiTheme="majorHAnsi"/>
          <w:bCs/>
          <w:i/>
          <w:color w:val="FF0000"/>
          <w:sz w:val="22"/>
          <w:szCs w:val="22"/>
        </w:rPr>
        <w:t xml:space="preserve">atient Administration </w:t>
      </w:r>
      <w:r w:rsidR="002067AC" w:rsidRPr="003519AE">
        <w:rPr>
          <w:rFonts w:asciiTheme="majorHAnsi" w:hAnsiTheme="majorHAnsi"/>
          <w:bCs/>
          <w:i/>
          <w:color w:val="FF0000"/>
          <w:sz w:val="22"/>
          <w:szCs w:val="22"/>
        </w:rPr>
        <w:t>M</w:t>
      </w:r>
      <w:r w:rsidR="00D24E38" w:rsidRPr="003519AE">
        <w:rPr>
          <w:rFonts w:asciiTheme="majorHAnsi" w:hAnsiTheme="majorHAnsi"/>
          <w:bCs/>
          <w:i/>
          <w:color w:val="FF0000"/>
          <w:sz w:val="22"/>
          <w:szCs w:val="22"/>
        </w:rPr>
        <w:t xml:space="preserve">anagement (PAM) integration </w:t>
      </w:r>
      <w:r w:rsidR="002067AC" w:rsidRPr="003519AE">
        <w:rPr>
          <w:rFonts w:asciiTheme="majorHAnsi" w:hAnsiTheme="majorHAnsi"/>
          <w:bCs/>
          <w:i/>
          <w:color w:val="FF0000"/>
          <w:sz w:val="22"/>
          <w:szCs w:val="22"/>
        </w:rPr>
        <w:t>profile from the patient registration use case data requirements</w:t>
      </w:r>
    </w:p>
    <w:p w:rsidR="00C62CA5" w:rsidRPr="003519AE" w:rsidRDefault="00C62CA5" w:rsidP="002067AC">
      <w:pPr>
        <w:pStyle w:val="ListParagraph"/>
        <w:numPr>
          <w:ilvl w:val="0"/>
          <w:numId w:val="33"/>
        </w:numPr>
        <w:rPr>
          <w:rFonts w:asciiTheme="majorHAnsi" w:hAnsiTheme="majorHAnsi"/>
          <w:bCs/>
          <w:sz w:val="22"/>
          <w:szCs w:val="22"/>
        </w:rPr>
      </w:pPr>
      <w:r w:rsidRPr="003519AE">
        <w:rPr>
          <w:rFonts w:asciiTheme="majorHAnsi" w:hAnsiTheme="majorHAnsi"/>
          <w:sz w:val="22"/>
          <w:szCs w:val="22"/>
        </w:rPr>
        <w:t xml:space="preserve">AHIMA </w:t>
      </w:r>
      <w:r w:rsidR="00DE05D4" w:rsidRPr="003519AE">
        <w:rPr>
          <w:rFonts w:asciiTheme="majorHAnsi" w:hAnsiTheme="majorHAnsi"/>
          <w:sz w:val="22"/>
          <w:szCs w:val="22"/>
        </w:rPr>
        <w:t>P</w:t>
      </w:r>
      <w:r w:rsidR="00885632" w:rsidRPr="003519AE">
        <w:rPr>
          <w:rFonts w:asciiTheme="majorHAnsi" w:hAnsiTheme="majorHAnsi"/>
          <w:sz w:val="22"/>
          <w:szCs w:val="22"/>
        </w:rPr>
        <w:t>atient</w:t>
      </w:r>
      <w:r w:rsidR="00DE05D4" w:rsidRPr="003519AE">
        <w:rPr>
          <w:rFonts w:asciiTheme="majorHAnsi" w:hAnsiTheme="majorHAnsi"/>
          <w:sz w:val="22"/>
          <w:szCs w:val="22"/>
        </w:rPr>
        <w:t xml:space="preserve"> Registration </w:t>
      </w:r>
      <w:r w:rsidR="00BF6ABE" w:rsidRPr="003519AE">
        <w:rPr>
          <w:rFonts w:asciiTheme="majorHAnsi" w:hAnsiTheme="majorHAnsi"/>
          <w:sz w:val="22"/>
          <w:szCs w:val="22"/>
        </w:rPr>
        <w:t xml:space="preserve">Use Case - </w:t>
      </w:r>
      <w:r w:rsidR="00DE05D4" w:rsidRPr="003519AE">
        <w:rPr>
          <w:rFonts w:asciiTheme="majorHAnsi" w:hAnsiTheme="majorHAnsi"/>
          <w:sz w:val="22"/>
          <w:szCs w:val="22"/>
        </w:rPr>
        <w:t>Data Tables</w:t>
      </w:r>
      <w:r w:rsidRPr="003519AE">
        <w:rPr>
          <w:rFonts w:asciiTheme="majorHAnsi" w:hAnsiTheme="majorHAnsi"/>
          <w:sz w:val="22"/>
          <w:szCs w:val="22"/>
        </w:rPr>
        <w:t xml:space="preserve"> </w:t>
      </w:r>
      <w:r w:rsidR="00885632" w:rsidRPr="003519AE">
        <w:rPr>
          <w:rFonts w:asciiTheme="majorHAnsi" w:hAnsiTheme="majorHAnsi"/>
          <w:sz w:val="22"/>
          <w:szCs w:val="22"/>
        </w:rPr>
        <w:t>0</w:t>
      </w:r>
      <w:r w:rsidR="00F1376F" w:rsidRPr="003519AE">
        <w:rPr>
          <w:rFonts w:asciiTheme="majorHAnsi" w:hAnsiTheme="majorHAnsi"/>
          <w:sz w:val="22"/>
          <w:szCs w:val="22"/>
        </w:rPr>
        <w:t>5</w:t>
      </w:r>
      <w:r w:rsidR="00690643" w:rsidRPr="003519AE">
        <w:rPr>
          <w:rFonts w:asciiTheme="majorHAnsi" w:hAnsiTheme="majorHAnsi"/>
          <w:sz w:val="22"/>
          <w:szCs w:val="22"/>
        </w:rPr>
        <w:t>/</w:t>
      </w:r>
      <w:r w:rsidR="00F1376F" w:rsidRPr="003519AE">
        <w:rPr>
          <w:rFonts w:asciiTheme="majorHAnsi" w:hAnsiTheme="majorHAnsi"/>
          <w:sz w:val="22"/>
          <w:szCs w:val="22"/>
        </w:rPr>
        <w:t>0</w:t>
      </w:r>
      <w:r w:rsidR="002067AC" w:rsidRPr="003519AE">
        <w:rPr>
          <w:rFonts w:asciiTheme="majorHAnsi" w:hAnsiTheme="majorHAnsi"/>
          <w:sz w:val="22"/>
          <w:szCs w:val="22"/>
        </w:rPr>
        <w:t>1</w:t>
      </w:r>
      <w:r w:rsidR="00690643" w:rsidRPr="003519AE">
        <w:rPr>
          <w:rFonts w:asciiTheme="majorHAnsi" w:hAnsiTheme="majorHAnsi"/>
          <w:sz w:val="22"/>
          <w:szCs w:val="22"/>
        </w:rPr>
        <w:t>/2017</w:t>
      </w:r>
    </w:p>
    <w:p w:rsidR="00694880" w:rsidRDefault="00694880" w:rsidP="009604F0">
      <w:pPr>
        <w:rPr>
          <w:rFonts w:asciiTheme="majorHAnsi" w:hAnsiTheme="majorHAnsi" w:cs="Times New Roman"/>
        </w:rPr>
      </w:pPr>
    </w:p>
    <w:p w:rsidR="00121003" w:rsidRDefault="00A33A0C" w:rsidP="00A33A0C">
      <w:pPr>
        <w:ind w:left="1080" w:hanging="1080"/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</w:rPr>
        <w:t>2</w:t>
      </w:r>
      <w:r w:rsidR="001E6511" w:rsidRPr="00707FA3">
        <w:rPr>
          <w:rFonts w:asciiTheme="majorHAnsi" w:hAnsiTheme="majorHAnsi" w:cs="Times New Roman"/>
        </w:rPr>
        <w:t>:</w:t>
      </w:r>
      <w:r w:rsidR="0032718A" w:rsidRPr="00707FA3">
        <w:rPr>
          <w:rFonts w:asciiTheme="majorHAnsi" w:hAnsiTheme="majorHAnsi" w:cs="Times New Roman"/>
        </w:rPr>
        <w:t>55</w:t>
      </w:r>
      <w:r w:rsidR="001E6511" w:rsidRPr="00707FA3">
        <w:rPr>
          <w:rFonts w:asciiTheme="majorHAnsi" w:hAnsiTheme="majorHAnsi" w:cs="Times New Roman"/>
        </w:rPr>
        <w:t>-</w:t>
      </w:r>
      <w:r>
        <w:rPr>
          <w:rFonts w:asciiTheme="majorHAnsi" w:hAnsiTheme="majorHAnsi" w:cs="Times New Roman"/>
        </w:rPr>
        <w:t>3</w:t>
      </w:r>
      <w:r w:rsidR="001E6511" w:rsidRPr="00707FA3">
        <w:rPr>
          <w:rFonts w:asciiTheme="majorHAnsi" w:hAnsiTheme="majorHAnsi" w:cs="Times New Roman"/>
        </w:rPr>
        <w:t xml:space="preserve">:00 </w:t>
      </w:r>
      <w:r w:rsidR="00310D7C" w:rsidRPr="00707FA3">
        <w:rPr>
          <w:rFonts w:asciiTheme="majorHAnsi" w:hAnsiTheme="majorHAnsi" w:cs="Times New Roman"/>
        </w:rPr>
        <w:t xml:space="preserve">  Other</w:t>
      </w:r>
    </w:p>
    <w:p w:rsidR="00A33A0C" w:rsidRDefault="00A33A0C" w:rsidP="00A33A0C">
      <w:pPr>
        <w:ind w:left="1080" w:hanging="1080"/>
        <w:rPr>
          <w:rFonts w:asciiTheme="majorHAnsi" w:hAnsiTheme="majorHAnsi" w:cs="Times New Roman"/>
        </w:rPr>
      </w:pPr>
    </w:p>
    <w:sectPr w:rsidR="00A33A0C" w:rsidSect="00D156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2913ED"/>
    <w:multiLevelType w:val="hybridMultilevel"/>
    <w:tmpl w:val="2066705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>
    <w:nsid w:val="0A3F4A35"/>
    <w:multiLevelType w:val="hybridMultilevel"/>
    <w:tmpl w:val="1582901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>
    <w:nsid w:val="0B7E0469"/>
    <w:multiLevelType w:val="hybridMultilevel"/>
    <w:tmpl w:val="AD8A23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C264788"/>
    <w:multiLevelType w:val="hybridMultilevel"/>
    <w:tmpl w:val="FC90CBC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F764DAF"/>
    <w:multiLevelType w:val="hybridMultilevel"/>
    <w:tmpl w:val="D6C01DC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>
    <w:nsid w:val="12C8327E"/>
    <w:multiLevelType w:val="hybridMultilevel"/>
    <w:tmpl w:val="C962668E"/>
    <w:lvl w:ilvl="0" w:tplc="56F0B1DC">
      <w:start w:val="3"/>
      <w:numFmt w:val="decimal"/>
      <w:lvlText w:val="%1."/>
      <w:lvlJc w:val="left"/>
      <w:pPr>
        <w:ind w:left="24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150" w:hanging="360"/>
      </w:pPr>
    </w:lvl>
    <w:lvl w:ilvl="2" w:tplc="0409001B" w:tentative="1">
      <w:start w:val="1"/>
      <w:numFmt w:val="lowerRoman"/>
      <w:lvlText w:val="%3."/>
      <w:lvlJc w:val="right"/>
      <w:pPr>
        <w:ind w:left="3870" w:hanging="180"/>
      </w:pPr>
    </w:lvl>
    <w:lvl w:ilvl="3" w:tplc="0409000F" w:tentative="1">
      <w:start w:val="1"/>
      <w:numFmt w:val="decimal"/>
      <w:lvlText w:val="%4."/>
      <w:lvlJc w:val="left"/>
      <w:pPr>
        <w:ind w:left="4590" w:hanging="360"/>
      </w:pPr>
    </w:lvl>
    <w:lvl w:ilvl="4" w:tplc="04090019" w:tentative="1">
      <w:start w:val="1"/>
      <w:numFmt w:val="lowerLetter"/>
      <w:lvlText w:val="%5."/>
      <w:lvlJc w:val="left"/>
      <w:pPr>
        <w:ind w:left="5310" w:hanging="360"/>
      </w:pPr>
    </w:lvl>
    <w:lvl w:ilvl="5" w:tplc="0409001B" w:tentative="1">
      <w:start w:val="1"/>
      <w:numFmt w:val="lowerRoman"/>
      <w:lvlText w:val="%6."/>
      <w:lvlJc w:val="right"/>
      <w:pPr>
        <w:ind w:left="6030" w:hanging="180"/>
      </w:pPr>
    </w:lvl>
    <w:lvl w:ilvl="6" w:tplc="0409000F" w:tentative="1">
      <w:start w:val="1"/>
      <w:numFmt w:val="decimal"/>
      <w:lvlText w:val="%7."/>
      <w:lvlJc w:val="left"/>
      <w:pPr>
        <w:ind w:left="6750" w:hanging="360"/>
      </w:pPr>
    </w:lvl>
    <w:lvl w:ilvl="7" w:tplc="04090019" w:tentative="1">
      <w:start w:val="1"/>
      <w:numFmt w:val="lowerLetter"/>
      <w:lvlText w:val="%8."/>
      <w:lvlJc w:val="left"/>
      <w:pPr>
        <w:ind w:left="7470" w:hanging="360"/>
      </w:pPr>
    </w:lvl>
    <w:lvl w:ilvl="8" w:tplc="0409001B" w:tentative="1">
      <w:start w:val="1"/>
      <w:numFmt w:val="lowerRoman"/>
      <w:lvlText w:val="%9."/>
      <w:lvlJc w:val="right"/>
      <w:pPr>
        <w:ind w:left="8190" w:hanging="180"/>
      </w:pPr>
    </w:lvl>
  </w:abstractNum>
  <w:abstractNum w:abstractNumId="6">
    <w:nsid w:val="13141EB0"/>
    <w:multiLevelType w:val="hybridMultilevel"/>
    <w:tmpl w:val="BC1ACC6E"/>
    <w:lvl w:ilvl="0" w:tplc="A2948CF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56B82492">
      <w:start w:val="2"/>
      <w:numFmt w:val="decimal"/>
      <w:lvlText w:val="%3."/>
      <w:lvlJc w:val="left"/>
      <w:pPr>
        <w:ind w:left="3420" w:hanging="360"/>
      </w:pPr>
      <w:rPr>
        <w:rFonts w:asciiTheme="majorHAnsi" w:hAnsiTheme="majorHAnsi" w:hint="default"/>
      </w:r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>
    <w:nsid w:val="15A8738F"/>
    <w:multiLevelType w:val="hybridMultilevel"/>
    <w:tmpl w:val="BBDC98E8"/>
    <w:lvl w:ilvl="0" w:tplc="04090019">
      <w:start w:val="1"/>
      <w:numFmt w:val="lowerLetter"/>
      <w:lvlText w:val="%1."/>
      <w:lvlJc w:val="left"/>
      <w:pPr>
        <w:ind w:left="1620" w:hanging="360"/>
      </w:pPr>
    </w:lvl>
    <w:lvl w:ilvl="1" w:tplc="0409000F">
      <w:start w:val="1"/>
      <w:numFmt w:val="decimal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8">
    <w:nsid w:val="19173387"/>
    <w:multiLevelType w:val="hybridMultilevel"/>
    <w:tmpl w:val="1200D1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CBB791F"/>
    <w:multiLevelType w:val="hybridMultilevel"/>
    <w:tmpl w:val="B7BE78E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>
    <w:nsid w:val="262F1AE1"/>
    <w:multiLevelType w:val="hybridMultilevel"/>
    <w:tmpl w:val="BA7E1D2A"/>
    <w:lvl w:ilvl="0" w:tplc="0409000F">
      <w:start w:val="1"/>
      <w:numFmt w:val="decimal"/>
      <w:lvlText w:val="%1."/>
      <w:lvlJc w:val="left"/>
      <w:pPr>
        <w:ind w:left="2430" w:hanging="360"/>
      </w:pPr>
    </w:lvl>
    <w:lvl w:ilvl="1" w:tplc="04090019" w:tentative="1">
      <w:start w:val="1"/>
      <w:numFmt w:val="lowerLetter"/>
      <w:lvlText w:val="%2."/>
      <w:lvlJc w:val="left"/>
      <w:pPr>
        <w:ind w:left="3150" w:hanging="360"/>
      </w:pPr>
    </w:lvl>
    <w:lvl w:ilvl="2" w:tplc="0409001B" w:tentative="1">
      <w:start w:val="1"/>
      <w:numFmt w:val="lowerRoman"/>
      <w:lvlText w:val="%3."/>
      <w:lvlJc w:val="right"/>
      <w:pPr>
        <w:ind w:left="3870" w:hanging="180"/>
      </w:pPr>
    </w:lvl>
    <w:lvl w:ilvl="3" w:tplc="0409000F" w:tentative="1">
      <w:start w:val="1"/>
      <w:numFmt w:val="decimal"/>
      <w:lvlText w:val="%4."/>
      <w:lvlJc w:val="left"/>
      <w:pPr>
        <w:ind w:left="4590" w:hanging="360"/>
      </w:pPr>
    </w:lvl>
    <w:lvl w:ilvl="4" w:tplc="04090019" w:tentative="1">
      <w:start w:val="1"/>
      <w:numFmt w:val="lowerLetter"/>
      <w:lvlText w:val="%5."/>
      <w:lvlJc w:val="left"/>
      <w:pPr>
        <w:ind w:left="5310" w:hanging="360"/>
      </w:pPr>
    </w:lvl>
    <w:lvl w:ilvl="5" w:tplc="0409001B" w:tentative="1">
      <w:start w:val="1"/>
      <w:numFmt w:val="lowerRoman"/>
      <w:lvlText w:val="%6."/>
      <w:lvlJc w:val="right"/>
      <w:pPr>
        <w:ind w:left="6030" w:hanging="180"/>
      </w:pPr>
    </w:lvl>
    <w:lvl w:ilvl="6" w:tplc="0409000F" w:tentative="1">
      <w:start w:val="1"/>
      <w:numFmt w:val="decimal"/>
      <w:lvlText w:val="%7."/>
      <w:lvlJc w:val="left"/>
      <w:pPr>
        <w:ind w:left="6750" w:hanging="360"/>
      </w:pPr>
    </w:lvl>
    <w:lvl w:ilvl="7" w:tplc="04090019" w:tentative="1">
      <w:start w:val="1"/>
      <w:numFmt w:val="lowerLetter"/>
      <w:lvlText w:val="%8."/>
      <w:lvlJc w:val="left"/>
      <w:pPr>
        <w:ind w:left="7470" w:hanging="360"/>
      </w:pPr>
    </w:lvl>
    <w:lvl w:ilvl="8" w:tplc="0409001B" w:tentative="1">
      <w:start w:val="1"/>
      <w:numFmt w:val="lowerRoman"/>
      <w:lvlText w:val="%9."/>
      <w:lvlJc w:val="right"/>
      <w:pPr>
        <w:ind w:left="8190" w:hanging="180"/>
      </w:pPr>
    </w:lvl>
  </w:abstractNum>
  <w:abstractNum w:abstractNumId="11">
    <w:nsid w:val="26DE5EAF"/>
    <w:multiLevelType w:val="hybridMultilevel"/>
    <w:tmpl w:val="52CE2DB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>
    <w:nsid w:val="2BB7344F"/>
    <w:multiLevelType w:val="hybridMultilevel"/>
    <w:tmpl w:val="E96ECAD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>
    <w:nsid w:val="2EB04372"/>
    <w:multiLevelType w:val="multilevel"/>
    <w:tmpl w:val="66C641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315126DA"/>
    <w:multiLevelType w:val="hybridMultilevel"/>
    <w:tmpl w:val="6076E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384623A8"/>
    <w:multiLevelType w:val="hybridMultilevel"/>
    <w:tmpl w:val="D9FADF0A"/>
    <w:lvl w:ilvl="0" w:tplc="15BADB6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226AB00">
      <w:start w:val="1"/>
      <w:numFmt w:val="decimal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9D14E6A"/>
    <w:multiLevelType w:val="hybridMultilevel"/>
    <w:tmpl w:val="E9E0C7A2"/>
    <w:lvl w:ilvl="0" w:tplc="726C2240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810" w:hanging="360"/>
      </w:pPr>
    </w:lvl>
    <w:lvl w:ilvl="2" w:tplc="0409001B">
      <w:start w:val="1"/>
      <w:numFmt w:val="lowerRoman"/>
      <w:lvlText w:val="%3."/>
      <w:lvlJc w:val="right"/>
      <w:pPr>
        <w:ind w:left="0" w:hanging="180"/>
      </w:pPr>
    </w:lvl>
    <w:lvl w:ilvl="3" w:tplc="0409000F">
      <w:start w:val="1"/>
      <w:numFmt w:val="decimal"/>
      <w:lvlText w:val="%4."/>
      <w:lvlJc w:val="left"/>
      <w:pPr>
        <w:ind w:left="720" w:hanging="360"/>
      </w:pPr>
    </w:lvl>
    <w:lvl w:ilvl="4" w:tplc="04090019">
      <w:start w:val="1"/>
      <w:numFmt w:val="lowerLetter"/>
      <w:lvlText w:val="%5."/>
      <w:lvlJc w:val="left"/>
      <w:pPr>
        <w:ind w:left="1440" w:hanging="360"/>
      </w:pPr>
    </w:lvl>
    <w:lvl w:ilvl="5" w:tplc="0409001B">
      <w:start w:val="1"/>
      <w:numFmt w:val="lowerRoman"/>
      <w:lvlText w:val="%6."/>
      <w:lvlJc w:val="right"/>
      <w:pPr>
        <w:ind w:left="2160" w:hanging="180"/>
      </w:pPr>
    </w:lvl>
    <w:lvl w:ilvl="6" w:tplc="0409000F">
      <w:start w:val="1"/>
      <w:numFmt w:val="decimal"/>
      <w:lvlText w:val="%7."/>
      <w:lvlJc w:val="left"/>
      <w:pPr>
        <w:ind w:left="2880" w:hanging="360"/>
      </w:pPr>
    </w:lvl>
    <w:lvl w:ilvl="7" w:tplc="04090019" w:tentative="1">
      <w:start w:val="1"/>
      <w:numFmt w:val="lowerLetter"/>
      <w:lvlText w:val="%8."/>
      <w:lvlJc w:val="left"/>
      <w:pPr>
        <w:ind w:left="3600" w:hanging="360"/>
      </w:pPr>
    </w:lvl>
    <w:lvl w:ilvl="8" w:tplc="0409001B" w:tentative="1">
      <w:start w:val="1"/>
      <w:numFmt w:val="lowerRoman"/>
      <w:lvlText w:val="%9."/>
      <w:lvlJc w:val="right"/>
      <w:pPr>
        <w:ind w:left="4320" w:hanging="180"/>
      </w:pPr>
    </w:lvl>
  </w:abstractNum>
  <w:abstractNum w:abstractNumId="17">
    <w:nsid w:val="3F420D2F"/>
    <w:multiLevelType w:val="hybridMultilevel"/>
    <w:tmpl w:val="065079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1616539"/>
    <w:multiLevelType w:val="hybridMultilevel"/>
    <w:tmpl w:val="2E98EF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78445B0"/>
    <w:multiLevelType w:val="hybridMultilevel"/>
    <w:tmpl w:val="21D2C528"/>
    <w:lvl w:ilvl="0" w:tplc="15BADB6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9F50D4B"/>
    <w:multiLevelType w:val="hybridMultilevel"/>
    <w:tmpl w:val="6DBADCE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4AF25B7B"/>
    <w:multiLevelType w:val="hybridMultilevel"/>
    <w:tmpl w:val="836A1FD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>
    <w:nsid w:val="54B902C2"/>
    <w:multiLevelType w:val="hybridMultilevel"/>
    <w:tmpl w:val="8E9682B0"/>
    <w:lvl w:ilvl="0" w:tplc="41D88FB8">
      <w:start w:val="1"/>
      <w:numFmt w:val="decimal"/>
      <w:lvlText w:val="%1."/>
      <w:lvlJc w:val="left"/>
      <w:pPr>
        <w:ind w:left="720" w:hanging="360"/>
      </w:pPr>
      <w:rPr>
        <w:b/>
        <w:i w:val="0"/>
        <w:color w:val="auto"/>
      </w:rPr>
    </w:lvl>
    <w:lvl w:ilvl="1" w:tplc="4EC0AE20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36C48F0C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color w:val="auto"/>
      </w:rPr>
    </w:lvl>
    <w:lvl w:ilvl="3" w:tplc="0409001B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9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619C5E96"/>
    <w:multiLevelType w:val="hybridMultilevel"/>
    <w:tmpl w:val="04686E7C"/>
    <w:lvl w:ilvl="0" w:tplc="094CFA2C">
      <w:start w:val="1"/>
      <w:numFmt w:val="lowerLetter"/>
      <w:lvlText w:val="%1."/>
      <w:lvlJc w:val="left"/>
      <w:pPr>
        <w:ind w:left="135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4">
    <w:nsid w:val="62150EC1"/>
    <w:multiLevelType w:val="multilevel"/>
    <w:tmpl w:val="794A9374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  <w:color w:val="auto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ascii="Times New Roman" w:hAnsi="Times New Roman" w:cs="Times New Roman" w:hint="default"/>
        <w:b/>
        <w:color w:val="auto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810"/>
        </w:tabs>
        <w:ind w:left="81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5">
    <w:nsid w:val="64556EFD"/>
    <w:multiLevelType w:val="hybridMultilevel"/>
    <w:tmpl w:val="3C108E24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>
    <w:nsid w:val="6C315C17"/>
    <w:multiLevelType w:val="hybridMultilevel"/>
    <w:tmpl w:val="FA38D2DC"/>
    <w:lvl w:ilvl="0" w:tplc="D826A344">
      <w:start w:val="1"/>
      <w:numFmt w:val="lowerLetter"/>
      <w:lvlText w:val="%1."/>
      <w:lvlJc w:val="left"/>
      <w:pPr>
        <w:ind w:left="2160" w:hanging="360"/>
      </w:pPr>
      <w:rPr>
        <w:rFonts w:asciiTheme="majorHAnsi" w:eastAsiaTheme="minorHAnsi" w:hAnsiTheme="majorHAnsi" w:cstheme="minorBidi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7">
    <w:nsid w:val="70A11E3A"/>
    <w:multiLevelType w:val="hybridMultilevel"/>
    <w:tmpl w:val="89AE7840"/>
    <w:lvl w:ilvl="0" w:tplc="04090019">
      <w:start w:val="1"/>
      <w:numFmt w:val="lowerLetter"/>
      <w:lvlText w:val="%1."/>
      <w:lvlJc w:val="left"/>
      <w:pPr>
        <w:ind w:left="1350" w:hanging="360"/>
      </w:pPr>
    </w:lvl>
    <w:lvl w:ilvl="1" w:tplc="04090019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8">
    <w:nsid w:val="71B86068"/>
    <w:multiLevelType w:val="hybridMultilevel"/>
    <w:tmpl w:val="BA140452"/>
    <w:lvl w:ilvl="0" w:tplc="08E2480E">
      <w:start w:val="1"/>
      <w:numFmt w:val="decimal"/>
      <w:lvlText w:val="%1."/>
      <w:lvlJc w:val="left"/>
      <w:pPr>
        <w:ind w:left="17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29">
    <w:nsid w:val="73640340"/>
    <w:multiLevelType w:val="hybridMultilevel"/>
    <w:tmpl w:val="AD8A23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95C1A47"/>
    <w:multiLevelType w:val="hybridMultilevel"/>
    <w:tmpl w:val="9E04A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F146E39"/>
    <w:multiLevelType w:val="hybridMultilevel"/>
    <w:tmpl w:val="C00295C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26"/>
  </w:num>
  <w:num w:numId="3">
    <w:abstractNumId w:val="6"/>
  </w:num>
  <w:num w:numId="4">
    <w:abstractNumId w:val="21"/>
  </w:num>
  <w:num w:numId="5">
    <w:abstractNumId w:val="31"/>
  </w:num>
  <w:num w:numId="6">
    <w:abstractNumId w:val="30"/>
  </w:num>
  <w:num w:numId="7">
    <w:abstractNumId w:val="18"/>
  </w:num>
  <w:num w:numId="8">
    <w:abstractNumId w:val="29"/>
  </w:num>
  <w:num w:numId="9">
    <w:abstractNumId w:val="20"/>
  </w:num>
  <w:num w:numId="10">
    <w:abstractNumId w:val="2"/>
  </w:num>
  <w:num w:numId="11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4"/>
  </w:num>
  <w:num w:numId="13">
    <w:abstractNumId w:val="8"/>
  </w:num>
  <w:num w:numId="14">
    <w:abstractNumId w:val="3"/>
  </w:num>
  <w:num w:numId="15">
    <w:abstractNumId w:val="13"/>
  </w:num>
  <w:num w:numId="16">
    <w:abstractNumId w:val="4"/>
  </w:num>
  <w:num w:numId="17">
    <w:abstractNumId w:val="0"/>
  </w:num>
  <w:num w:numId="18">
    <w:abstractNumId w:val="17"/>
  </w:num>
  <w:num w:numId="19">
    <w:abstractNumId w:val="9"/>
  </w:num>
  <w:num w:numId="2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9"/>
  </w:num>
  <w:num w:numId="22">
    <w:abstractNumId w:val="15"/>
  </w:num>
  <w:num w:numId="23">
    <w:abstractNumId w:val="12"/>
  </w:num>
  <w:num w:numId="24">
    <w:abstractNumId w:val="7"/>
  </w:num>
  <w:num w:numId="25">
    <w:abstractNumId w:val="25"/>
  </w:num>
  <w:num w:numId="26">
    <w:abstractNumId w:val="27"/>
  </w:num>
  <w:num w:numId="27">
    <w:abstractNumId w:val="23"/>
  </w:num>
  <w:num w:numId="28">
    <w:abstractNumId w:val="5"/>
  </w:num>
  <w:num w:numId="29">
    <w:abstractNumId w:val="28"/>
  </w:num>
  <w:num w:numId="30">
    <w:abstractNumId w:val="10"/>
  </w:num>
  <w:num w:numId="31">
    <w:abstractNumId w:val="11"/>
  </w:num>
  <w:num w:numId="32">
    <w:abstractNumId w:val="16"/>
  </w:num>
  <w:num w:numId="33">
    <w:abstractNumId w:val="1"/>
  </w:num>
  <w:numIdMacAtCleanup w:val="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doNotDisplayPageBoundarie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DYxMjW3MDO0NDQyszBS0lEKTi0uzszPAykwqQUAvTLtFCwAAAA="/>
  </w:docVars>
  <w:rsids>
    <w:rsidRoot w:val="00631E22"/>
    <w:rsid w:val="000004CF"/>
    <w:rsid w:val="00000A8F"/>
    <w:rsid w:val="00001B08"/>
    <w:rsid w:val="00001B8E"/>
    <w:rsid w:val="000031EE"/>
    <w:rsid w:val="000032F1"/>
    <w:rsid w:val="0000361B"/>
    <w:rsid w:val="00003678"/>
    <w:rsid w:val="0000484D"/>
    <w:rsid w:val="00005AAE"/>
    <w:rsid w:val="000062CC"/>
    <w:rsid w:val="000063DF"/>
    <w:rsid w:val="00006FA7"/>
    <w:rsid w:val="00007AA5"/>
    <w:rsid w:val="00007CC3"/>
    <w:rsid w:val="00007F8F"/>
    <w:rsid w:val="00010570"/>
    <w:rsid w:val="00010720"/>
    <w:rsid w:val="0001169E"/>
    <w:rsid w:val="00011814"/>
    <w:rsid w:val="00011C62"/>
    <w:rsid w:val="000122C1"/>
    <w:rsid w:val="0001253C"/>
    <w:rsid w:val="000137AB"/>
    <w:rsid w:val="000141B7"/>
    <w:rsid w:val="00014A22"/>
    <w:rsid w:val="00015026"/>
    <w:rsid w:val="0001529A"/>
    <w:rsid w:val="000152FE"/>
    <w:rsid w:val="00015384"/>
    <w:rsid w:val="000153E3"/>
    <w:rsid w:val="00015BA0"/>
    <w:rsid w:val="000162C9"/>
    <w:rsid w:val="0001636B"/>
    <w:rsid w:val="00016536"/>
    <w:rsid w:val="0001704B"/>
    <w:rsid w:val="00017108"/>
    <w:rsid w:val="00020846"/>
    <w:rsid w:val="000210D3"/>
    <w:rsid w:val="0002157E"/>
    <w:rsid w:val="000218A1"/>
    <w:rsid w:val="00021A40"/>
    <w:rsid w:val="00021BF7"/>
    <w:rsid w:val="000221D1"/>
    <w:rsid w:val="00022E8A"/>
    <w:rsid w:val="00023460"/>
    <w:rsid w:val="000251BD"/>
    <w:rsid w:val="000265F6"/>
    <w:rsid w:val="0002766A"/>
    <w:rsid w:val="000277DD"/>
    <w:rsid w:val="00027A1C"/>
    <w:rsid w:val="00027DAD"/>
    <w:rsid w:val="00030427"/>
    <w:rsid w:val="00030E2B"/>
    <w:rsid w:val="000318F9"/>
    <w:rsid w:val="00031B8C"/>
    <w:rsid w:val="00033D1E"/>
    <w:rsid w:val="000340E5"/>
    <w:rsid w:val="00034EAD"/>
    <w:rsid w:val="00035783"/>
    <w:rsid w:val="00035A4E"/>
    <w:rsid w:val="00035B4D"/>
    <w:rsid w:val="00035E8B"/>
    <w:rsid w:val="00035ED7"/>
    <w:rsid w:val="00036D9C"/>
    <w:rsid w:val="00036FE2"/>
    <w:rsid w:val="000378C5"/>
    <w:rsid w:val="0004020F"/>
    <w:rsid w:val="00040376"/>
    <w:rsid w:val="00040508"/>
    <w:rsid w:val="0004061E"/>
    <w:rsid w:val="00040884"/>
    <w:rsid w:val="00040E54"/>
    <w:rsid w:val="00040E97"/>
    <w:rsid w:val="00041693"/>
    <w:rsid w:val="00041C86"/>
    <w:rsid w:val="00044571"/>
    <w:rsid w:val="00044EF8"/>
    <w:rsid w:val="00045050"/>
    <w:rsid w:val="00045457"/>
    <w:rsid w:val="00046AFD"/>
    <w:rsid w:val="00046CD8"/>
    <w:rsid w:val="00047343"/>
    <w:rsid w:val="00047AD3"/>
    <w:rsid w:val="00050155"/>
    <w:rsid w:val="000516C4"/>
    <w:rsid w:val="00051835"/>
    <w:rsid w:val="00052146"/>
    <w:rsid w:val="00052FE4"/>
    <w:rsid w:val="00053C9E"/>
    <w:rsid w:val="0005401F"/>
    <w:rsid w:val="0005410E"/>
    <w:rsid w:val="000543C7"/>
    <w:rsid w:val="000544BD"/>
    <w:rsid w:val="00054E57"/>
    <w:rsid w:val="00054F86"/>
    <w:rsid w:val="000554D4"/>
    <w:rsid w:val="00055C9B"/>
    <w:rsid w:val="00056374"/>
    <w:rsid w:val="00056A2B"/>
    <w:rsid w:val="00057431"/>
    <w:rsid w:val="00057E20"/>
    <w:rsid w:val="000600D8"/>
    <w:rsid w:val="0006021D"/>
    <w:rsid w:val="000608AF"/>
    <w:rsid w:val="00060F1F"/>
    <w:rsid w:val="00061BE5"/>
    <w:rsid w:val="0006242F"/>
    <w:rsid w:val="0006306F"/>
    <w:rsid w:val="000632E6"/>
    <w:rsid w:val="00064140"/>
    <w:rsid w:val="000641FB"/>
    <w:rsid w:val="00064837"/>
    <w:rsid w:val="00065514"/>
    <w:rsid w:val="0006562E"/>
    <w:rsid w:val="000657D3"/>
    <w:rsid w:val="000666FA"/>
    <w:rsid w:val="00066B2C"/>
    <w:rsid w:val="0006738C"/>
    <w:rsid w:val="000676CD"/>
    <w:rsid w:val="00067C12"/>
    <w:rsid w:val="000702AE"/>
    <w:rsid w:val="000708D0"/>
    <w:rsid w:val="0007192B"/>
    <w:rsid w:val="00072612"/>
    <w:rsid w:val="0007315C"/>
    <w:rsid w:val="0007372A"/>
    <w:rsid w:val="00073C5E"/>
    <w:rsid w:val="00074192"/>
    <w:rsid w:val="0007438B"/>
    <w:rsid w:val="0007491A"/>
    <w:rsid w:val="00074974"/>
    <w:rsid w:val="00074FC5"/>
    <w:rsid w:val="000754FE"/>
    <w:rsid w:val="00075629"/>
    <w:rsid w:val="00075727"/>
    <w:rsid w:val="00075F18"/>
    <w:rsid w:val="0007647E"/>
    <w:rsid w:val="000764CF"/>
    <w:rsid w:val="000767DA"/>
    <w:rsid w:val="00076894"/>
    <w:rsid w:val="00076A68"/>
    <w:rsid w:val="00077405"/>
    <w:rsid w:val="0007768C"/>
    <w:rsid w:val="00077859"/>
    <w:rsid w:val="00077FEC"/>
    <w:rsid w:val="000801A2"/>
    <w:rsid w:val="00080284"/>
    <w:rsid w:val="00080911"/>
    <w:rsid w:val="00081D26"/>
    <w:rsid w:val="00082017"/>
    <w:rsid w:val="0008239C"/>
    <w:rsid w:val="0008247C"/>
    <w:rsid w:val="00082D42"/>
    <w:rsid w:val="0008388A"/>
    <w:rsid w:val="00083E38"/>
    <w:rsid w:val="00083E96"/>
    <w:rsid w:val="0008455E"/>
    <w:rsid w:val="000853FD"/>
    <w:rsid w:val="00085648"/>
    <w:rsid w:val="00085A14"/>
    <w:rsid w:val="00085E9B"/>
    <w:rsid w:val="000865D6"/>
    <w:rsid w:val="0008667A"/>
    <w:rsid w:val="00086958"/>
    <w:rsid w:val="000869E8"/>
    <w:rsid w:val="00086C6F"/>
    <w:rsid w:val="00087F20"/>
    <w:rsid w:val="00090512"/>
    <w:rsid w:val="000905C5"/>
    <w:rsid w:val="0009086E"/>
    <w:rsid w:val="00090A9B"/>
    <w:rsid w:val="0009294D"/>
    <w:rsid w:val="000931E7"/>
    <w:rsid w:val="000934D6"/>
    <w:rsid w:val="000948B3"/>
    <w:rsid w:val="00095205"/>
    <w:rsid w:val="00095448"/>
    <w:rsid w:val="00095E1E"/>
    <w:rsid w:val="00096219"/>
    <w:rsid w:val="000970AD"/>
    <w:rsid w:val="00097424"/>
    <w:rsid w:val="00097F40"/>
    <w:rsid w:val="000A0B8C"/>
    <w:rsid w:val="000A17C1"/>
    <w:rsid w:val="000A1913"/>
    <w:rsid w:val="000A24CB"/>
    <w:rsid w:val="000A260B"/>
    <w:rsid w:val="000A2D47"/>
    <w:rsid w:val="000A3252"/>
    <w:rsid w:val="000A3DE1"/>
    <w:rsid w:val="000A3F41"/>
    <w:rsid w:val="000A454C"/>
    <w:rsid w:val="000A46BE"/>
    <w:rsid w:val="000A4B36"/>
    <w:rsid w:val="000A4E8F"/>
    <w:rsid w:val="000A4ECE"/>
    <w:rsid w:val="000A4EFA"/>
    <w:rsid w:val="000A5433"/>
    <w:rsid w:val="000A5A00"/>
    <w:rsid w:val="000A61A2"/>
    <w:rsid w:val="000A6BA1"/>
    <w:rsid w:val="000A6DF6"/>
    <w:rsid w:val="000A7291"/>
    <w:rsid w:val="000A7853"/>
    <w:rsid w:val="000B13DB"/>
    <w:rsid w:val="000B17E2"/>
    <w:rsid w:val="000B1B0F"/>
    <w:rsid w:val="000B1BDB"/>
    <w:rsid w:val="000B1CAD"/>
    <w:rsid w:val="000B1E7C"/>
    <w:rsid w:val="000B2120"/>
    <w:rsid w:val="000B439F"/>
    <w:rsid w:val="000B44EB"/>
    <w:rsid w:val="000B4EAE"/>
    <w:rsid w:val="000B52ED"/>
    <w:rsid w:val="000B60E6"/>
    <w:rsid w:val="000B65E8"/>
    <w:rsid w:val="000B65FB"/>
    <w:rsid w:val="000B69DA"/>
    <w:rsid w:val="000B6B8A"/>
    <w:rsid w:val="000B7319"/>
    <w:rsid w:val="000C0283"/>
    <w:rsid w:val="000C14F2"/>
    <w:rsid w:val="000C18B8"/>
    <w:rsid w:val="000C1B04"/>
    <w:rsid w:val="000C1BC8"/>
    <w:rsid w:val="000C25F3"/>
    <w:rsid w:val="000C281B"/>
    <w:rsid w:val="000C2E94"/>
    <w:rsid w:val="000C33CD"/>
    <w:rsid w:val="000C398E"/>
    <w:rsid w:val="000C405C"/>
    <w:rsid w:val="000C477D"/>
    <w:rsid w:val="000C4C5D"/>
    <w:rsid w:val="000C569D"/>
    <w:rsid w:val="000C70C8"/>
    <w:rsid w:val="000C79CA"/>
    <w:rsid w:val="000C7A64"/>
    <w:rsid w:val="000D0823"/>
    <w:rsid w:val="000D0AEF"/>
    <w:rsid w:val="000D2260"/>
    <w:rsid w:val="000D230C"/>
    <w:rsid w:val="000D2938"/>
    <w:rsid w:val="000D3399"/>
    <w:rsid w:val="000D3C31"/>
    <w:rsid w:val="000D4231"/>
    <w:rsid w:val="000D4520"/>
    <w:rsid w:val="000D52F1"/>
    <w:rsid w:val="000D564A"/>
    <w:rsid w:val="000D57F9"/>
    <w:rsid w:val="000D6717"/>
    <w:rsid w:val="000D6FA9"/>
    <w:rsid w:val="000D7DE8"/>
    <w:rsid w:val="000E072D"/>
    <w:rsid w:val="000E0CD8"/>
    <w:rsid w:val="000E0E96"/>
    <w:rsid w:val="000E10C7"/>
    <w:rsid w:val="000E14A1"/>
    <w:rsid w:val="000E1EDC"/>
    <w:rsid w:val="000E2943"/>
    <w:rsid w:val="000E3368"/>
    <w:rsid w:val="000E3AE4"/>
    <w:rsid w:val="000E3BDD"/>
    <w:rsid w:val="000E4172"/>
    <w:rsid w:val="000E45B4"/>
    <w:rsid w:val="000E5038"/>
    <w:rsid w:val="000E50E3"/>
    <w:rsid w:val="000E566E"/>
    <w:rsid w:val="000E609D"/>
    <w:rsid w:val="000E6835"/>
    <w:rsid w:val="000E6FE8"/>
    <w:rsid w:val="000E775D"/>
    <w:rsid w:val="000E7940"/>
    <w:rsid w:val="000F0EC4"/>
    <w:rsid w:val="000F1472"/>
    <w:rsid w:val="000F18D6"/>
    <w:rsid w:val="000F1987"/>
    <w:rsid w:val="000F2E52"/>
    <w:rsid w:val="000F37F4"/>
    <w:rsid w:val="000F3CD2"/>
    <w:rsid w:val="000F4E65"/>
    <w:rsid w:val="000F500A"/>
    <w:rsid w:val="000F52F8"/>
    <w:rsid w:val="000F6F6C"/>
    <w:rsid w:val="000F704E"/>
    <w:rsid w:val="000F7EC7"/>
    <w:rsid w:val="001002E3"/>
    <w:rsid w:val="00100F05"/>
    <w:rsid w:val="00100F88"/>
    <w:rsid w:val="00101193"/>
    <w:rsid w:val="0010163D"/>
    <w:rsid w:val="001021B3"/>
    <w:rsid w:val="001022A7"/>
    <w:rsid w:val="001022AF"/>
    <w:rsid w:val="00102787"/>
    <w:rsid w:val="00102BF4"/>
    <w:rsid w:val="00102F9D"/>
    <w:rsid w:val="00103135"/>
    <w:rsid w:val="001033CC"/>
    <w:rsid w:val="00104A81"/>
    <w:rsid w:val="00105BE4"/>
    <w:rsid w:val="0010689F"/>
    <w:rsid w:val="001072F9"/>
    <w:rsid w:val="00107B0D"/>
    <w:rsid w:val="00110291"/>
    <w:rsid w:val="001102BB"/>
    <w:rsid w:val="00110D23"/>
    <w:rsid w:val="0011176E"/>
    <w:rsid w:val="0011203A"/>
    <w:rsid w:val="00112F00"/>
    <w:rsid w:val="00114AB4"/>
    <w:rsid w:val="001162CA"/>
    <w:rsid w:val="00116AFC"/>
    <w:rsid w:val="00117389"/>
    <w:rsid w:val="001173A4"/>
    <w:rsid w:val="00120DFA"/>
    <w:rsid w:val="00121003"/>
    <w:rsid w:val="001228F1"/>
    <w:rsid w:val="001229C7"/>
    <w:rsid w:val="00122EBB"/>
    <w:rsid w:val="00122FE9"/>
    <w:rsid w:val="001255C3"/>
    <w:rsid w:val="0012585B"/>
    <w:rsid w:val="001261A4"/>
    <w:rsid w:val="0012635F"/>
    <w:rsid w:val="001272B3"/>
    <w:rsid w:val="00127C13"/>
    <w:rsid w:val="00127D65"/>
    <w:rsid w:val="001301DD"/>
    <w:rsid w:val="00130414"/>
    <w:rsid w:val="00130AFB"/>
    <w:rsid w:val="0013108D"/>
    <w:rsid w:val="00131539"/>
    <w:rsid w:val="00132518"/>
    <w:rsid w:val="0013251E"/>
    <w:rsid w:val="0013277B"/>
    <w:rsid w:val="00132C00"/>
    <w:rsid w:val="001333E8"/>
    <w:rsid w:val="00133799"/>
    <w:rsid w:val="00133EF6"/>
    <w:rsid w:val="00134786"/>
    <w:rsid w:val="00134A3E"/>
    <w:rsid w:val="00135A40"/>
    <w:rsid w:val="00135CCF"/>
    <w:rsid w:val="00136734"/>
    <w:rsid w:val="00136DF2"/>
    <w:rsid w:val="00136ED1"/>
    <w:rsid w:val="001372EE"/>
    <w:rsid w:val="001379E0"/>
    <w:rsid w:val="00137BF1"/>
    <w:rsid w:val="00137F82"/>
    <w:rsid w:val="00137FB4"/>
    <w:rsid w:val="00140E65"/>
    <w:rsid w:val="00142367"/>
    <w:rsid w:val="00142D87"/>
    <w:rsid w:val="00142DFD"/>
    <w:rsid w:val="00142EB8"/>
    <w:rsid w:val="0014310E"/>
    <w:rsid w:val="001437CA"/>
    <w:rsid w:val="00143D6E"/>
    <w:rsid w:val="0014470D"/>
    <w:rsid w:val="00145668"/>
    <w:rsid w:val="00146A3C"/>
    <w:rsid w:val="00146B3D"/>
    <w:rsid w:val="001470E7"/>
    <w:rsid w:val="00147877"/>
    <w:rsid w:val="00147C37"/>
    <w:rsid w:val="001501E6"/>
    <w:rsid w:val="00150B0B"/>
    <w:rsid w:val="001510A7"/>
    <w:rsid w:val="0015162F"/>
    <w:rsid w:val="001516CE"/>
    <w:rsid w:val="0015197B"/>
    <w:rsid w:val="00151D84"/>
    <w:rsid w:val="00151E8C"/>
    <w:rsid w:val="0015330F"/>
    <w:rsid w:val="00153A88"/>
    <w:rsid w:val="00154640"/>
    <w:rsid w:val="00154DA9"/>
    <w:rsid w:val="00156318"/>
    <w:rsid w:val="001567DC"/>
    <w:rsid w:val="00156D23"/>
    <w:rsid w:val="00156E56"/>
    <w:rsid w:val="00157FE7"/>
    <w:rsid w:val="0016052B"/>
    <w:rsid w:val="0016155D"/>
    <w:rsid w:val="00161E88"/>
    <w:rsid w:val="00161E91"/>
    <w:rsid w:val="00162077"/>
    <w:rsid w:val="001622BE"/>
    <w:rsid w:val="001628CB"/>
    <w:rsid w:val="001635B3"/>
    <w:rsid w:val="001636CB"/>
    <w:rsid w:val="00163D66"/>
    <w:rsid w:val="00163E6B"/>
    <w:rsid w:val="00164456"/>
    <w:rsid w:val="00164793"/>
    <w:rsid w:val="00164D27"/>
    <w:rsid w:val="0016509C"/>
    <w:rsid w:val="001668CF"/>
    <w:rsid w:val="00166EF9"/>
    <w:rsid w:val="001678D3"/>
    <w:rsid w:val="001704CF"/>
    <w:rsid w:val="001719EF"/>
    <w:rsid w:val="00171DFE"/>
    <w:rsid w:val="001728BF"/>
    <w:rsid w:val="00174BD7"/>
    <w:rsid w:val="00175056"/>
    <w:rsid w:val="00176026"/>
    <w:rsid w:val="0017691C"/>
    <w:rsid w:val="00176BD9"/>
    <w:rsid w:val="00177C1C"/>
    <w:rsid w:val="00177E2B"/>
    <w:rsid w:val="001805BF"/>
    <w:rsid w:val="001809B8"/>
    <w:rsid w:val="001812ED"/>
    <w:rsid w:val="001829ED"/>
    <w:rsid w:val="00183102"/>
    <w:rsid w:val="00183249"/>
    <w:rsid w:val="00183731"/>
    <w:rsid w:val="001837CE"/>
    <w:rsid w:val="00183852"/>
    <w:rsid w:val="001841F4"/>
    <w:rsid w:val="00185583"/>
    <w:rsid w:val="00186692"/>
    <w:rsid w:val="00186788"/>
    <w:rsid w:val="001868D9"/>
    <w:rsid w:val="00187A68"/>
    <w:rsid w:val="00187CD1"/>
    <w:rsid w:val="00190765"/>
    <w:rsid w:val="00191107"/>
    <w:rsid w:val="0019180C"/>
    <w:rsid w:val="00191A6F"/>
    <w:rsid w:val="00191E2B"/>
    <w:rsid w:val="00192268"/>
    <w:rsid w:val="0019252F"/>
    <w:rsid w:val="00192562"/>
    <w:rsid w:val="0019297D"/>
    <w:rsid w:val="00192B12"/>
    <w:rsid w:val="001930BE"/>
    <w:rsid w:val="00193377"/>
    <w:rsid w:val="001935ED"/>
    <w:rsid w:val="001938D0"/>
    <w:rsid w:val="001939C6"/>
    <w:rsid w:val="00193C80"/>
    <w:rsid w:val="0019408F"/>
    <w:rsid w:val="0019459C"/>
    <w:rsid w:val="00194AF5"/>
    <w:rsid w:val="001953D6"/>
    <w:rsid w:val="0019556A"/>
    <w:rsid w:val="00196052"/>
    <w:rsid w:val="00197940"/>
    <w:rsid w:val="001A0052"/>
    <w:rsid w:val="001A0828"/>
    <w:rsid w:val="001A0BCF"/>
    <w:rsid w:val="001A0EB5"/>
    <w:rsid w:val="001A10FC"/>
    <w:rsid w:val="001A1D57"/>
    <w:rsid w:val="001A2FC3"/>
    <w:rsid w:val="001A3405"/>
    <w:rsid w:val="001A3D3F"/>
    <w:rsid w:val="001A4523"/>
    <w:rsid w:val="001A4E48"/>
    <w:rsid w:val="001A5270"/>
    <w:rsid w:val="001A55D4"/>
    <w:rsid w:val="001A5724"/>
    <w:rsid w:val="001A6027"/>
    <w:rsid w:val="001A63F3"/>
    <w:rsid w:val="001A7EEC"/>
    <w:rsid w:val="001B096F"/>
    <w:rsid w:val="001B2F32"/>
    <w:rsid w:val="001B31B2"/>
    <w:rsid w:val="001B34BD"/>
    <w:rsid w:val="001B3F1C"/>
    <w:rsid w:val="001B49A0"/>
    <w:rsid w:val="001B5624"/>
    <w:rsid w:val="001B58BF"/>
    <w:rsid w:val="001B6712"/>
    <w:rsid w:val="001B67D2"/>
    <w:rsid w:val="001B732B"/>
    <w:rsid w:val="001B7BAC"/>
    <w:rsid w:val="001B7C20"/>
    <w:rsid w:val="001B7F77"/>
    <w:rsid w:val="001C0146"/>
    <w:rsid w:val="001C0C7F"/>
    <w:rsid w:val="001C13AB"/>
    <w:rsid w:val="001C140D"/>
    <w:rsid w:val="001C156E"/>
    <w:rsid w:val="001C1DF1"/>
    <w:rsid w:val="001C2182"/>
    <w:rsid w:val="001C2264"/>
    <w:rsid w:val="001C2425"/>
    <w:rsid w:val="001C2D4C"/>
    <w:rsid w:val="001C3077"/>
    <w:rsid w:val="001C31B3"/>
    <w:rsid w:val="001C33C9"/>
    <w:rsid w:val="001C3A63"/>
    <w:rsid w:val="001C3F0B"/>
    <w:rsid w:val="001C45B0"/>
    <w:rsid w:val="001C581C"/>
    <w:rsid w:val="001C6176"/>
    <w:rsid w:val="001C64D6"/>
    <w:rsid w:val="001C7676"/>
    <w:rsid w:val="001C780C"/>
    <w:rsid w:val="001D0357"/>
    <w:rsid w:val="001D053B"/>
    <w:rsid w:val="001D07FE"/>
    <w:rsid w:val="001D0B02"/>
    <w:rsid w:val="001D0F43"/>
    <w:rsid w:val="001D0FC7"/>
    <w:rsid w:val="001D2012"/>
    <w:rsid w:val="001D2DB8"/>
    <w:rsid w:val="001D31C9"/>
    <w:rsid w:val="001D3DD8"/>
    <w:rsid w:val="001D4ADB"/>
    <w:rsid w:val="001D6269"/>
    <w:rsid w:val="001D644B"/>
    <w:rsid w:val="001D64B5"/>
    <w:rsid w:val="001D771E"/>
    <w:rsid w:val="001D7E19"/>
    <w:rsid w:val="001E061C"/>
    <w:rsid w:val="001E1985"/>
    <w:rsid w:val="001E1BC3"/>
    <w:rsid w:val="001E1CD8"/>
    <w:rsid w:val="001E3494"/>
    <w:rsid w:val="001E3752"/>
    <w:rsid w:val="001E38F4"/>
    <w:rsid w:val="001E3E49"/>
    <w:rsid w:val="001E4AA0"/>
    <w:rsid w:val="001E524A"/>
    <w:rsid w:val="001E629A"/>
    <w:rsid w:val="001E6511"/>
    <w:rsid w:val="001E69DB"/>
    <w:rsid w:val="001E6F3D"/>
    <w:rsid w:val="001E73F3"/>
    <w:rsid w:val="001F031E"/>
    <w:rsid w:val="001F0A01"/>
    <w:rsid w:val="001F1070"/>
    <w:rsid w:val="001F15BE"/>
    <w:rsid w:val="001F1F82"/>
    <w:rsid w:val="001F2509"/>
    <w:rsid w:val="001F2686"/>
    <w:rsid w:val="001F2F5B"/>
    <w:rsid w:val="001F2F9E"/>
    <w:rsid w:val="001F3D7C"/>
    <w:rsid w:val="001F4161"/>
    <w:rsid w:val="001F43EC"/>
    <w:rsid w:val="001F492C"/>
    <w:rsid w:val="001F5EB5"/>
    <w:rsid w:val="001F6845"/>
    <w:rsid w:val="001F6934"/>
    <w:rsid w:val="001F78FB"/>
    <w:rsid w:val="002000D9"/>
    <w:rsid w:val="002001CB"/>
    <w:rsid w:val="00201847"/>
    <w:rsid w:val="00201983"/>
    <w:rsid w:val="00201CA4"/>
    <w:rsid w:val="0020201A"/>
    <w:rsid w:val="002022B6"/>
    <w:rsid w:val="002032A9"/>
    <w:rsid w:val="00203F81"/>
    <w:rsid w:val="00204018"/>
    <w:rsid w:val="00204089"/>
    <w:rsid w:val="00204180"/>
    <w:rsid w:val="002043F4"/>
    <w:rsid w:val="002052D3"/>
    <w:rsid w:val="00205CAA"/>
    <w:rsid w:val="002067AC"/>
    <w:rsid w:val="002067FB"/>
    <w:rsid w:val="00206B37"/>
    <w:rsid w:val="002072FB"/>
    <w:rsid w:val="002073AE"/>
    <w:rsid w:val="0020765E"/>
    <w:rsid w:val="00211901"/>
    <w:rsid w:val="00211E60"/>
    <w:rsid w:val="0021215A"/>
    <w:rsid w:val="002143A8"/>
    <w:rsid w:val="002143F5"/>
    <w:rsid w:val="002147B3"/>
    <w:rsid w:val="0021496A"/>
    <w:rsid w:val="00214D34"/>
    <w:rsid w:val="00214DB5"/>
    <w:rsid w:val="00216056"/>
    <w:rsid w:val="00216232"/>
    <w:rsid w:val="00216F2D"/>
    <w:rsid w:val="00217A9A"/>
    <w:rsid w:val="00217E7C"/>
    <w:rsid w:val="002207B1"/>
    <w:rsid w:val="00221701"/>
    <w:rsid w:val="00221EBF"/>
    <w:rsid w:val="002224D6"/>
    <w:rsid w:val="002231F0"/>
    <w:rsid w:val="00223A1B"/>
    <w:rsid w:val="00223E1A"/>
    <w:rsid w:val="00223E76"/>
    <w:rsid w:val="00224555"/>
    <w:rsid w:val="00224677"/>
    <w:rsid w:val="00224C50"/>
    <w:rsid w:val="002259D5"/>
    <w:rsid w:val="0022642C"/>
    <w:rsid w:val="00227D1C"/>
    <w:rsid w:val="00227FF3"/>
    <w:rsid w:val="002303B8"/>
    <w:rsid w:val="002307C6"/>
    <w:rsid w:val="0023236B"/>
    <w:rsid w:val="00232AC8"/>
    <w:rsid w:val="00233E16"/>
    <w:rsid w:val="00234162"/>
    <w:rsid w:val="002349D8"/>
    <w:rsid w:val="00235506"/>
    <w:rsid w:val="0023633A"/>
    <w:rsid w:val="00236CCA"/>
    <w:rsid w:val="00237235"/>
    <w:rsid w:val="002372E8"/>
    <w:rsid w:val="00237979"/>
    <w:rsid w:val="0024007E"/>
    <w:rsid w:val="00242829"/>
    <w:rsid w:val="002430FC"/>
    <w:rsid w:val="0024310F"/>
    <w:rsid w:val="00243A53"/>
    <w:rsid w:val="0024423E"/>
    <w:rsid w:val="00244747"/>
    <w:rsid w:val="0024513F"/>
    <w:rsid w:val="002451F8"/>
    <w:rsid w:val="0024579B"/>
    <w:rsid w:val="002457C1"/>
    <w:rsid w:val="00246579"/>
    <w:rsid w:val="002471A0"/>
    <w:rsid w:val="002473A4"/>
    <w:rsid w:val="00247581"/>
    <w:rsid w:val="00247622"/>
    <w:rsid w:val="00247866"/>
    <w:rsid w:val="00250EEB"/>
    <w:rsid w:val="00251171"/>
    <w:rsid w:val="002511CD"/>
    <w:rsid w:val="002517EE"/>
    <w:rsid w:val="002524CC"/>
    <w:rsid w:val="00253A94"/>
    <w:rsid w:val="00253EA3"/>
    <w:rsid w:val="002552F0"/>
    <w:rsid w:val="002556E0"/>
    <w:rsid w:val="00256746"/>
    <w:rsid w:val="00256948"/>
    <w:rsid w:val="00256CC3"/>
    <w:rsid w:val="00256E6F"/>
    <w:rsid w:val="00256F07"/>
    <w:rsid w:val="00260482"/>
    <w:rsid w:val="002616E9"/>
    <w:rsid w:val="00261F15"/>
    <w:rsid w:val="0026225D"/>
    <w:rsid w:val="00262285"/>
    <w:rsid w:val="00262305"/>
    <w:rsid w:val="00262B8B"/>
    <w:rsid w:val="0026376C"/>
    <w:rsid w:val="00264354"/>
    <w:rsid w:val="00264F6D"/>
    <w:rsid w:val="00265276"/>
    <w:rsid w:val="002659D4"/>
    <w:rsid w:val="00266963"/>
    <w:rsid w:val="002670AC"/>
    <w:rsid w:val="00267197"/>
    <w:rsid w:val="00267333"/>
    <w:rsid w:val="00267873"/>
    <w:rsid w:val="00267BF8"/>
    <w:rsid w:val="0027027B"/>
    <w:rsid w:val="00270417"/>
    <w:rsid w:val="00270C35"/>
    <w:rsid w:val="002725AB"/>
    <w:rsid w:val="00272A04"/>
    <w:rsid w:val="002733B6"/>
    <w:rsid w:val="0027381D"/>
    <w:rsid w:val="00274014"/>
    <w:rsid w:val="0027401C"/>
    <w:rsid w:val="002740C2"/>
    <w:rsid w:val="0027482A"/>
    <w:rsid w:val="00275463"/>
    <w:rsid w:val="00275C32"/>
    <w:rsid w:val="00275EC5"/>
    <w:rsid w:val="0027671A"/>
    <w:rsid w:val="00276855"/>
    <w:rsid w:val="00276D3A"/>
    <w:rsid w:val="00277203"/>
    <w:rsid w:val="00277D4E"/>
    <w:rsid w:val="00280124"/>
    <w:rsid w:val="0028043D"/>
    <w:rsid w:val="00281096"/>
    <w:rsid w:val="0028222F"/>
    <w:rsid w:val="002829B3"/>
    <w:rsid w:val="00282C15"/>
    <w:rsid w:val="00282E5F"/>
    <w:rsid w:val="0028385D"/>
    <w:rsid w:val="00283B36"/>
    <w:rsid w:val="00283C75"/>
    <w:rsid w:val="00284083"/>
    <w:rsid w:val="00284504"/>
    <w:rsid w:val="00285160"/>
    <w:rsid w:val="00285196"/>
    <w:rsid w:val="002853A3"/>
    <w:rsid w:val="002859AF"/>
    <w:rsid w:val="00285C31"/>
    <w:rsid w:val="00286B93"/>
    <w:rsid w:val="00287A0C"/>
    <w:rsid w:val="002903A6"/>
    <w:rsid w:val="0029079D"/>
    <w:rsid w:val="00290989"/>
    <w:rsid w:val="00290C9C"/>
    <w:rsid w:val="00291846"/>
    <w:rsid w:val="00291DDF"/>
    <w:rsid w:val="0029271C"/>
    <w:rsid w:val="00292923"/>
    <w:rsid w:val="0029337A"/>
    <w:rsid w:val="00293B34"/>
    <w:rsid w:val="00293E46"/>
    <w:rsid w:val="002956F7"/>
    <w:rsid w:val="002967E7"/>
    <w:rsid w:val="002A01E5"/>
    <w:rsid w:val="002A08B9"/>
    <w:rsid w:val="002A0D8E"/>
    <w:rsid w:val="002A1023"/>
    <w:rsid w:val="002A10F7"/>
    <w:rsid w:val="002A147B"/>
    <w:rsid w:val="002A147E"/>
    <w:rsid w:val="002A180C"/>
    <w:rsid w:val="002A1A6E"/>
    <w:rsid w:val="002A1FA6"/>
    <w:rsid w:val="002A207A"/>
    <w:rsid w:val="002A2290"/>
    <w:rsid w:val="002A27A5"/>
    <w:rsid w:val="002A2857"/>
    <w:rsid w:val="002A352D"/>
    <w:rsid w:val="002A383D"/>
    <w:rsid w:val="002A3942"/>
    <w:rsid w:val="002A3D08"/>
    <w:rsid w:val="002A4AE8"/>
    <w:rsid w:val="002A50C6"/>
    <w:rsid w:val="002A51B6"/>
    <w:rsid w:val="002A59B6"/>
    <w:rsid w:val="002A5D1E"/>
    <w:rsid w:val="002A65A5"/>
    <w:rsid w:val="002A6638"/>
    <w:rsid w:val="002A698F"/>
    <w:rsid w:val="002A6E4D"/>
    <w:rsid w:val="002A6E78"/>
    <w:rsid w:val="002A6F27"/>
    <w:rsid w:val="002A729B"/>
    <w:rsid w:val="002A77B9"/>
    <w:rsid w:val="002B0554"/>
    <w:rsid w:val="002B077D"/>
    <w:rsid w:val="002B0E1C"/>
    <w:rsid w:val="002B0EE3"/>
    <w:rsid w:val="002B133D"/>
    <w:rsid w:val="002B13FE"/>
    <w:rsid w:val="002B1BCA"/>
    <w:rsid w:val="002B1D6D"/>
    <w:rsid w:val="002B21D4"/>
    <w:rsid w:val="002B228A"/>
    <w:rsid w:val="002B2B4D"/>
    <w:rsid w:val="002B2D1F"/>
    <w:rsid w:val="002B2D2D"/>
    <w:rsid w:val="002B313F"/>
    <w:rsid w:val="002B3842"/>
    <w:rsid w:val="002B3D3C"/>
    <w:rsid w:val="002B4018"/>
    <w:rsid w:val="002B4F8A"/>
    <w:rsid w:val="002B5458"/>
    <w:rsid w:val="002B5BC4"/>
    <w:rsid w:val="002B5DD6"/>
    <w:rsid w:val="002B608F"/>
    <w:rsid w:val="002B7770"/>
    <w:rsid w:val="002C04EF"/>
    <w:rsid w:val="002C1321"/>
    <w:rsid w:val="002C15A5"/>
    <w:rsid w:val="002C1BD4"/>
    <w:rsid w:val="002C276F"/>
    <w:rsid w:val="002C3224"/>
    <w:rsid w:val="002C4C2C"/>
    <w:rsid w:val="002C5176"/>
    <w:rsid w:val="002C5382"/>
    <w:rsid w:val="002C5724"/>
    <w:rsid w:val="002C5854"/>
    <w:rsid w:val="002C5D00"/>
    <w:rsid w:val="002C6616"/>
    <w:rsid w:val="002C6854"/>
    <w:rsid w:val="002C6859"/>
    <w:rsid w:val="002C7161"/>
    <w:rsid w:val="002C77CF"/>
    <w:rsid w:val="002D0CD4"/>
    <w:rsid w:val="002D105A"/>
    <w:rsid w:val="002D13DD"/>
    <w:rsid w:val="002D1A6E"/>
    <w:rsid w:val="002D1E3E"/>
    <w:rsid w:val="002D1EEE"/>
    <w:rsid w:val="002D24AA"/>
    <w:rsid w:val="002D26FE"/>
    <w:rsid w:val="002D2B76"/>
    <w:rsid w:val="002D2BC3"/>
    <w:rsid w:val="002D2DCB"/>
    <w:rsid w:val="002D39BA"/>
    <w:rsid w:val="002D4A4D"/>
    <w:rsid w:val="002D5444"/>
    <w:rsid w:val="002D6A66"/>
    <w:rsid w:val="002D6ED9"/>
    <w:rsid w:val="002D6FAA"/>
    <w:rsid w:val="002D7344"/>
    <w:rsid w:val="002E014C"/>
    <w:rsid w:val="002E0A00"/>
    <w:rsid w:val="002E16F7"/>
    <w:rsid w:val="002E19A9"/>
    <w:rsid w:val="002E1A62"/>
    <w:rsid w:val="002E2934"/>
    <w:rsid w:val="002E34C8"/>
    <w:rsid w:val="002E376C"/>
    <w:rsid w:val="002E4395"/>
    <w:rsid w:val="002E4907"/>
    <w:rsid w:val="002E4C61"/>
    <w:rsid w:val="002E526C"/>
    <w:rsid w:val="002E5E15"/>
    <w:rsid w:val="002E61B0"/>
    <w:rsid w:val="002E63D8"/>
    <w:rsid w:val="002E6672"/>
    <w:rsid w:val="002E73BB"/>
    <w:rsid w:val="002E7F5A"/>
    <w:rsid w:val="002F0087"/>
    <w:rsid w:val="002F0D51"/>
    <w:rsid w:val="002F2003"/>
    <w:rsid w:val="002F34FF"/>
    <w:rsid w:val="002F370C"/>
    <w:rsid w:val="002F3AA7"/>
    <w:rsid w:val="002F4348"/>
    <w:rsid w:val="002F5B4D"/>
    <w:rsid w:val="002F5D0A"/>
    <w:rsid w:val="002F788F"/>
    <w:rsid w:val="0030033C"/>
    <w:rsid w:val="00301B17"/>
    <w:rsid w:val="00302B97"/>
    <w:rsid w:val="00303796"/>
    <w:rsid w:val="0030395E"/>
    <w:rsid w:val="00303A34"/>
    <w:rsid w:val="00303D72"/>
    <w:rsid w:val="00303DBE"/>
    <w:rsid w:val="00303E83"/>
    <w:rsid w:val="003047CD"/>
    <w:rsid w:val="00304C2C"/>
    <w:rsid w:val="00305036"/>
    <w:rsid w:val="0030560C"/>
    <w:rsid w:val="00305AF2"/>
    <w:rsid w:val="0030748B"/>
    <w:rsid w:val="00310A2D"/>
    <w:rsid w:val="00310D7C"/>
    <w:rsid w:val="00310F91"/>
    <w:rsid w:val="00311081"/>
    <w:rsid w:val="00311420"/>
    <w:rsid w:val="003117BC"/>
    <w:rsid w:val="00312930"/>
    <w:rsid w:val="00312DAF"/>
    <w:rsid w:val="0031358B"/>
    <w:rsid w:val="00313775"/>
    <w:rsid w:val="00313CD3"/>
    <w:rsid w:val="00313E9F"/>
    <w:rsid w:val="00314100"/>
    <w:rsid w:val="00314160"/>
    <w:rsid w:val="003147FE"/>
    <w:rsid w:val="0031511D"/>
    <w:rsid w:val="00315425"/>
    <w:rsid w:val="0031558A"/>
    <w:rsid w:val="00316BC8"/>
    <w:rsid w:val="00316D72"/>
    <w:rsid w:val="00317011"/>
    <w:rsid w:val="003177E0"/>
    <w:rsid w:val="00320D6C"/>
    <w:rsid w:val="00320DBE"/>
    <w:rsid w:val="00320EF2"/>
    <w:rsid w:val="003217A0"/>
    <w:rsid w:val="0032193E"/>
    <w:rsid w:val="00321DEE"/>
    <w:rsid w:val="00322444"/>
    <w:rsid w:val="00322BDF"/>
    <w:rsid w:val="00322C33"/>
    <w:rsid w:val="0032460E"/>
    <w:rsid w:val="00325E00"/>
    <w:rsid w:val="00325E7A"/>
    <w:rsid w:val="0032687B"/>
    <w:rsid w:val="0032694D"/>
    <w:rsid w:val="0032718A"/>
    <w:rsid w:val="00327624"/>
    <w:rsid w:val="003276AB"/>
    <w:rsid w:val="00327A26"/>
    <w:rsid w:val="00327A7A"/>
    <w:rsid w:val="00327ABA"/>
    <w:rsid w:val="00327B2A"/>
    <w:rsid w:val="00330755"/>
    <w:rsid w:val="00331829"/>
    <w:rsid w:val="003333FD"/>
    <w:rsid w:val="003334DA"/>
    <w:rsid w:val="00333833"/>
    <w:rsid w:val="00334839"/>
    <w:rsid w:val="00334AC6"/>
    <w:rsid w:val="00335606"/>
    <w:rsid w:val="00335D41"/>
    <w:rsid w:val="00336007"/>
    <w:rsid w:val="00336092"/>
    <w:rsid w:val="0033634F"/>
    <w:rsid w:val="00336466"/>
    <w:rsid w:val="00336A23"/>
    <w:rsid w:val="00337294"/>
    <w:rsid w:val="003378A7"/>
    <w:rsid w:val="0034058D"/>
    <w:rsid w:val="003407A7"/>
    <w:rsid w:val="00340CE0"/>
    <w:rsid w:val="00340D01"/>
    <w:rsid w:val="003424C0"/>
    <w:rsid w:val="00342601"/>
    <w:rsid w:val="003431EE"/>
    <w:rsid w:val="0034397E"/>
    <w:rsid w:val="00343ACC"/>
    <w:rsid w:val="0034476D"/>
    <w:rsid w:val="00344A35"/>
    <w:rsid w:val="00345069"/>
    <w:rsid w:val="0034566D"/>
    <w:rsid w:val="00346A56"/>
    <w:rsid w:val="0034713A"/>
    <w:rsid w:val="00347684"/>
    <w:rsid w:val="00347EA0"/>
    <w:rsid w:val="00350DC8"/>
    <w:rsid w:val="0035149F"/>
    <w:rsid w:val="00351620"/>
    <w:rsid w:val="00351637"/>
    <w:rsid w:val="003519AE"/>
    <w:rsid w:val="003537B4"/>
    <w:rsid w:val="003545A4"/>
    <w:rsid w:val="00354A36"/>
    <w:rsid w:val="00355001"/>
    <w:rsid w:val="0035500F"/>
    <w:rsid w:val="0035573D"/>
    <w:rsid w:val="00355CB8"/>
    <w:rsid w:val="00356143"/>
    <w:rsid w:val="00356B6C"/>
    <w:rsid w:val="00357CA7"/>
    <w:rsid w:val="0036083B"/>
    <w:rsid w:val="00360CC7"/>
    <w:rsid w:val="00360E35"/>
    <w:rsid w:val="0036115B"/>
    <w:rsid w:val="00361491"/>
    <w:rsid w:val="00361532"/>
    <w:rsid w:val="00361878"/>
    <w:rsid w:val="003623EF"/>
    <w:rsid w:val="00362BD8"/>
    <w:rsid w:val="00363430"/>
    <w:rsid w:val="00363E08"/>
    <w:rsid w:val="00364728"/>
    <w:rsid w:val="003647EA"/>
    <w:rsid w:val="00364EDF"/>
    <w:rsid w:val="00365566"/>
    <w:rsid w:val="003663A4"/>
    <w:rsid w:val="00366B52"/>
    <w:rsid w:val="00366C6B"/>
    <w:rsid w:val="00370E4A"/>
    <w:rsid w:val="00371948"/>
    <w:rsid w:val="00371E2D"/>
    <w:rsid w:val="00372731"/>
    <w:rsid w:val="00372E62"/>
    <w:rsid w:val="0037310F"/>
    <w:rsid w:val="00373184"/>
    <w:rsid w:val="003731B9"/>
    <w:rsid w:val="00374885"/>
    <w:rsid w:val="00374B73"/>
    <w:rsid w:val="00374EAE"/>
    <w:rsid w:val="003759E7"/>
    <w:rsid w:val="0037634D"/>
    <w:rsid w:val="0037643E"/>
    <w:rsid w:val="00377122"/>
    <w:rsid w:val="00377690"/>
    <w:rsid w:val="00377CB3"/>
    <w:rsid w:val="003800D2"/>
    <w:rsid w:val="003810AA"/>
    <w:rsid w:val="00381FC2"/>
    <w:rsid w:val="00382186"/>
    <w:rsid w:val="00382337"/>
    <w:rsid w:val="003824A1"/>
    <w:rsid w:val="00382555"/>
    <w:rsid w:val="003837E3"/>
    <w:rsid w:val="003838F2"/>
    <w:rsid w:val="00383AFB"/>
    <w:rsid w:val="003840FF"/>
    <w:rsid w:val="003846DB"/>
    <w:rsid w:val="00384A28"/>
    <w:rsid w:val="00384F09"/>
    <w:rsid w:val="0038588B"/>
    <w:rsid w:val="00385CB6"/>
    <w:rsid w:val="003867C5"/>
    <w:rsid w:val="00386976"/>
    <w:rsid w:val="0038712D"/>
    <w:rsid w:val="00387330"/>
    <w:rsid w:val="00390119"/>
    <w:rsid w:val="003908EF"/>
    <w:rsid w:val="003918F0"/>
    <w:rsid w:val="00394051"/>
    <w:rsid w:val="00395364"/>
    <w:rsid w:val="00395AD5"/>
    <w:rsid w:val="00395B72"/>
    <w:rsid w:val="00395FB5"/>
    <w:rsid w:val="00396A30"/>
    <w:rsid w:val="00396BD4"/>
    <w:rsid w:val="00396DF2"/>
    <w:rsid w:val="003970A7"/>
    <w:rsid w:val="0039723A"/>
    <w:rsid w:val="00397B25"/>
    <w:rsid w:val="00397C3D"/>
    <w:rsid w:val="003A0181"/>
    <w:rsid w:val="003A03B8"/>
    <w:rsid w:val="003A2195"/>
    <w:rsid w:val="003A27D2"/>
    <w:rsid w:val="003A2855"/>
    <w:rsid w:val="003A28F5"/>
    <w:rsid w:val="003A2BC0"/>
    <w:rsid w:val="003A2FB3"/>
    <w:rsid w:val="003A31CE"/>
    <w:rsid w:val="003A4020"/>
    <w:rsid w:val="003A41F6"/>
    <w:rsid w:val="003A4232"/>
    <w:rsid w:val="003A42AA"/>
    <w:rsid w:val="003A50B9"/>
    <w:rsid w:val="003A61DB"/>
    <w:rsid w:val="003A6428"/>
    <w:rsid w:val="003A6C45"/>
    <w:rsid w:val="003A716D"/>
    <w:rsid w:val="003A72A2"/>
    <w:rsid w:val="003A7365"/>
    <w:rsid w:val="003B066F"/>
    <w:rsid w:val="003B0BD8"/>
    <w:rsid w:val="003B0DAB"/>
    <w:rsid w:val="003B13C9"/>
    <w:rsid w:val="003B2BD0"/>
    <w:rsid w:val="003B3276"/>
    <w:rsid w:val="003B3571"/>
    <w:rsid w:val="003B4290"/>
    <w:rsid w:val="003B43F4"/>
    <w:rsid w:val="003B4CA0"/>
    <w:rsid w:val="003B4F12"/>
    <w:rsid w:val="003B561E"/>
    <w:rsid w:val="003B5C58"/>
    <w:rsid w:val="003B65A6"/>
    <w:rsid w:val="003B6C0E"/>
    <w:rsid w:val="003B6FB8"/>
    <w:rsid w:val="003B7AAE"/>
    <w:rsid w:val="003B7EF0"/>
    <w:rsid w:val="003C00CA"/>
    <w:rsid w:val="003C0312"/>
    <w:rsid w:val="003C0313"/>
    <w:rsid w:val="003C03A9"/>
    <w:rsid w:val="003C066B"/>
    <w:rsid w:val="003C0772"/>
    <w:rsid w:val="003C0ABC"/>
    <w:rsid w:val="003C0AD0"/>
    <w:rsid w:val="003C2079"/>
    <w:rsid w:val="003C2CA1"/>
    <w:rsid w:val="003C3812"/>
    <w:rsid w:val="003C3D36"/>
    <w:rsid w:val="003C42B5"/>
    <w:rsid w:val="003C48F4"/>
    <w:rsid w:val="003C528F"/>
    <w:rsid w:val="003C6125"/>
    <w:rsid w:val="003D0396"/>
    <w:rsid w:val="003D0A63"/>
    <w:rsid w:val="003D0F57"/>
    <w:rsid w:val="003D12EA"/>
    <w:rsid w:val="003D18E0"/>
    <w:rsid w:val="003D28D5"/>
    <w:rsid w:val="003D2932"/>
    <w:rsid w:val="003D2CF8"/>
    <w:rsid w:val="003D38BB"/>
    <w:rsid w:val="003D3C53"/>
    <w:rsid w:val="003D4436"/>
    <w:rsid w:val="003D5057"/>
    <w:rsid w:val="003D5704"/>
    <w:rsid w:val="003D61CB"/>
    <w:rsid w:val="003D6392"/>
    <w:rsid w:val="003D65A8"/>
    <w:rsid w:val="003D6A49"/>
    <w:rsid w:val="003D6C98"/>
    <w:rsid w:val="003E00C8"/>
    <w:rsid w:val="003E01E9"/>
    <w:rsid w:val="003E0E0C"/>
    <w:rsid w:val="003E10E2"/>
    <w:rsid w:val="003E129C"/>
    <w:rsid w:val="003E17E4"/>
    <w:rsid w:val="003E1CC8"/>
    <w:rsid w:val="003E1D61"/>
    <w:rsid w:val="003E2141"/>
    <w:rsid w:val="003E22FD"/>
    <w:rsid w:val="003E27F1"/>
    <w:rsid w:val="003E2EBF"/>
    <w:rsid w:val="003E34BD"/>
    <w:rsid w:val="003E3825"/>
    <w:rsid w:val="003E3E45"/>
    <w:rsid w:val="003E3EBC"/>
    <w:rsid w:val="003E4F51"/>
    <w:rsid w:val="003E4FA5"/>
    <w:rsid w:val="003E617D"/>
    <w:rsid w:val="003E61F3"/>
    <w:rsid w:val="003E634A"/>
    <w:rsid w:val="003F2620"/>
    <w:rsid w:val="003F2F09"/>
    <w:rsid w:val="003F3EBF"/>
    <w:rsid w:val="003F4B21"/>
    <w:rsid w:val="003F5AEB"/>
    <w:rsid w:val="003F5B5F"/>
    <w:rsid w:val="003F6317"/>
    <w:rsid w:val="003F68A7"/>
    <w:rsid w:val="003F76B2"/>
    <w:rsid w:val="00400C11"/>
    <w:rsid w:val="004018BB"/>
    <w:rsid w:val="004026FD"/>
    <w:rsid w:val="0040289B"/>
    <w:rsid w:val="00402A0B"/>
    <w:rsid w:val="00402EBF"/>
    <w:rsid w:val="00403DCF"/>
    <w:rsid w:val="0040612B"/>
    <w:rsid w:val="00406648"/>
    <w:rsid w:val="00406AB4"/>
    <w:rsid w:val="00406C6F"/>
    <w:rsid w:val="004075BB"/>
    <w:rsid w:val="00407B98"/>
    <w:rsid w:val="00407DB4"/>
    <w:rsid w:val="004108C5"/>
    <w:rsid w:val="004109AB"/>
    <w:rsid w:val="00410D81"/>
    <w:rsid w:val="00411009"/>
    <w:rsid w:val="00411096"/>
    <w:rsid w:val="004127A1"/>
    <w:rsid w:val="00414BB8"/>
    <w:rsid w:val="00415360"/>
    <w:rsid w:val="00415730"/>
    <w:rsid w:val="004162C5"/>
    <w:rsid w:val="00416B66"/>
    <w:rsid w:val="00416D56"/>
    <w:rsid w:val="0041740C"/>
    <w:rsid w:val="004175F7"/>
    <w:rsid w:val="0042025E"/>
    <w:rsid w:val="00420AD8"/>
    <w:rsid w:val="00421220"/>
    <w:rsid w:val="004215E3"/>
    <w:rsid w:val="00422373"/>
    <w:rsid w:val="00422D43"/>
    <w:rsid w:val="0042365C"/>
    <w:rsid w:val="004238C8"/>
    <w:rsid w:val="00423944"/>
    <w:rsid w:val="00423AE9"/>
    <w:rsid w:val="00423B63"/>
    <w:rsid w:val="00423EFD"/>
    <w:rsid w:val="00424C06"/>
    <w:rsid w:val="00424D9F"/>
    <w:rsid w:val="00425D14"/>
    <w:rsid w:val="00425E00"/>
    <w:rsid w:val="00426392"/>
    <w:rsid w:val="00426DC6"/>
    <w:rsid w:val="00427E64"/>
    <w:rsid w:val="00431122"/>
    <w:rsid w:val="00431196"/>
    <w:rsid w:val="00431322"/>
    <w:rsid w:val="00431A1E"/>
    <w:rsid w:val="00432E1E"/>
    <w:rsid w:val="00432F88"/>
    <w:rsid w:val="0043353C"/>
    <w:rsid w:val="00433608"/>
    <w:rsid w:val="00433ACD"/>
    <w:rsid w:val="00435D61"/>
    <w:rsid w:val="004366E0"/>
    <w:rsid w:val="00436A18"/>
    <w:rsid w:val="00436AE3"/>
    <w:rsid w:val="00436E55"/>
    <w:rsid w:val="00437283"/>
    <w:rsid w:val="00437D6B"/>
    <w:rsid w:val="00437EFB"/>
    <w:rsid w:val="00440E23"/>
    <w:rsid w:val="00440E93"/>
    <w:rsid w:val="004417B9"/>
    <w:rsid w:val="00442609"/>
    <w:rsid w:val="00442FD0"/>
    <w:rsid w:val="004437CC"/>
    <w:rsid w:val="00443A5A"/>
    <w:rsid w:val="00443AB9"/>
    <w:rsid w:val="00443F37"/>
    <w:rsid w:val="004443A2"/>
    <w:rsid w:val="004443CC"/>
    <w:rsid w:val="004445BD"/>
    <w:rsid w:val="00444C12"/>
    <w:rsid w:val="004458F2"/>
    <w:rsid w:val="0044733A"/>
    <w:rsid w:val="00447E08"/>
    <w:rsid w:val="004502FA"/>
    <w:rsid w:val="004506D5"/>
    <w:rsid w:val="004512EA"/>
    <w:rsid w:val="00451320"/>
    <w:rsid w:val="00451589"/>
    <w:rsid w:val="00452622"/>
    <w:rsid w:val="0045263E"/>
    <w:rsid w:val="00452E29"/>
    <w:rsid w:val="0045336E"/>
    <w:rsid w:val="00453C40"/>
    <w:rsid w:val="00454197"/>
    <w:rsid w:val="0045467C"/>
    <w:rsid w:val="0045486B"/>
    <w:rsid w:val="00454FD8"/>
    <w:rsid w:val="004556A4"/>
    <w:rsid w:val="00455BBD"/>
    <w:rsid w:val="0045626C"/>
    <w:rsid w:val="00457F6B"/>
    <w:rsid w:val="004602AC"/>
    <w:rsid w:val="00460357"/>
    <w:rsid w:val="004608AD"/>
    <w:rsid w:val="004608FF"/>
    <w:rsid w:val="0046097E"/>
    <w:rsid w:val="004611F3"/>
    <w:rsid w:val="00461E29"/>
    <w:rsid w:val="00462405"/>
    <w:rsid w:val="0046262D"/>
    <w:rsid w:val="00462678"/>
    <w:rsid w:val="00462914"/>
    <w:rsid w:val="00462B4F"/>
    <w:rsid w:val="00462BE5"/>
    <w:rsid w:val="0046330A"/>
    <w:rsid w:val="0046338D"/>
    <w:rsid w:val="0046384C"/>
    <w:rsid w:val="004639D9"/>
    <w:rsid w:val="00464420"/>
    <w:rsid w:val="00464BA9"/>
    <w:rsid w:val="004655F8"/>
    <w:rsid w:val="00466FC1"/>
    <w:rsid w:val="0046713A"/>
    <w:rsid w:val="00467E67"/>
    <w:rsid w:val="00470597"/>
    <w:rsid w:val="00470A6A"/>
    <w:rsid w:val="00470D59"/>
    <w:rsid w:val="004718A7"/>
    <w:rsid w:val="00471920"/>
    <w:rsid w:val="00471A6D"/>
    <w:rsid w:val="00471FB9"/>
    <w:rsid w:val="0047339E"/>
    <w:rsid w:val="004737FC"/>
    <w:rsid w:val="00473962"/>
    <w:rsid w:val="0047445F"/>
    <w:rsid w:val="00474658"/>
    <w:rsid w:val="004753D6"/>
    <w:rsid w:val="004758A1"/>
    <w:rsid w:val="00476528"/>
    <w:rsid w:val="00476A7C"/>
    <w:rsid w:val="00480C4D"/>
    <w:rsid w:val="004825CB"/>
    <w:rsid w:val="00482C2E"/>
    <w:rsid w:val="00482E67"/>
    <w:rsid w:val="00484C18"/>
    <w:rsid w:val="00484CC3"/>
    <w:rsid w:val="00484F4A"/>
    <w:rsid w:val="00485187"/>
    <w:rsid w:val="00485439"/>
    <w:rsid w:val="00485449"/>
    <w:rsid w:val="004855A2"/>
    <w:rsid w:val="00485F21"/>
    <w:rsid w:val="0048698E"/>
    <w:rsid w:val="004869EF"/>
    <w:rsid w:val="00486AD4"/>
    <w:rsid w:val="00486B81"/>
    <w:rsid w:val="00487480"/>
    <w:rsid w:val="00487595"/>
    <w:rsid w:val="00487B13"/>
    <w:rsid w:val="00490743"/>
    <w:rsid w:val="004910B0"/>
    <w:rsid w:val="00491BC2"/>
    <w:rsid w:val="004920D3"/>
    <w:rsid w:val="00494148"/>
    <w:rsid w:val="00494EC7"/>
    <w:rsid w:val="004956ED"/>
    <w:rsid w:val="00495AA5"/>
    <w:rsid w:val="004962E3"/>
    <w:rsid w:val="004963CA"/>
    <w:rsid w:val="00496597"/>
    <w:rsid w:val="0049669A"/>
    <w:rsid w:val="00496B20"/>
    <w:rsid w:val="004A0C90"/>
    <w:rsid w:val="004A15DF"/>
    <w:rsid w:val="004A1620"/>
    <w:rsid w:val="004A196B"/>
    <w:rsid w:val="004A1F03"/>
    <w:rsid w:val="004A2DCA"/>
    <w:rsid w:val="004A2E69"/>
    <w:rsid w:val="004A31F3"/>
    <w:rsid w:val="004A3B6B"/>
    <w:rsid w:val="004A472F"/>
    <w:rsid w:val="004A47E6"/>
    <w:rsid w:val="004A537C"/>
    <w:rsid w:val="004A5548"/>
    <w:rsid w:val="004A5ABD"/>
    <w:rsid w:val="004A5AEE"/>
    <w:rsid w:val="004A5D90"/>
    <w:rsid w:val="004A5FC0"/>
    <w:rsid w:val="004A607B"/>
    <w:rsid w:val="004A6A16"/>
    <w:rsid w:val="004A7048"/>
    <w:rsid w:val="004A788E"/>
    <w:rsid w:val="004A7D41"/>
    <w:rsid w:val="004B040D"/>
    <w:rsid w:val="004B0691"/>
    <w:rsid w:val="004B089D"/>
    <w:rsid w:val="004B08EC"/>
    <w:rsid w:val="004B0DBC"/>
    <w:rsid w:val="004B109A"/>
    <w:rsid w:val="004B123F"/>
    <w:rsid w:val="004B179E"/>
    <w:rsid w:val="004B20D9"/>
    <w:rsid w:val="004B3294"/>
    <w:rsid w:val="004B44F4"/>
    <w:rsid w:val="004B4F81"/>
    <w:rsid w:val="004B5B93"/>
    <w:rsid w:val="004B5C85"/>
    <w:rsid w:val="004B60A7"/>
    <w:rsid w:val="004B633D"/>
    <w:rsid w:val="004B695A"/>
    <w:rsid w:val="004B7AC5"/>
    <w:rsid w:val="004B7E18"/>
    <w:rsid w:val="004B7FBB"/>
    <w:rsid w:val="004C0063"/>
    <w:rsid w:val="004C093C"/>
    <w:rsid w:val="004C0E33"/>
    <w:rsid w:val="004C10DD"/>
    <w:rsid w:val="004C1203"/>
    <w:rsid w:val="004C1665"/>
    <w:rsid w:val="004C1FB9"/>
    <w:rsid w:val="004C257B"/>
    <w:rsid w:val="004C35CF"/>
    <w:rsid w:val="004C4089"/>
    <w:rsid w:val="004C4D46"/>
    <w:rsid w:val="004C5AC0"/>
    <w:rsid w:val="004C6921"/>
    <w:rsid w:val="004C6AA2"/>
    <w:rsid w:val="004C78FF"/>
    <w:rsid w:val="004C7B3A"/>
    <w:rsid w:val="004D069F"/>
    <w:rsid w:val="004D0A7D"/>
    <w:rsid w:val="004D0E3C"/>
    <w:rsid w:val="004D111F"/>
    <w:rsid w:val="004D18DA"/>
    <w:rsid w:val="004D1F5E"/>
    <w:rsid w:val="004D2004"/>
    <w:rsid w:val="004D3552"/>
    <w:rsid w:val="004D4343"/>
    <w:rsid w:val="004D49C5"/>
    <w:rsid w:val="004D5703"/>
    <w:rsid w:val="004D60DC"/>
    <w:rsid w:val="004D6B0C"/>
    <w:rsid w:val="004D6B1D"/>
    <w:rsid w:val="004D6D7B"/>
    <w:rsid w:val="004D6DEE"/>
    <w:rsid w:val="004D79C4"/>
    <w:rsid w:val="004D7AC3"/>
    <w:rsid w:val="004D7B2E"/>
    <w:rsid w:val="004E0293"/>
    <w:rsid w:val="004E2F8D"/>
    <w:rsid w:val="004E3077"/>
    <w:rsid w:val="004E32D6"/>
    <w:rsid w:val="004E3C51"/>
    <w:rsid w:val="004E3D09"/>
    <w:rsid w:val="004E42AF"/>
    <w:rsid w:val="004E44C4"/>
    <w:rsid w:val="004E4E27"/>
    <w:rsid w:val="004E62B0"/>
    <w:rsid w:val="004E6CC5"/>
    <w:rsid w:val="004E70ED"/>
    <w:rsid w:val="004E72E5"/>
    <w:rsid w:val="004E7460"/>
    <w:rsid w:val="004E7E99"/>
    <w:rsid w:val="004E7F65"/>
    <w:rsid w:val="004F03CA"/>
    <w:rsid w:val="004F1FBD"/>
    <w:rsid w:val="004F2351"/>
    <w:rsid w:val="004F2641"/>
    <w:rsid w:val="004F2CF0"/>
    <w:rsid w:val="004F3621"/>
    <w:rsid w:val="004F38BA"/>
    <w:rsid w:val="004F6AFD"/>
    <w:rsid w:val="004F7321"/>
    <w:rsid w:val="004F7436"/>
    <w:rsid w:val="004F74EC"/>
    <w:rsid w:val="004F76C2"/>
    <w:rsid w:val="004F785D"/>
    <w:rsid w:val="0050045F"/>
    <w:rsid w:val="00501778"/>
    <w:rsid w:val="00503057"/>
    <w:rsid w:val="005038B8"/>
    <w:rsid w:val="0050453D"/>
    <w:rsid w:val="00504DBD"/>
    <w:rsid w:val="0050500B"/>
    <w:rsid w:val="00505682"/>
    <w:rsid w:val="00505B5A"/>
    <w:rsid w:val="005070EF"/>
    <w:rsid w:val="00507368"/>
    <w:rsid w:val="00510E94"/>
    <w:rsid w:val="00511FFF"/>
    <w:rsid w:val="005120D9"/>
    <w:rsid w:val="0051258B"/>
    <w:rsid w:val="00512617"/>
    <w:rsid w:val="00512D46"/>
    <w:rsid w:val="00513AD9"/>
    <w:rsid w:val="00513CD3"/>
    <w:rsid w:val="00515025"/>
    <w:rsid w:val="005150B7"/>
    <w:rsid w:val="005162AA"/>
    <w:rsid w:val="0051652E"/>
    <w:rsid w:val="00516D7A"/>
    <w:rsid w:val="00517052"/>
    <w:rsid w:val="005171A0"/>
    <w:rsid w:val="0051720E"/>
    <w:rsid w:val="005172DD"/>
    <w:rsid w:val="005173A8"/>
    <w:rsid w:val="00517B1A"/>
    <w:rsid w:val="00520CBA"/>
    <w:rsid w:val="00520E60"/>
    <w:rsid w:val="0052101D"/>
    <w:rsid w:val="00521A0B"/>
    <w:rsid w:val="00521EF2"/>
    <w:rsid w:val="005220EF"/>
    <w:rsid w:val="0052225E"/>
    <w:rsid w:val="00522299"/>
    <w:rsid w:val="00522485"/>
    <w:rsid w:val="005224EF"/>
    <w:rsid w:val="00522588"/>
    <w:rsid w:val="00522908"/>
    <w:rsid w:val="00522A96"/>
    <w:rsid w:val="00523390"/>
    <w:rsid w:val="005238EE"/>
    <w:rsid w:val="00523AF9"/>
    <w:rsid w:val="00523EC1"/>
    <w:rsid w:val="005241A7"/>
    <w:rsid w:val="005248B8"/>
    <w:rsid w:val="00524B3C"/>
    <w:rsid w:val="00524B4F"/>
    <w:rsid w:val="00524F18"/>
    <w:rsid w:val="00524F54"/>
    <w:rsid w:val="00525027"/>
    <w:rsid w:val="0052523C"/>
    <w:rsid w:val="00525367"/>
    <w:rsid w:val="00525675"/>
    <w:rsid w:val="0052641A"/>
    <w:rsid w:val="0052703C"/>
    <w:rsid w:val="00527243"/>
    <w:rsid w:val="005275BD"/>
    <w:rsid w:val="00527F26"/>
    <w:rsid w:val="005314B2"/>
    <w:rsid w:val="00531DF8"/>
    <w:rsid w:val="00532078"/>
    <w:rsid w:val="00532142"/>
    <w:rsid w:val="0053246F"/>
    <w:rsid w:val="00532592"/>
    <w:rsid w:val="00532830"/>
    <w:rsid w:val="00532977"/>
    <w:rsid w:val="00532D18"/>
    <w:rsid w:val="005336B7"/>
    <w:rsid w:val="005343CD"/>
    <w:rsid w:val="005348DA"/>
    <w:rsid w:val="00535E66"/>
    <w:rsid w:val="00536111"/>
    <w:rsid w:val="00536A88"/>
    <w:rsid w:val="005377DE"/>
    <w:rsid w:val="00537A6B"/>
    <w:rsid w:val="00537B4F"/>
    <w:rsid w:val="00540150"/>
    <w:rsid w:val="005402BA"/>
    <w:rsid w:val="005404EA"/>
    <w:rsid w:val="00540899"/>
    <w:rsid w:val="00540CB4"/>
    <w:rsid w:val="00540EBF"/>
    <w:rsid w:val="00542196"/>
    <w:rsid w:val="0054297C"/>
    <w:rsid w:val="00542D8F"/>
    <w:rsid w:val="005433CB"/>
    <w:rsid w:val="00543AF9"/>
    <w:rsid w:val="00545F78"/>
    <w:rsid w:val="005504AF"/>
    <w:rsid w:val="005535E7"/>
    <w:rsid w:val="00554E58"/>
    <w:rsid w:val="00555A03"/>
    <w:rsid w:val="00555AAC"/>
    <w:rsid w:val="00555D81"/>
    <w:rsid w:val="00556470"/>
    <w:rsid w:val="005577D7"/>
    <w:rsid w:val="005579B7"/>
    <w:rsid w:val="00557A7B"/>
    <w:rsid w:val="00560403"/>
    <w:rsid w:val="005609D4"/>
    <w:rsid w:val="0056110C"/>
    <w:rsid w:val="005611CB"/>
    <w:rsid w:val="00561481"/>
    <w:rsid w:val="00561BFB"/>
    <w:rsid w:val="00561EDA"/>
    <w:rsid w:val="0056207B"/>
    <w:rsid w:val="00562AED"/>
    <w:rsid w:val="00563BD2"/>
    <w:rsid w:val="005641E3"/>
    <w:rsid w:val="00564471"/>
    <w:rsid w:val="00564B5F"/>
    <w:rsid w:val="00564D4A"/>
    <w:rsid w:val="005656AD"/>
    <w:rsid w:val="005663B6"/>
    <w:rsid w:val="00570971"/>
    <w:rsid w:val="00570A84"/>
    <w:rsid w:val="005712B1"/>
    <w:rsid w:val="00571409"/>
    <w:rsid w:val="005715FA"/>
    <w:rsid w:val="00571CAC"/>
    <w:rsid w:val="00571D5F"/>
    <w:rsid w:val="00571DFD"/>
    <w:rsid w:val="00571F87"/>
    <w:rsid w:val="00571FD4"/>
    <w:rsid w:val="0057202A"/>
    <w:rsid w:val="00572255"/>
    <w:rsid w:val="005726BF"/>
    <w:rsid w:val="00572AB6"/>
    <w:rsid w:val="00572D66"/>
    <w:rsid w:val="005731F4"/>
    <w:rsid w:val="00573F7D"/>
    <w:rsid w:val="0057487C"/>
    <w:rsid w:val="00574EE2"/>
    <w:rsid w:val="00575FF1"/>
    <w:rsid w:val="0057636F"/>
    <w:rsid w:val="00576E6B"/>
    <w:rsid w:val="00577A45"/>
    <w:rsid w:val="005821C3"/>
    <w:rsid w:val="00582B20"/>
    <w:rsid w:val="0058307D"/>
    <w:rsid w:val="005831D8"/>
    <w:rsid w:val="005832E4"/>
    <w:rsid w:val="00583581"/>
    <w:rsid w:val="0058425A"/>
    <w:rsid w:val="00584456"/>
    <w:rsid w:val="00584C0D"/>
    <w:rsid w:val="0058525F"/>
    <w:rsid w:val="00585F0A"/>
    <w:rsid w:val="005863BB"/>
    <w:rsid w:val="00586A2E"/>
    <w:rsid w:val="005871E5"/>
    <w:rsid w:val="005871FC"/>
    <w:rsid w:val="00587944"/>
    <w:rsid w:val="00587992"/>
    <w:rsid w:val="0059055C"/>
    <w:rsid w:val="00590A5E"/>
    <w:rsid w:val="00591A21"/>
    <w:rsid w:val="00591BE8"/>
    <w:rsid w:val="00591D19"/>
    <w:rsid w:val="00594088"/>
    <w:rsid w:val="00595148"/>
    <w:rsid w:val="0059521D"/>
    <w:rsid w:val="00595626"/>
    <w:rsid w:val="00595967"/>
    <w:rsid w:val="00595CFF"/>
    <w:rsid w:val="00596704"/>
    <w:rsid w:val="0059747C"/>
    <w:rsid w:val="005974F2"/>
    <w:rsid w:val="00597C94"/>
    <w:rsid w:val="00597CDA"/>
    <w:rsid w:val="005A0A09"/>
    <w:rsid w:val="005A20A0"/>
    <w:rsid w:val="005A22BA"/>
    <w:rsid w:val="005A27EA"/>
    <w:rsid w:val="005A29CA"/>
    <w:rsid w:val="005A30C1"/>
    <w:rsid w:val="005A37E0"/>
    <w:rsid w:val="005A40CD"/>
    <w:rsid w:val="005A461C"/>
    <w:rsid w:val="005A48C8"/>
    <w:rsid w:val="005A4ED2"/>
    <w:rsid w:val="005A4F37"/>
    <w:rsid w:val="005A511A"/>
    <w:rsid w:val="005A5E49"/>
    <w:rsid w:val="005A6AF4"/>
    <w:rsid w:val="005A6FAA"/>
    <w:rsid w:val="005A7104"/>
    <w:rsid w:val="005A713F"/>
    <w:rsid w:val="005B0914"/>
    <w:rsid w:val="005B0B18"/>
    <w:rsid w:val="005B10AD"/>
    <w:rsid w:val="005B13CD"/>
    <w:rsid w:val="005B264E"/>
    <w:rsid w:val="005B2FE5"/>
    <w:rsid w:val="005B303F"/>
    <w:rsid w:val="005B49EB"/>
    <w:rsid w:val="005B51C5"/>
    <w:rsid w:val="005B5392"/>
    <w:rsid w:val="005B5C23"/>
    <w:rsid w:val="005B5C35"/>
    <w:rsid w:val="005B5E49"/>
    <w:rsid w:val="005B675F"/>
    <w:rsid w:val="005B6B39"/>
    <w:rsid w:val="005B7028"/>
    <w:rsid w:val="005B71E3"/>
    <w:rsid w:val="005B770E"/>
    <w:rsid w:val="005B7E4E"/>
    <w:rsid w:val="005C01C4"/>
    <w:rsid w:val="005C0AB3"/>
    <w:rsid w:val="005C1294"/>
    <w:rsid w:val="005C18D1"/>
    <w:rsid w:val="005C239C"/>
    <w:rsid w:val="005C32A8"/>
    <w:rsid w:val="005C4587"/>
    <w:rsid w:val="005C4A5D"/>
    <w:rsid w:val="005C50F6"/>
    <w:rsid w:val="005C51D2"/>
    <w:rsid w:val="005C579C"/>
    <w:rsid w:val="005C5C7D"/>
    <w:rsid w:val="005C6D6F"/>
    <w:rsid w:val="005C6FB8"/>
    <w:rsid w:val="005C7862"/>
    <w:rsid w:val="005D01A6"/>
    <w:rsid w:val="005D0B96"/>
    <w:rsid w:val="005D1A68"/>
    <w:rsid w:val="005D1EC5"/>
    <w:rsid w:val="005D23E8"/>
    <w:rsid w:val="005D253E"/>
    <w:rsid w:val="005D2756"/>
    <w:rsid w:val="005D2840"/>
    <w:rsid w:val="005D3345"/>
    <w:rsid w:val="005D339F"/>
    <w:rsid w:val="005D35F4"/>
    <w:rsid w:val="005D406D"/>
    <w:rsid w:val="005D4206"/>
    <w:rsid w:val="005D426B"/>
    <w:rsid w:val="005D429C"/>
    <w:rsid w:val="005D42AD"/>
    <w:rsid w:val="005D5804"/>
    <w:rsid w:val="005D7297"/>
    <w:rsid w:val="005D7574"/>
    <w:rsid w:val="005E092B"/>
    <w:rsid w:val="005E1929"/>
    <w:rsid w:val="005E1969"/>
    <w:rsid w:val="005E1E55"/>
    <w:rsid w:val="005E28DF"/>
    <w:rsid w:val="005E383C"/>
    <w:rsid w:val="005E4A3C"/>
    <w:rsid w:val="005E4AF9"/>
    <w:rsid w:val="005E513D"/>
    <w:rsid w:val="005E51D2"/>
    <w:rsid w:val="005E63EF"/>
    <w:rsid w:val="005E71F0"/>
    <w:rsid w:val="005E77FD"/>
    <w:rsid w:val="005E7CEE"/>
    <w:rsid w:val="005F01EF"/>
    <w:rsid w:val="005F0891"/>
    <w:rsid w:val="005F0AC4"/>
    <w:rsid w:val="005F2541"/>
    <w:rsid w:val="005F28AE"/>
    <w:rsid w:val="005F3037"/>
    <w:rsid w:val="005F35B4"/>
    <w:rsid w:val="005F387C"/>
    <w:rsid w:val="005F429A"/>
    <w:rsid w:val="005F5536"/>
    <w:rsid w:val="005F59B1"/>
    <w:rsid w:val="005F6741"/>
    <w:rsid w:val="005F6910"/>
    <w:rsid w:val="005F76F9"/>
    <w:rsid w:val="00600024"/>
    <w:rsid w:val="00600C35"/>
    <w:rsid w:val="00601815"/>
    <w:rsid w:val="00601B29"/>
    <w:rsid w:val="0060262D"/>
    <w:rsid w:val="00602C41"/>
    <w:rsid w:val="00602F14"/>
    <w:rsid w:val="00603015"/>
    <w:rsid w:val="00603301"/>
    <w:rsid w:val="0060341D"/>
    <w:rsid w:val="00603553"/>
    <w:rsid w:val="00603644"/>
    <w:rsid w:val="00603DD0"/>
    <w:rsid w:val="00603F5E"/>
    <w:rsid w:val="00604BDB"/>
    <w:rsid w:val="006060EF"/>
    <w:rsid w:val="00606D18"/>
    <w:rsid w:val="00606FB5"/>
    <w:rsid w:val="0060726D"/>
    <w:rsid w:val="00607EAB"/>
    <w:rsid w:val="00610160"/>
    <w:rsid w:val="006115C2"/>
    <w:rsid w:val="00611D57"/>
    <w:rsid w:val="00612975"/>
    <w:rsid w:val="00612D45"/>
    <w:rsid w:val="00613818"/>
    <w:rsid w:val="00614AA2"/>
    <w:rsid w:val="00614D4F"/>
    <w:rsid w:val="00616B29"/>
    <w:rsid w:val="006174D9"/>
    <w:rsid w:val="00620527"/>
    <w:rsid w:val="006214FD"/>
    <w:rsid w:val="00621768"/>
    <w:rsid w:val="0062196D"/>
    <w:rsid w:val="006220C7"/>
    <w:rsid w:val="006221DE"/>
    <w:rsid w:val="00623F02"/>
    <w:rsid w:val="00624331"/>
    <w:rsid w:val="00625FE1"/>
    <w:rsid w:val="00626B1B"/>
    <w:rsid w:val="00626FF3"/>
    <w:rsid w:val="00627469"/>
    <w:rsid w:val="0062763B"/>
    <w:rsid w:val="00630457"/>
    <w:rsid w:val="006314EF"/>
    <w:rsid w:val="00631E22"/>
    <w:rsid w:val="00631EBE"/>
    <w:rsid w:val="006321E2"/>
    <w:rsid w:val="00632FBD"/>
    <w:rsid w:val="00633782"/>
    <w:rsid w:val="00633E9C"/>
    <w:rsid w:val="00634231"/>
    <w:rsid w:val="006342F4"/>
    <w:rsid w:val="00634AA6"/>
    <w:rsid w:val="00634B3B"/>
    <w:rsid w:val="00634B97"/>
    <w:rsid w:val="00634D02"/>
    <w:rsid w:val="00634E47"/>
    <w:rsid w:val="00635119"/>
    <w:rsid w:val="006358A4"/>
    <w:rsid w:val="00635A86"/>
    <w:rsid w:val="00636622"/>
    <w:rsid w:val="00637CB7"/>
    <w:rsid w:val="00640809"/>
    <w:rsid w:val="006415D7"/>
    <w:rsid w:val="00641B08"/>
    <w:rsid w:val="0064221C"/>
    <w:rsid w:val="00643204"/>
    <w:rsid w:val="00643273"/>
    <w:rsid w:val="0064335B"/>
    <w:rsid w:val="0064434B"/>
    <w:rsid w:val="00644455"/>
    <w:rsid w:val="00645280"/>
    <w:rsid w:val="00645AD6"/>
    <w:rsid w:val="00645B8A"/>
    <w:rsid w:val="00645CB0"/>
    <w:rsid w:val="00646618"/>
    <w:rsid w:val="00646C1C"/>
    <w:rsid w:val="00646C64"/>
    <w:rsid w:val="0065077F"/>
    <w:rsid w:val="00650A31"/>
    <w:rsid w:val="0065141A"/>
    <w:rsid w:val="006518D0"/>
    <w:rsid w:val="00651B95"/>
    <w:rsid w:val="0065248F"/>
    <w:rsid w:val="00652704"/>
    <w:rsid w:val="00652D49"/>
    <w:rsid w:val="006539F2"/>
    <w:rsid w:val="00653F6E"/>
    <w:rsid w:val="006544C5"/>
    <w:rsid w:val="0065523D"/>
    <w:rsid w:val="0065530B"/>
    <w:rsid w:val="0065549A"/>
    <w:rsid w:val="006554CF"/>
    <w:rsid w:val="0065557E"/>
    <w:rsid w:val="006556DF"/>
    <w:rsid w:val="00655EB6"/>
    <w:rsid w:val="0065638F"/>
    <w:rsid w:val="00656578"/>
    <w:rsid w:val="006567D3"/>
    <w:rsid w:val="006571FF"/>
    <w:rsid w:val="006574C5"/>
    <w:rsid w:val="0065766F"/>
    <w:rsid w:val="00657D42"/>
    <w:rsid w:val="00660035"/>
    <w:rsid w:val="00661386"/>
    <w:rsid w:val="006627C7"/>
    <w:rsid w:val="00663ACF"/>
    <w:rsid w:val="0066429B"/>
    <w:rsid w:val="006644EA"/>
    <w:rsid w:val="00664F96"/>
    <w:rsid w:val="00665FD0"/>
    <w:rsid w:val="00666805"/>
    <w:rsid w:val="00666BE7"/>
    <w:rsid w:val="0066749F"/>
    <w:rsid w:val="0066767D"/>
    <w:rsid w:val="00667DDB"/>
    <w:rsid w:val="006702DB"/>
    <w:rsid w:val="006705D4"/>
    <w:rsid w:val="0067149B"/>
    <w:rsid w:val="00671575"/>
    <w:rsid w:val="00671BFB"/>
    <w:rsid w:val="00671E2C"/>
    <w:rsid w:val="0067209C"/>
    <w:rsid w:val="006725D2"/>
    <w:rsid w:val="00673B03"/>
    <w:rsid w:val="00673E21"/>
    <w:rsid w:val="006740D5"/>
    <w:rsid w:val="00674CAB"/>
    <w:rsid w:val="00675774"/>
    <w:rsid w:val="006758A2"/>
    <w:rsid w:val="00675903"/>
    <w:rsid w:val="00675C0D"/>
    <w:rsid w:val="0067638A"/>
    <w:rsid w:val="006765F0"/>
    <w:rsid w:val="006766C6"/>
    <w:rsid w:val="006773F6"/>
    <w:rsid w:val="00677590"/>
    <w:rsid w:val="00677BAB"/>
    <w:rsid w:val="00677CC0"/>
    <w:rsid w:val="00677F6F"/>
    <w:rsid w:val="00677F91"/>
    <w:rsid w:val="00680934"/>
    <w:rsid w:val="00681161"/>
    <w:rsid w:val="00681418"/>
    <w:rsid w:val="00681EB1"/>
    <w:rsid w:val="0068242F"/>
    <w:rsid w:val="006825AE"/>
    <w:rsid w:val="00682BA8"/>
    <w:rsid w:val="00682C3D"/>
    <w:rsid w:val="00682C5E"/>
    <w:rsid w:val="00682D9D"/>
    <w:rsid w:val="006845E8"/>
    <w:rsid w:val="0068471C"/>
    <w:rsid w:val="00684C85"/>
    <w:rsid w:val="00684F7E"/>
    <w:rsid w:val="00685A52"/>
    <w:rsid w:val="00685F3B"/>
    <w:rsid w:val="00686646"/>
    <w:rsid w:val="006876E1"/>
    <w:rsid w:val="00687A9F"/>
    <w:rsid w:val="00687C93"/>
    <w:rsid w:val="0069035A"/>
    <w:rsid w:val="00690643"/>
    <w:rsid w:val="00690711"/>
    <w:rsid w:val="00690A02"/>
    <w:rsid w:val="00690B39"/>
    <w:rsid w:val="00691126"/>
    <w:rsid w:val="006917D1"/>
    <w:rsid w:val="00691978"/>
    <w:rsid w:val="00691ACA"/>
    <w:rsid w:val="00692091"/>
    <w:rsid w:val="00693144"/>
    <w:rsid w:val="006932E2"/>
    <w:rsid w:val="00693C07"/>
    <w:rsid w:val="00693D2A"/>
    <w:rsid w:val="00693FD4"/>
    <w:rsid w:val="00694230"/>
    <w:rsid w:val="00694880"/>
    <w:rsid w:val="00694B17"/>
    <w:rsid w:val="006957C1"/>
    <w:rsid w:val="00695A27"/>
    <w:rsid w:val="00695BB3"/>
    <w:rsid w:val="006973D2"/>
    <w:rsid w:val="006A0648"/>
    <w:rsid w:val="006A0A7B"/>
    <w:rsid w:val="006A1015"/>
    <w:rsid w:val="006A10AE"/>
    <w:rsid w:val="006A172F"/>
    <w:rsid w:val="006A1E86"/>
    <w:rsid w:val="006A2237"/>
    <w:rsid w:val="006A229D"/>
    <w:rsid w:val="006A28C2"/>
    <w:rsid w:val="006A29E0"/>
    <w:rsid w:val="006A2A7D"/>
    <w:rsid w:val="006A3207"/>
    <w:rsid w:val="006A38F3"/>
    <w:rsid w:val="006A48BD"/>
    <w:rsid w:val="006A5428"/>
    <w:rsid w:val="006A5862"/>
    <w:rsid w:val="006A60C5"/>
    <w:rsid w:val="006A6342"/>
    <w:rsid w:val="006A7061"/>
    <w:rsid w:val="006A7BF8"/>
    <w:rsid w:val="006B0AFD"/>
    <w:rsid w:val="006B0D2F"/>
    <w:rsid w:val="006B23C0"/>
    <w:rsid w:val="006B2796"/>
    <w:rsid w:val="006B2A7C"/>
    <w:rsid w:val="006B32B0"/>
    <w:rsid w:val="006B35FA"/>
    <w:rsid w:val="006B365C"/>
    <w:rsid w:val="006B3879"/>
    <w:rsid w:val="006B3B86"/>
    <w:rsid w:val="006B3BEB"/>
    <w:rsid w:val="006B460E"/>
    <w:rsid w:val="006B5CA6"/>
    <w:rsid w:val="006B6259"/>
    <w:rsid w:val="006B645D"/>
    <w:rsid w:val="006B68EC"/>
    <w:rsid w:val="006B74B7"/>
    <w:rsid w:val="006B7712"/>
    <w:rsid w:val="006B79DC"/>
    <w:rsid w:val="006C0369"/>
    <w:rsid w:val="006C1215"/>
    <w:rsid w:val="006C12B4"/>
    <w:rsid w:val="006C1BDD"/>
    <w:rsid w:val="006C1E30"/>
    <w:rsid w:val="006C4EFC"/>
    <w:rsid w:val="006C5188"/>
    <w:rsid w:val="006D287E"/>
    <w:rsid w:val="006D3DDD"/>
    <w:rsid w:val="006D57BB"/>
    <w:rsid w:val="006D5AFF"/>
    <w:rsid w:val="006D5C16"/>
    <w:rsid w:val="006D6580"/>
    <w:rsid w:val="006D75B0"/>
    <w:rsid w:val="006D77FC"/>
    <w:rsid w:val="006E02B4"/>
    <w:rsid w:val="006E0997"/>
    <w:rsid w:val="006E15FC"/>
    <w:rsid w:val="006E1889"/>
    <w:rsid w:val="006E1C4C"/>
    <w:rsid w:val="006E1CB5"/>
    <w:rsid w:val="006E2110"/>
    <w:rsid w:val="006E2C4E"/>
    <w:rsid w:val="006E2CCB"/>
    <w:rsid w:val="006E2DA4"/>
    <w:rsid w:val="006E3040"/>
    <w:rsid w:val="006E3780"/>
    <w:rsid w:val="006E4679"/>
    <w:rsid w:val="006E5508"/>
    <w:rsid w:val="006E5894"/>
    <w:rsid w:val="006E5CF0"/>
    <w:rsid w:val="006E6157"/>
    <w:rsid w:val="006E6163"/>
    <w:rsid w:val="006E6241"/>
    <w:rsid w:val="006E63E9"/>
    <w:rsid w:val="006E772F"/>
    <w:rsid w:val="006F166E"/>
    <w:rsid w:val="006F17E0"/>
    <w:rsid w:val="006F1D15"/>
    <w:rsid w:val="006F1E4E"/>
    <w:rsid w:val="006F2F3E"/>
    <w:rsid w:val="006F33CB"/>
    <w:rsid w:val="006F37BC"/>
    <w:rsid w:val="006F3802"/>
    <w:rsid w:val="006F3CE4"/>
    <w:rsid w:val="006F3DD4"/>
    <w:rsid w:val="006F3EC4"/>
    <w:rsid w:val="006F47AA"/>
    <w:rsid w:val="006F6C95"/>
    <w:rsid w:val="006F79EC"/>
    <w:rsid w:val="00700ED4"/>
    <w:rsid w:val="00701CA9"/>
    <w:rsid w:val="00702A2E"/>
    <w:rsid w:val="0070384C"/>
    <w:rsid w:val="007041A3"/>
    <w:rsid w:val="007045DE"/>
    <w:rsid w:val="00704F8A"/>
    <w:rsid w:val="00705189"/>
    <w:rsid w:val="007051F4"/>
    <w:rsid w:val="00705AF1"/>
    <w:rsid w:val="00706022"/>
    <w:rsid w:val="00706041"/>
    <w:rsid w:val="0070662B"/>
    <w:rsid w:val="00706E1D"/>
    <w:rsid w:val="007074E9"/>
    <w:rsid w:val="0070760E"/>
    <w:rsid w:val="00707C6B"/>
    <w:rsid w:val="00707FA3"/>
    <w:rsid w:val="0071094E"/>
    <w:rsid w:val="00710D17"/>
    <w:rsid w:val="00711B3C"/>
    <w:rsid w:val="00712109"/>
    <w:rsid w:val="00712295"/>
    <w:rsid w:val="007125FB"/>
    <w:rsid w:val="0071292E"/>
    <w:rsid w:val="00712BB3"/>
    <w:rsid w:val="00712C54"/>
    <w:rsid w:val="00712CCE"/>
    <w:rsid w:val="00713378"/>
    <w:rsid w:val="0071426D"/>
    <w:rsid w:val="00715BC9"/>
    <w:rsid w:val="00716217"/>
    <w:rsid w:val="00716DB5"/>
    <w:rsid w:val="00720571"/>
    <w:rsid w:val="0072082D"/>
    <w:rsid w:val="00721874"/>
    <w:rsid w:val="00722507"/>
    <w:rsid w:val="007242E9"/>
    <w:rsid w:val="00724B38"/>
    <w:rsid w:val="0072546F"/>
    <w:rsid w:val="007258E1"/>
    <w:rsid w:val="0072603F"/>
    <w:rsid w:val="007264AE"/>
    <w:rsid w:val="007270F4"/>
    <w:rsid w:val="00730648"/>
    <w:rsid w:val="00730C56"/>
    <w:rsid w:val="007314CF"/>
    <w:rsid w:val="007323A7"/>
    <w:rsid w:val="00732EB4"/>
    <w:rsid w:val="00733665"/>
    <w:rsid w:val="007343CA"/>
    <w:rsid w:val="007356F5"/>
    <w:rsid w:val="00736ADE"/>
    <w:rsid w:val="00737F8F"/>
    <w:rsid w:val="00740A94"/>
    <w:rsid w:val="00740FFB"/>
    <w:rsid w:val="00741D4F"/>
    <w:rsid w:val="00743816"/>
    <w:rsid w:val="00743926"/>
    <w:rsid w:val="00744C73"/>
    <w:rsid w:val="0074608F"/>
    <w:rsid w:val="007473F5"/>
    <w:rsid w:val="0074772A"/>
    <w:rsid w:val="00751340"/>
    <w:rsid w:val="00751356"/>
    <w:rsid w:val="007520F2"/>
    <w:rsid w:val="007527BE"/>
    <w:rsid w:val="00752CB6"/>
    <w:rsid w:val="007530FE"/>
    <w:rsid w:val="00754380"/>
    <w:rsid w:val="00754542"/>
    <w:rsid w:val="00754B4C"/>
    <w:rsid w:val="00754DAA"/>
    <w:rsid w:val="007552D6"/>
    <w:rsid w:val="00755532"/>
    <w:rsid w:val="007559B9"/>
    <w:rsid w:val="007561BE"/>
    <w:rsid w:val="007567E2"/>
    <w:rsid w:val="007568F3"/>
    <w:rsid w:val="007569FE"/>
    <w:rsid w:val="007570BE"/>
    <w:rsid w:val="00757110"/>
    <w:rsid w:val="007571EA"/>
    <w:rsid w:val="00757309"/>
    <w:rsid w:val="0075746A"/>
    <w:rsid w:val="007575D1"/>
    <w:rsid w:val="0075772A"/>
    <w:rsid w:val="007602D4"/>
    <w:rsid w:val="00760620"/>
    <w:rsid w:val="00761068"/>
    <w:rsid w:val="0076269C"/>
    <w:rsid w:val="007627B0"/>
    <w:rsid w:val="0076298A"/>
    <w:rsid w:val="00762C64"/>
    <w:rsid w:val="00762F0A"/>
    <w:rsid w:val="007631DE"/>
    <w:rsid w:val="00764081"/>
    <w:rsid w:val="00764939"/>
    <w:rsid w:val="00764D94"/>
    <w:rsid w:val="00764FB2"/>
    <w:rsid w:val="00765253"/>
    <w:rsid w:val="007657CD"/>
    <w:rsid w:val="00765FCE"/>
    <w:rsid w:val="0076637B"/>
    <w:rsid w:val="00766530"/>
    <w:rsid w:val="00766D8F"/>
    <w:rsid w:val="00766EC7"/>
    <w:rsid w:val="00767C11"/>
    <w:rsid w:val="00767EE1"/>
    <w:rsid w:val="007711F1"/>
    <w:rsid w:val="007723C0"/>
    <w:rsid w:val="0077263D"/>
    <w:rsid w:val="007727D2"/>
    <w:rsid w:val="00772816"/>
    <w:rsid w:val="00773095"/>
    <w:rsid w:val="007731DB"/>
    <w:rsid w:val="00773688"/>
    <w:rsid w:val="00774C14"/>
    <w:rsid w:val="007754D5"/>
    <w:rsid w:val="007755F2"/>
    <w:rsid w:val="00775E20"/>
    <w:rsid w:val="0077627C"/>
    <w:rsid w:val="007765C5"/>
    <w:rsid w:val="0077698F"/>
    <w:rsid w:val="00776B30"/>
    <w:rsid w:val="00776BEB"/>
    <w:rsid w:val="007777E2"/>
    <w:rsid w:val="007813E3"/>
    <w:rsid w:val="00781536"/>
    <w:rsid w:val="007818E5"/>
    <w:rsid w:val="0078252C"/>
    <w:rsid w:val="00783792"/>
    <w:rsid w:val="00783987"/>
    <w:rsid w:val="007839C6"/>
    <w:rsid w:val="007839CF"/>
    <w:rsid w:val="007841A8"/>
    <w:rsid w:val="007842F9"/>
    <w:rsid w:val="007853AE"/>
    <w:rsid w:val="00786707"/>
    <w:rsid w:val="00786DBC"/>
    <w:rsid w:val="00787DF8"/>
    <w:rsid w:val="00787FCD"/>
    <w:rsid w:val="00790991"/>
    <w:rsid w:val="00790C67"/>
    <w:rsid w:val="00790F52"/>
    <w:rsid w:val="00791F2A"/>
    <w:rsid w:val="00792447"/>
    <w:rsid w:val="0079260C"/>
    <w:rsid w:val="00792DEE"/>
    <w:rsid w:val="00792F56"/>
    <w:rsid w:val="00794082"/>
    <w:rsid w:val="00794844"/>
    <w:rsid w:val="00794AA7"/>
    <w:rsid w:val="00794F70"/>
    <w:rsid w:val="00795F9F"/>
    <w:rsid w:val="00795FEA"/>
    <w:rsid w:val="007964E2"/>
    <w:rsid w:val="007966FC"/>
    <w:rsid w:val="00796C02"/>
    <w:rsid w:val="007973BC"/>
    <w:rsid w:val="00797F9D"/>
    <w:rsid w:val="007A0A5F"/>
    <w:rsid w:val="007A214B"/>
    <w:rsid w:val="007A215B"/>
    <w:rsid w:val="007A231E"/>
    <w:rsid w:val="007A33B1"/>
    <w:rsid w:val="007A35FA"/>
    <w:rsid w:val="007A3F04"/>
    <w:rsid w:val="007A3FC6"/>
    <w:rsid w:val="007A407C"/>
    <w:rsid w:val="007A4417"/>
    <w:rsid w:val="007A53FA"/>
    <w:rsid w:val="007A58F6"/>
    <w:rsid w:val="007A5B7E"/>
    <w:rsid w:val="007A6272"/>
    <w:rsid w:val="007A6427"/>
    <w:rsid w:val="007A648E"/>
    <w:rsid w:val="007A7C57"/>
    <w:rsid w:val="007B08C8"/>
    <w:rsid w:val="007B0FB4"/>
    <w:rsid w:val="007B1029"/>
    <w:rsid w:val="007B1304"/>
    <w:rsid w:val="007B3102"/>
    <w:rsid w:val="007B388B"/>
    <w:rsid w:val="007B39B7"/>
    <w:rsid w:val="007B3B83"/>
    <w:rsid w:val="007B3E13"/>
    <w:rsid w:val="007B4090"/>
    <w:rsid w:val="007B54F7"/>
    <w:rsid w:val="007B6341"/>
    <w:rsid w:val="007B6AFE"/>
    <w:rsid w:val="007B7E35"/>
    <w:rsid w:val="007C01C8"/>
    <w:rsid w:val="007C08EF"/>
    <w:rsid w:val="007C0FC0"/>
    <w:rsid w:val="007C1C0F"/>
    <w:rsid w:val="007C2713"/>
    <w:rsid w:val="007C3212"/>
    <w:rsid w:val="007C3274"/>
    <w:rsid w:val="007C4C57"/>
    <w:rsid w:val="007C4F0B"/>
    <w:rsid w:val="007C5B04"/>
    <w:rsid w:val="007C6318"/>
    <w:rsid w:val="007C64B5"/>
    <w:rsid w:val="007C6D9B"/>
    <w:rsid w:val="007C711D"/>
    <w:rsid w:val="007D0825"/>
    <w:rsid w:val="007D0B2D"/>
    <w:rsid w:val="007D1333"/>
    <w:rsid w:val="007D287B"/>
    <w:rsid w:val="007D336A"/>
    <w:rsid w:val="007D3883"/>
    <w:rsid w:val="007D3895"/>
    <w:rsid w:val="007D3A56"/>
    <w:rsid w:val="007D3E6F"/>
    <w:rsid w:val="007D4B34"/>
    <w:rsid w:val="007D54BA"/>
    <w:rsid w:val="007D556C"/>
    <w:rsid w:val="007D5842"/>
    <w:rsid w:val="007D6954"/>
    <w:rsid w:val="007D75A8"/>
    <w:rsid w:val="007D7AB7"/>
    <w:rsid w:val="007D7FE0"/>
    <w:rsid w:val="007E060E"/>
    <w:rsid w:val="007E07A7"/>
    <w:rsid w:val="007E082F"/>
    <w:rsid w:val="007E1D78"/>
    <w:rsid w:val="007E2365"/>
    <w:rsid w:val="007E27E4"/>
    <w:rsid w:val="007E2FA5"/>
    <w:rsid w:val="007E31D2"/>
    <w:rsid w:val="007E3326"/>
    <w:rsid w:val="007E3EDC"/>
    <w:rsid w:val="007E4C6B"/>
    <w:rsid w:val="007E4F45"/>
    <w:rsid w:val="007E545B"/>
    <w:rsid w:val="007E5CD5"/>
    <w:rsid w:val="007E5CE1"/>
    <w:rsid w:val="007E60F7"/>
    <w:rsid w:val="007E6868"/>
    <w:rsid w:val="007E79C5"/>
    <w:rsid w:val="007E7C40"/>
    <w:rsid w:val="007E7DA1"/>
    <w:rsid w:val="007E7F57"/>
    <w:rsid w:val="007F114E"/>
    <w:rsid w:val="007F1534"/>
    <w:rsid w:val="007F2D8E"/>
    <w:rsid w:val="007F33A7"/>
    <w:rsid w:val="007F33C7"/>
    <w:rsid w:val="007F4727"/>
    <w:rsid w:val="007F4AA3"/>
    <w:rsid w:val="007F53A7"/>
    <w:rsid w:val="007F68EA"/>
    <w:rsid w:val="007F6CDC"/>
    <w:rsid w:val="007F6D84"/>
    <w:rsid w:val="007F740F"/>
    <w:rsid w:val="007F776A"/>
    <w:rsid w:val="00800E4D"/>
    <w:rsid w:val="00800FCB"/>
    <w:rsid w:val="00801E9F"/>
    <w:rsid w:val="00802508"/>
    <w:rsid w:val="00803D59"/>
    <w:rsid w:val="00804B40"/>
    <w:rsid w:val="00805600"/>
    <w:rsid w:val="008061FA"/>
    <w:rsid w:val="0080652A"/>
    <w:rsid w:val="00806DA0"/>
    <w:rsid w:val="00807745"/>
    <w:rsid w:val="008100BD"/>
    <w:rsid w:val="008105B1"/>
    <w:rsid w:val="008109D4"/>
    <w:rsid w:val="00810AEA"/>
    <w:rsid w:val="008122D6"/>
    <w:rsid w:val="00813576"/>
    <w:rsid w:val="00813669"/>
    <w:rsid w:val="00813EA1"/>
    <w:rsid w:val="00813EFA"/>
    <w:rsid w:val="008144BA"/>
    <w:rsid w:val="008148C6"/>
    <w:rsid w:val="00814B44"/>
    <w:rsid w:val="00816AD2"/>
    <w:rsid w:val="00817266"/>
    <w:rsid w:val="008173C8"/>
    <w:rsid w:val="008176F9"/>
    <w:rsid w:val="00817AAE"/>
    <w:rsid w:val="008203D2"/>
    <w:rsid w:val="00820504"/>
    <w:rsid w:val="00820F69"/>
    <w:rsid w:val="00821A6E"/>
    <w:rsid w:val="00821CCC"/>
    <w:rsid w:val="00821DBD"/>
    <w:rsid w:val="00821EA0"/>
    <w:rsid w:val="008225A3"/>
    <w:rsid w:val="00823CE1"/>
    <w:rsid w:val="00824E9C"/>
    <w:rsid w:val="008251C6"/>
    <w:rsid w:val="00825351"/>
    <w:rsid w:val="00825572"/>
    <w:rsid w:val="00825952"/>
    <w:rsid w:val="00825A90"/>
    <w:rsid w:val="00825E3E"/>
    <w:rsid w:val="00826307"/>
    <w:rsid w:val="00826663"/>
    <w:rsid w:val="00827400"/>
    <w:rsid w:val="0082777F"/>
    <w:rsid w:val="00827898"/>
    <w:rsid w:val="00827C0A"/>
    <w:rsid w:val="008307D3"/>
    <w:rsid w:val="00831031"/>
    <w:rsid w:val="00831311"/>
    <w:rsid w:val="00831836"/>
    <w:rsid w:val="00831EFF"/>
    <w:rsid w:val="008326F2"/>
    <w:rsid w:val="00832737"/>
    <w:rsid w:val="00832897"/>
    <w:rsid w:val="00833195"/>
    <w:rsid w:val="0083345B"/>
    <w:rsid w:val="00833626"/>
    <w:rsid w:val="00833D1F"/>
    <w:rsid w:val="00833FFD"/>
    <w:rsid w:val="008351FD"/>
    <w:rsid w:val="008368EC"/>
    <w:rsid w:val="0083717B"/>
    <w:rsid w:val="00837BD1"/>
    <w:rsid w:val="00837C7C"/>
    <w:rsid w:val="00841209"/>
    <w:rsid w:val="00841FB9"/>
    <w:rsid w:val="00842311"/>
    <w:rsid w:val="00842317"/>
    <w:rsid w:val="00842912"/>
    <w:rsid w:val="00842AAD"/>
    <w:rsid w:val="008431B6"/>
    <w:rsid w:val="008435BE"/>
    <w:rsid w:val="008439F8"/>
    <w:rsid w:val="00843E92"/>
    <w:rsid w:val="00844095"/>
    <w:rsid w:val="0084412E"/>
    <w:rsid w:val="0084439F"/>
    <w:rsid w:val="00844902"/>
    <w:rsid w:val="00844913"/>
    <w:rsid w:val="0084566B"/>
    <w:rsid w:val="00845915"/>
    <w:rsid w:val="008463A9"/>
    <w:rsid w:val="00846A25"/>
    <w:rsid w:val="00847D2D"/>
    <w:rsid w:val="008502C4"/>
    <w:rsid w:val="008507C0"/>
    <w:rsid w:val="008529B8"/>
    <w:rsid w:val="00853DF2"/>
    <w:rsid w:val="00857B9C"/>
    <w:rsid w:val="00857D95"/>
    <w:rsid w:val="00857F67"/>
    <w:rsid w:val="008605DD"/>
    <w:rsid w:val="0086088B"/>
    <w:rsid w:val="00860EA3"/>
    <w:rsid w:val="00862DCB"/>
    <w:rsid w:val="00863A53"/>
    <w:rsid w:val="00863F2D"/>
    <w:rsid w:val="0086401A"/>
    <w:rsid w:val="0086408A"/>
    <w:rsid w:val="0086450A"/>
    <w:rsid w:val="0086529F"/>
    <w:rsid w:val="00866DCA"/>
    <w:rsid w:val="00870689"/>
    <w:rsid w:val="00870FCC"/>
    <w:rsid w:val="00871385"/>
    <w:rsid w:val="00871C24"/>
    <w:rsid w:val="00872F60"/>
    <w:rsid w:val="00873021"/>
    <w:rsid w:val="008742A9"/>
    <w:rsid w:val="008746A9"/>
    <w:rsid w:val="00874D59"/>
    <w:rsid w:val="00876250"/>
    <w:rsid w:val="0087626F"/>
    <w:rsid w:val="008763E3"/>
    <w:rsid w:val="008765EA"/>
    <w:rsid w:val="0087665A"/>
    <w:rsid w:val="0087676F"/>
    <w:rsid w:val="00877571"/>
    <w:rsid w:val="0088051D"/>
    <w:rsid w:val="00880709"/>
    <w:rsid w:val="00880D7D"/>
    <w:rsid w:val="00880E6E"/>
    <w:rsid w:val="00881211"/>
    <w:rsid w:val="0088128F"/>
    <w:rsid w:val="00881A6C"/>
    <w:rsid w:val="00883870"/>
    <w:rsid w:val="00883C82"/>
    <w:rsid w:val="0088401E"/>
    <w:rsid w:val="008855B6"/>
    <w:rsid w:val="00885632"/>
    <w:rsid w:val="00885C49"/>
    <w:rsid w:val="008866A3"/>
    <w:rsid w:val="00886E50"/>
    <w:rsid w:val="00887D81"/>
    <w:rsid w:val="0089025C"/>
    <w:rsid w:val="008904E9"/>
    <w:rsid w:val="008905D0"/>
    <w:rsid w:val="00890D4B"/>
    <w:rsid w:val="00891C58"/>
    <w:rsid w:val="00892556"/>
    <w:rsid w:val="00892ADE"/>
    <w:rsid w:val="008935E6"/>
    <w:rsid w:val="00894389"/>
    <w:rsid w:val="0089478B"/>
    <w:rsid w:val="00894E4A"/>
    <w:rsid w:val="00895892"/>
    <w:rsid w:val="00895AF6"/>
    <w:rsid w:val="00895CB6"/>
    <w:rsid w:val="0089605A"/>
    <w:rsid w:val="00896256"/>
    <w:rsid w:val="008963B4"/>
    <w:rsid w:val="0089671E"/>
    <w:rsid w:val="00896739"/>
    <w:rsid w:val="00896F93"/>
    <w:rsid w:val="00897C1E"/>
    <w:rsid w:val="008A04C5"/>
    <w:rsid w:val="008A090E"/>
    <w:rsid w:val="008A1479"/>
    <w:rsid w:val="008A2044"/>
    <w:rsid w:val="008A2B25"/>
    <w:rsid w:val="008A35FE"/>
    <w:rsid w:val="008A385B"/>
    <w:rsid w:val="008A4732"/>
    <w:rsid w:val="008A492A"/>
    <w:rsid w:val="008A6709"/>
    <w:rsid w:val="008A6BFE"/>
    <w:rsid w:val="008A6CB2"/>
    <w:rsid w:val="008B036D"/>
    <w:rsid w:val="008B0824"/>
    <w:rsid w:val="008B1574"/>
    <w:rsid w:val="008B1CE6"/>
    <w:rsid w:val="008B21A3"/>
    <w:rsid w:val="008B4E6F"/>
    <w:rsid w:val="008B557E"/>
    <w:rsid w:val="008B5E91"/>
    <w:rsid w:val="008B676E"/>
    <w:rsid w:val="008C0918"/>
    <w:rsid w:val="008C095E"/>
    <w:rsid w:val="008C1241"/>
    <w:rsid w:val="008C159B"/>
    <w:rsid w:val="008C184D"/>
    <w:rsid w:val="008C19C0"/>
    <w:rsid w:val="008C1CA5"/>
    <w:rsid w:val="008C2467"/>
    <w:rsid w:val="008C2A8C"/>
    <w:rsid w:val="008C3933"/>
    <w:rsid w:val="008C39E0"/>
    <w:rsid w:val="008C4151"/>
    <w:rsid w:val="008C49DF"/>
    <w:rsid w:val="008C4B85"/>
    <w:rsid w:val="008C4C6C"/>
    <w:rsid w:val="008C4FB4"/>
    <w:rsid w:val="008C51AA"/>
    <w:rsid w:val="008C5860"/>
    <w:rsid w:val="008C5CD0"/>
    <w:rsid w:val="008C5DA3"/>
    <w:rsid w:val="008C5E06"/>
    <w:rsid w:val="008C64C3"/>
    <w:rsid w:val="008C6FC8"/>
    <w:rsid w:val="008C7274"/>
    <w:rsid w:val="008D0121"/>
    <w:rsid w:val="008D0BD8"/>
    <w:rsid w:val="008D110E"/>
    <w:rsid w:val="008D23F4"/>
    <w:rsid w:val="008D2D0B"/>
    <w:rsid w:val="008D3394"/>
    <w:rsid w:val="008D38DB"/>
    <w:rsid w:val="008D3AB1"/>
    <w:rsid w:val="008D446E"/>
    <w:rsid w:val="008D4C25"/>
    <w:rsid w:val="008D4DE2"/>
    <w:rsid w:val="008D5C10"/>
    <w:rsid w:val="008D5C82"/>
    <w:rsid w:val="008D67D2"/>
    <w:rsid w:val="008D6A56"/>
    <w:rsid w:val="008D726F"/>
    <w:rsid w:val="008D73F9"/>
    <w:rsid w:val="008D7A61"/>
    <w:rsid w:val="008D7FB2"/>
    <w:rsid w:val="008E05BD"/>
    <w:rsid w:val="008E0D0A"/>
    <w:rsid w:val="008E115D"/>
    <w:rsid w:val="008E1440"/>
    <w:rsid w:val="008E1486"/>
    <w:rsid w:val="008E2C24"/>
    <w:rsid w:val="008E2E7B"/>
    <w:rsid w:val="008E3015"/>
    <w:rsid w:val="008E311F"/>
    <w:rsid w:val="008E3317"/>
    <w:rsid w:val="008E35CE"/>
    <w:rsid w:val="008E42BC"/>
    <w:rsid w:val="008E436A"/>
    <w:rsid w:val="008E4715"/>
    <w:rsid w:val="008E533A"/>
    <w:rsid w:val="008E59AE"/>
    <w:rsid w:val="008E61F5"/>
    <w:rsid w:val="008E774A"/>
    <w:rsid w:val="008E7830"/>
    <w:rsid w:val="008E7C6E"/>
    <w:rsid w:val="008F0066"/>
    <w:rsid w:val="008F06E6"/>
    <w:rsid w:val="008F07FA"/>
    <w:rsid w:val="008F28B2"/>
    <w:rsid w:val="008F2BB1"/>
    <w:rsid w:val="008F32A0"/>
    <w:rsid w:val="008F4B30"/>
    <w:rsid w:val="008F503B"/>
    <w:rsid w:val="008F529E"/>
    <w:rsid w:val="008F579E"/>
    <w:rsid w:val="009002E4"/>
    <w:rsid w:val="00900822"/>
    <w:rsid w:val="00900A86"/>
    <w:rsid w:val="00900B12"/>
    <w:rsid w:val="00901FC3"/>
    <w:rsid w:val="0090275B"/>
    <w:rsid w:val="00903355"/>
    <w:rsid w:val="00903949"/>
    <w:rsid w:val="009039A3"/>
    <w:rsid w:val="00903BA9"/>
    <w:rsid w:val="009056DF"/>
    <w:rsid w:val="00905E26"/>
    <w:rsid w:val="00905E54"/>
    <w:rsid w:val="0090649E"/>
    <w:rsid w:val="00906E6C"/>
    <w:rsid w:val="00906F8A"/>
    <w:rsid w:val="009103D3"/>
    <w:rsid w:val="009114F8"/>
    <w:rsid w:val="00911628"/>
    <w:rsid w:val="009123C5"/>
    <w:rsid w:val="0091240B"/>
    <w:rsid w:val="009129DC"/>
    <w:rsid w:val="00913414"/>
    <w:rsid w:val="00913429"/>
    <w:rsid w:val="00913E37"/>
    <w:rsid w:val="009144A9"/>
    <w:rsid w:val="009146B1"/>
    <w:rsid w:val="00914919"/>
    <w:rsid w:val="00915314"/>
    <w:rsid w:val="00915529"/>
    <w:rsid w:val="009160B5"/>
    <w:rsid w:val="009163AA"/>
    <w:rsid w:val="0091749C"/>
    <w:rsid w:val="00917DED"/>
    <w:rsid w:val="00920344"/>
    <w:rsid w:val="00920DA3"/>
    <w:rsid w:val="00921623"/>
    <w:rsid w:val="00921828"/>
    <w:rsid w:val="00921884"/>
    <w:rsid w:val="00921F70"/>
    <w:rsid w:val="00922703"/>
    <w:rsid w:val="00922A0B"/>
    <w:rsid w:val="00922AA6"/>
    <w:rsid w:val="00922C3C"/>
    <w:rsid w:val="00922E3A"/>
    <w:rsid w:val="00923265"/>
    <w:rsid w:val="0092359D"/>
    <w:rsid w:val="00923A84"/>
    <w:rsid w:val="00923F1B"/>
    <w:rsid w:val="00924144"/>
    <w:rsid w:val="0092508F"/>
    <w:rsid w:val="0092542D"/>
    <w:rsid w:val="009277AB"/>
    <w:rsid w:val="009279EF"/>
    <w:rsid w:val="009301D8"/>
    <w:rsid w:val="00931009"/>
    <w:rsid w:val="0093135B"/>
    <w:rsid w:val="00932A08"/>
    <w:rsid w:val="009332C9"/>
    <w:rsid w:val="00935079"/>
    <w:rsid w:val="009357A3"/>
    <w:rsid w:val="0093588F"/>
    <w:rsid w:val="00935C74"/>
    <w:rsid w:val="00935FF1"/>
    <w:rsid w:val="00936158"/>
    <w:rsid w:val="00936825"/>
    <w:rsid w:val="00936940"/>
    <w:rsid w:val="00937450"/>
    <w:rsid w:val="00937817"/>
    <w:rsid w:val="00937DBF"/>
    <w:rsid w:val="00937EBF"/>
    <w:rsid w:val="00940536"/>
    <w:rsid w:val="00940905"/>
    <w:rsid w:val="00940B05"/>
    <w:rsid w:val="00940EAB"/>
    <w:rsid w:val="0094199F"/>
    <w:rsid w:val="00941DFA"/>
    <w:rsid w:val="0094225E"/>
    <w:rsid w:val="00942B8E"/>
    <w:rsid w:val="00942C53"/>
    <w:rsid w:val="009439D4"/>
    <w:rsid w:val="00943C01"/>
    <w:rsid w:val="00943D8B"/>
    <w:rsid w:val="0094461A"/>
    <w:rsid w:val="009449CB"/>
    <w:rsid w:val="00944D27"/>
    <w:rsid w:val="009460C4"/>
    <w:rsid w:val="00946690"/>
    <w:rsid w:val="00946BCF"/>
    <w:rsid w:val="00947044"/>
    <w:rsid w:val="0095016E"/>
    <w:rsid w:val="009504B4"/>
    <w:rsid w:val="00951067"/>
    <w:rsid w:val="00951B6A"/>
    <w:rsid w:val="00951F9F"/>
    <w:rsid w:val="009521AD"/>
    <w:rsid w:val="009522CB"/>
    <w:rsid w:val="00953126"/>
    <w:rsid w:val="0095464D"/>
    <w:rsid w:val="00955AA0"/>
    <w:rsid w:val="00955B81"/>
    <w:rsid w:val="00956135"/>
    <w:rsid w:val="00957B2B"/>
    <w:rsid w:val="00960182"/>
    <w:rsid w:val="009604F0"/>
    <w:rsid w:val="00961BC5"/>
    <w:rsid w:val="00961F9F"/>
    <w:rsid w:val="009624D7"/>
    <w:rsid w:val="00962FA6"/>
    <w:rsid w:val="009632AC"/>
    <w:rsid w:val="0096458A"/>
    <w:rsid w:val="00964815"/>
    <w:rsid w:val="00964C6E"/>
    <w:rsid w:val="00965F50"/>
    <w:rsid w:val="00966A6D"/>
    <w:rsid w:val="00967302"/>
    <w:rsid w:val="00967A87"/>
    <w:rsid w:val="0097090A"/>
    <w:rsid w:val="00972B2F"/>
    <w:rsid w:val="00973165"/>
    <w:rsid w:val="00973E2C"/>
    <w:rsid w:val="009741A6"/>
    <w:rsid w:val="00974888"/>
    <w:rsid w:val="00974C80"/>
    <w:rsid w:val="00974F8F"/>
    <w:rsid w:val="009752D6"/>
    <w:rsid w:val="00975F51"/>
    <w:rsid w:val="00976A60"/>
    <w:rsid w:val="00981123"/>
    <w:rsid w:val="009815B7"/>
    <w:rsid w:val="00981DD3"/>
    <w:rsid w:val="009821CF"/>
    <w:rsid w:val="00982DDA"/>
    <w:rsid w:val="0098322F"/>
    <w:rsid w:val="00983BE6"/>
    <w:rsid w:val="00984731"/>
    <w:rsid w:val="009861F9"/>
    <w:rsid w:val="00986220"/>
    <w:rsid w:val="00986550"/>
    <w:rsid w:val="0099172D"/>
    <w:rsid w:val="0099242F"/>
    <w:rsid w:val="00992A32"/>
    <w:rsid w:val="00992A4F"/>
    <w:rsid w:val="00992CEB"/>
    <w:rsid w:val="00993507"/>
    <w:rsid w:val="009937CD"/>
    <w:rsid w:val="0099386C"/>
    <w:rsid w:val="00993D66"/>
    <w:rsid w:val="00994B94"/>
    <w:rsid w:val="009956F1"/>
    <w:rsid w:val="00995B71"/>
    <w:rsid w:val="009969D4"/>
    <w:rsid w:val="009974BD"/>
    <w:rsid w:val="00997A6B"/>
    <w:rsid w:val="009A2002"/>
    <w:rsid w:val="009A2378"/>
    <w:rsid w:val="009A272C"/>
    <w:rsid w:val="009A339A"/>
    <w:rsid w:val="009A3B2A"/>
    <w:rsid w:val="009A4E0B"/>
    <w:rsid w:val="009A5C26"/>
    <w:rsid w:val="009A64BE"/>
    <w:rsid w:val="009A795E"/>
    <w:rsid w:val="009B071A"/>
    <w:rsid w:val="009B1A39"/>
    <w:rsid w:val="009B1C95"/>
    <w:rsid w:val="009B22AF"/>
    <w:rsid w:val="009B3124"/>
    <w:rsid w:val="009B3B9A"/>
    <w:rsid w:val="009B4018"/>
    <w:rsid w:val="009B4B64"/>
    <w:rsid w:val="009B4F05"/>
    <w:rsid w:val="009B529B"/>
    <w:rsid w:val="009B57F3"/>
    <w:rsid w:val="009B637D"/>
    <w:rsid w:val="009B685B"/>
    <w:rsid w:val="009C0F58"/>
    <w:rsid w:val="009C1854"/>
    <w:rsid w:val="009C1CA5"/>
    <w:rsid w:val="009C1DEC"/>
    <w:rsid w:val="009C1E48"/>
    <w:rsid w:val="009C2099"/>
    <w:rsid w:val="009C2C59"/>
    <w:rsid w:val="009C3617"/>
    <w:rsid w:val="009C4C8E"/>
    <w:rsid w:val="009C55AE"/>
    <w:rsid w:val="009C5BB0"/>
    <w:rsid w:val="009C66C4"/>
    <w:rsid w:val="009C6C49"/>
    <w:rsid w:val="009C72D1"/>
    <w:rsid w:val="009C79A4"/>
    <w:rsid w:val="009D00F3"/>
    <w:rsid w:val="009D0287"/>
    <w:rsid w:val="009D05A6"/>
    <w:rsid w:val="009D150F"/>
    <w:rsid w:val="009D1793"/>
    <w:rsid w:val="009D22E6"/>
    <w:rsid w:val="009D2420"/>
    <w:rsid w:val="009D3CC7"/>
    <w:rsid w:val="009D3E20"/>
    <w:rsid w:val="009D4371"/>
    <w:rsid w:val="009D4ED2"/>
    <w:rsid w:val="009D5B71"/>
    <w:rsid w:val="009D5CC8"/>
    <w:rsid w:val="009D6C4F"/>
    <w:rsid w:val="009D7545"/>
    <w:rsid w:val="009D76A3"/>
    <w:rsid w:val="009E0183"/>
    <w:rsid w:val="009E063F"/>
    <w:rsid w:val="009E09F3"/>
    <w:rsid w:val="009E0BBD"/>
    <w:rsid w:val="009E1DB2"/>
    <w:rsid w:val="009E21D1"/>
    <w:rsid w:val="009E238E"/>
    <w:rsid w:val="009E425C"/>
    <w:rsid w:val="009E6078"/>
    <w:rsid w:val="009E6A3A"/>
    <w:rsid w:val="009E7021"/>
    <w:rsid w:val="009E75EC"/>
    <w:rsid w:val="009E7627"/>
    <w:rsid w:val="009E7AE7"/>
    <w:rsid w:val="009F0013"/>
    <w:rsid w:val="009F00AC"/>
    <w:rsid w:val="009F0E95"/>
    <w:rsid w:val="009F1188"/>
    <w:rsid w:val="009F152C"/>
    <w:rsid w:val="009F1BDE"/>
    <w:rsid w:val="009F2EF7"/>
    <w:rsid w:val="009F2F0C"/>
    <w:rsid w:val="009F30B3"/>
    <w:rsid w:val="009F35E6"/>
    <w:rsid w:val="009F3DA2"/>
    <w:rsid w:val="009F4058"/>
    <w:rsid w:val="009F41C1"/>
    <w:rsid w:val="009F45CA"/>
    <w:rsid w:val="009F4ADA"/>
    <w:rsid w:val="009F521C"/>
    <w:rsid w:val="009F53CF"/>
    <w:rsid w:val="009F7010"/>
    <w:rsid w:val="009F7E32"/>
    <w:rsid w:val="00A00122"/>
    <w:rsid w:val="00A009A6"/>
    <w:rsid w:val="00A00A3C"/>
    <w:rsid w:val="00A014A2"/>
    <w:rsid w:val="00A01525"/>
    <w:rsid w:val="00A015BF"/>
    <w:rsid w:val="00A0194E"/>
    <w:rsid w:val="00A01AE2"/>
    <w:rsid w:val="00A0294E"/>
    <w:rsid w:val="00A02F90"/>
    <w:rsid w:val="00A03979"/>
    <w:rsid w:val="00A03AED"/>
    <w:rsid w:val="00A03BAE"/>
    <w:rsid w:val="00A03E2F"/>
    <w:rsid w:val="00A0584A"/>
    <w:rsid w:val="00A061BF"/>
    <w:rsid w:val="00A06AB5"/>
    <w:rsid w:val="00A06B87"/>
    <w:rsid w:val="00A06C20"/>
    <w:rsid w:val="00A07189"/>
    <w:rsid w:val="00A079EB"/>
    <w:rsid w:val="00A07C17"/>
    <w:rsid w:val="00A07E37"/>
    <w:rsid w:val="00A10363"/>
    <w:rsid w:val="00A10655"/>
    <w:rsid w:val="00A11290"/>
    <w:rsid w:val="00A11303"/>
    <w:rsid w:val="00A11E60"/>
    <w:rsid w:val="00A11EB6"/>
    <w:rsid w:val="00A126DD"/>
    <w:rsid w:val="00A12D78"/>
    <w:rsid w:val="00A13625"/>
    <w:rsid w:val="00A14415"/>
    <w:rsid w:val="00A14E88"/>
    <w:rsid w:val="00A150C0"/>
    <w:rsid w:val="00A15486"/>
    <w:rsid w:val="00A16CB3"/>
    <w:rsid w:val="00A17C4B"/>
    <w:rsid w:val="00A17CFD"/>
    <w:rsid w:val="00A209E2"/>
    <w:rsid w:val="00A21F19"/>
    <w:rsid w:val="00A23401"/>
    <w:rsid w:val="00A23E92"/>
    <w:rsid w:val="00A249DA"/>
    <w:rsid w:val="00A24B67"/>
    <w:rsid w:val="00A250FA"/>
    <w:rsid w:val="00A25A5C"/>
    <w:rsid w:val="00A25D2D"/>
    <w:rsid w:val="00A26748"/>
    <w:rsid w:val="00A268EE"/>
    <w:rsid w:val="00A26F9C"/>
    <w:rsid w:val="00A27022"/>
    <w:rsid w:val="00A2719D"/>
    <w:rsid w:val="00A27482"/>
    <w:rsid w:val="00A27C25"/>
    <w:rsid w:val="00A3196B"/>
    <w:rsid w:val="00A31AD2"/>
    <w:rsid w:val="00A323B6"/>
    <w:rsid w:val="00A32AB7"/>
    <w:rsid w:val="00A33A0C"/>
    <w:rsid w:val="00A33AEF"/>
    <w:rsid w:val="00A343AD"/>
    <w:rsid w:val="00A34B84"/>
    <w:rsid w:val="00A3546B"/>
    <w:rsid w:val="00A3584C"/>
    <w:rsid w:val="00A35D70"/>
    <w:rsid w:val="00A35F22"/>
    <w:rsid w:val="00A35F3C"/>
    <w:rsid w:val="00A35FFC"/>
    <w:rsid w:val="00A36FEC"/>
    <w:rsid w:val="00A36FF6"/>
    <w:rsid w:val="00A376D1"/>
    <w:rsid w:val="00A3776F"/>
    <w:rsid w:val="00A37EBD"/>
    <w:rsid w:val="00A40CAE"/>
    <w:rsid w:val="00A4151F"/>
    <w:rsid w:val="00A4281C"/>
    <w:rsid w:val="00A42862"/>
    <w:rsid w:val="00A43924"/>
    <w:rsid w:val="00A44172"/>
    <w:rsid w:val="00A44A33"/>
    <w:rsid w:val="00A45595"/>
    <w:rsid w:val="00A45EC0"/>
    <w:rsid w:val="00A467B1"/>
    <w:rsid w:val="00A46F13"/>
    <w:rsid w:val="00A47767"/>
    <w:rsid w:val="00A50CD0"/>
    <w:rsid w:val="00A51292"/>
    <w:rsid w:val="00A5150F"/>
    <w:rsid w:val="00A51517"/>
    <w:rsid w:val="00A518D5"/>
    <w:rsid w:val="00A520BC"/>
    <w:rsid w:val="00A5211F"/>
    <w:rsid w:val="00A522C9"/>
    <w:rsid w:val="00A528FE"/>
    <w:rsid w:val="00A52F57"/>
    <w:rsid w:val="00A5357E"/>
    <w:rsid w:val="00A53FE5"/>
    <w:rsid w:val="00A54B17"/>
    <w:rsid w:val="00A54F92"/>
    <w:rsid w:val="00A55A3A"/>
    <w:rsid w:val="00A55AD9"/>
    <w:rsid w:val="00A565DE"/>
    <w:rsid w:val="00A570A3"/>
    <w:rsid w:val="00A570FA"/>
    <w:rsid w:val="00A573E8"/>
    <w:rsid w:val="00A57DA8"/>
    <w:rsid w:val="00A604E2"/>
    <w:rsid w:val="00A606AE"/>
    <w:rsid w:val="00A60A35"/>
    <w:rsid w:val="00A60C46"/>
    <w:rsid w:val="00A6184B"/>
    <w:rsid w:val="00A619C5"/>
    <w:rsid w:val="00A61A5B"/>
    <w:rsid w:val="00A61CE0"/>
    <w:rsid w:val="00A61EFF"/>
    <w:rsid w:val="00A62690"/>
    <w:rsid w:val="00A628B4"/>
    <w:rsid w:val="00A62DCB"/>
    <w:rsid w:val="00A62FC8"/>
    <w:rsid w:val="00A63073"/>
    <w:rsid w:val="00A63B37"/>
    <w:rsid w:val="00A65C8F"/>
    <w:rsid w:val="00A6616E"/>
    <w:rsid w:val="00A665A6"/>
    <w:rsid w:val="00A678F5"/>
    <w:rsid w:val="00A67C9A"/>
    <w:rsid w:val="00A70F46"/>
    <w:rsid w:val="00A71824"/>
    <w:rsid w:val="00A718A7"/>
    <w:rsid w:val="00A71CD9"/>
    <w:rsid w:val="00A72572"/>
    <w:rsid w:val="00A73129"/>
    <w:rsid w:val="00A74D7A"/>
    <w:rsid w:val="00A76707"/>
    <w:rsid w:val="00A7777B"/>
    <w:rsid w:val="00A77874"/>
    <w:rsid w:val="00A77C44"/>
    <w:rsid w:val="00A77C7E"/>
    <w:rsid w:val="00A80052"/>
    <w:rsid w:val="00A80B36"/>
    <w:rsid w:val="00A80C67"/>
    <w:rsid w:val="00A80E71"/>
    <w:rsid w:val="00A81065"/>
    <w:rsid w:val="00A8162B"/>
    <w:rsid w:val="00A8194A"/>
    <w:rsid w:val="00A824F5"/>
    <w:rsid w:val="00A84146"/>
    <w:rsid w:val="00A848E5"/>
    <w:rsid w:val="00A84FE9"/>
    <w:rsid w:val="00A85D1D"/>
    <w:rsid w:val="00A86406"/>
    <w:rsid w:val="00A86539"/>
    <w:rsid w:val="00A87A2B"/>
    <w:rsid w:val="00A9002F"/>
    <w:rsid w:val="00A9015F"/>
    <w:rsid w:val="00A90243"/>
    <w:rsid w:val="00A908EF"/>
    <w:rsid w:val="00A90F20"/>
    <w:rsid w:val="00A91C3F"/>
    <w:rsid w:val="00A92EE6"/>
    <w:rsid w:val="00A9395F"/>
    <w:rsid w:val="00A955EC"/>
    <w:rsid w:val="00A96447"/>
    <w:rsid w:val="00A96D19"/>
    <w:rsid w:val="00A9704F"/>
    <w:rsid w:val="00A97C67"/>
    <w:rsid w:val="00AA024E"/>
    <w:rsid w:val="00AA0D77"/>
    <w:rsid w:val="00AA1310"/>
    <w:rsid w:val="00AA151E"/>
    <w:rsid w:val="00AA1E38"/>
    <w:rsid w:val="00AA27C1"/>
    <w:rsid w:val="00AA28D9"/>
    <w:rsid w:val="00AA4B36"/>
    <w:rsid w:val="00AA52FC"/>
    <w:rsid w:val="00AA55F8"/>
    <w:rsid w:val="00AA5F21"/>
    <w:rsid w:val="00AA6323"/>
    <w:rsid w:val="00AA6666"/>
    <w:rsid w:val="00AA73A2"/>
    <w:rsid w:val="00AB057B"/>
    <w:rsid w:val="00AB0AFD"/>
    <w:rsid w:val="00AB1308"/>
    <w:rsid w:val="00AB197C"/>
    <w:rsid w:val="00AB1A5B"/>
    <w:rsid w:val="00AB232E"/>
    <w:rsid w:val="00AB2E88"/>
    <w:rsid w:val="00AB2FC5"/>
    <w:rsid w:val="00AB320D"/>
    <w:rsid w:val="00AB414B"/>
    <w:rsid w:val="00AB41A6"/>
    <w:rsid w:val="00AB487F"/>
    <w:rsid w:val="00AB49D6"/>
    <w:rsid w:val="00AB53AA"/>
    <w:rsid w:val="00AB56E5"/>
    <w:rsid w:val="00AB5E56"/>
    <w:rsid w:val="00AB5E5C"/>
    <w:rsid w:val="00AB5F9A"/>
    <w:rsid w:val="00AB71A2"/>
    <w:rsid w:val="00AB78EB"/>
    <w:rsid w:val="00AC0AAF"/>
    <w:rsid w:val="00AC1224"/>
    <w:rsid w:val="00AC2196"/>
    <w:rsid w:val="00AC231B"/>
    <w:rsid w:val="00AC3078"/>
    <w:rsid w:val="00AC35DF"/>
    <w:rsid w:val="00AC37C9"/>
    <w:rsid w:val="00AC440E"/>
    <w:rsid w:val="00AC4703"/>
    <w:rsid w:val="00AC472F"/>
    <w:rsid w:val="00AC4B23"/>
    <w:rsid w:val="00AC56A1"/>
    <w:rsid w:val="00AC5AAA"/>
    <w:rsid w:val="00AC6536"/>
    <w:rsid w:val="00AC6ABB"/>
    <w:rsid w:val="00AC7094"/>
    <w:rsid w:val="00AC7116"/>
    <w:rsid w:val="00AC7778"/>
    <w:rsid w:val="00AD07A6"/>
    <w:rsid w:val="00AD0CFB"/>
    <w:rsid w:val="00AD1309"/>
    <w:rsid w:val="00AD176D"/>
    <w:rsid w:val="00AD1B95"/>
    <w:rsid w:val="00AD1BE4"/>
    <w:rsid w:val="00AD1E32"/>
    <w:rsid w:val="00AD3A3A"/>
    <w:rsid w:val="00AD453E"/>
    <w:rsid w:val="00AD4C79"/>
    <w:rsid w:val="00AD5EC7"/>
    <w:rsid w:val="00AD699A"/>
    <w:rsid w:val="00AD7842"/>
    <w:rsid w:val="00AD7A70"/>
    <w:rsid w:val="00AE0271"/>
    <w:rsid w:val="00AE0372"/>
    <w:rsid w:val="00AE0800"/>
    <w:rsid w:val="00AE1AD9"/>
    <w:rsid w:val="00AE3040"/>
    <w:rsid w:val="00AE5197"/>
    <w:rsid w:val="00AE5314"/>
    <w:rsid w:val="00AE624D"/>
    <w:rsid w:val="00AE6C68"/>
    <w:rsid w:val="00AE70A3"/>
    <w:rsid w:val="00AF01A2"/>
    <w:rsid w:val="00AF0F6F"/>
    <w:rsid w:val="00AF0FC3"/>
    <w:rsid w:val="00AF1DDB"/>
    <w:rsid w:val="00AF1F2A"/>
    <w:rsid w:val="00AF21D7"/>
    <w:rsid w:val="00AF27BC"/>
    <w:rsid w:val="00AF417E"/>
    <w:rsid w:val="00AF4661"/>
    <w:rsid w:val="00AF46EE"/>
    <w:rsid w:val="00AF4A14"/>
    <w:rsid w:val="00AF4A40"/>
    <w:rsid w:val="00AF4E16"/>
    <w:rsid w:val="00AF5613"/>
    <w:rsid w:val="00AF5BF2"/>
    <w:rsid w:val="00AF5F34"/>
    <w:rsid w:val="00AF5F83"/>
    <w:rsid w:val="00AF620A"/>
    <w:rsid w:val="00AF6E6A"/>
    <w:rsid w:val="00AF6EC9"/>
    <w:rsid w:val="00AF7495"/>
    <w:rsid w:val="00AF7C0D"/>
    <w:rsid w:val="00B002C6"/>
    <w:rsid w:val="00B00B07"/>
    <w:rsid w:val="00B011D6"/>
    <w:rsid w:val="00B0124F"/>
    <w:rsid w:val="00B01A8E"/>
    <w:rsid w:val="00B028BA"/>
    <w:rsid w:val="00B0317C"/>
    <w:rsid w:val="00B03AC7"/>
    <w:rsid w:val="00B03BFE"/>
    <w:rsid w:val="00B04308"/>
    <w:rsid w:val="00B05F5E"/>
    <w:rsid w:val="00B06045"/>
    <w:rsid w:val="00B0620C"/>
    <w:rsid w:val="00B069C0"/>
    <w:rsid w:val="00B06B8E"/>
    <w:rsid w:val="00B072A0"/>
    <w:rsid w:val="00B10397"/>
    <w:rsid w:val="00B11B4F"/>
    <w:rsid w:val="00B15A5A"/>
    <w:rsid w:val="00B1647A"/>
    <w:rsid w:val="00B17463"/>
    <w:rsid w:val="00B17DDA"/>
    <w:rsid w:val="00B17FBE"/>
    <w:rsid w:val="00B204A6"/>
    <w:rsid w:val="00B2062B"/>
    <w:rsid w:val="00B21A14"/>
    <w:rsid w:val="00B21AB3"/>
    <w:rsid w:val="00B21C61"/>
    <w:rsid w:val="00B21C8F"/>
    <w:rsid w:val="00B223E8"/>
    <w:rsid w:val="00B22852"/>
    <w:rsid w:val="00B2313B"/>
    <w:rsid w:val="00B239F2"/>
    <w:rsid w:val="00B23A20"/>
    <w:rsid w:val="00B24995"/>
    <w:rsid w:val="00B24AEC"/>
    <w:rsid w:val="00B24BA7"/>
    <w:rsid w:val="00B24F58"/>
    <w:rsid w:val="00B26314"/>
    <w:rsid w:val="00B26511"/>
    <w:rsid w:val="00B267CC"/>
    <w:rsid w:val="00B26853"/>
    <w:rsid w:val="00B26B35"/>
    <w:rsid w:val="00B278F9"/>
    <w:rsid w:val="00B27AC5"/>
    <w:rsid w:val="00B301F2"/>
    <w:rsid w:val="00B31901"/>
    <w:rsid w:val="00B31B2E"/>
    <w:rsid w:val="00B31ED4"/>
    <w:rsid w:val="00B32C09"/>
    <w:rsid w:val="00B3303E"/>
    <w:rsid w:val="00B3312B"/>
    <w:rsid w:val="00B33759"/>
    <w:rsid w:val="00B339DD"/>
    <w:rsid w:val="00B33AD3"/>
    <w:rsid w:val="00B33C5A"/>
    <w:rsid w:val="00B341A6"/>
    <w:rsid w:val="00B342C0"/>
    <w:rsid w:val="00B3494C"/>
    <w:rsid w:val="00B35566"/>
    <w:rsid w:val="00B35C3A"/>
    <w:rsid w:val="00B36077"/>
    <w:rsid w:val="00B375F8"/>
    <w:rsid w:val="00B405E8"/>
    <w:rsid w:val="00B40825"/>
    <w:rsid w:val="00B418B1"/>
    <w:rsid w:val="00B426FA"/>
    <w:rsid w:val="00B42E32"/>
    <w:rsid w:val="00B42F54"/>
    <w:rsid w:val="00B4421C"/>
    <w:rsid w:val="00B450F4"/>
    <w:rsid w:val="00B45616"/>
    <w:rsid w:val="00B45B23"/>
    <w:rsid w:val="00B46895"/>
    <w:rsid w:val="00B46A82"/>
    <w:rsid w:val="00B46CB1"/>
    <w:rsid w:val="00B46E68"/>
    <w:rsid w:val="00B4740D"/>
    <w:rsid w:val="00B47736"/>
    <w:rsid w:val="00B47DA8"/>
    <w:rsid w:val="00B47F49"/>
    <w:rsid w:val="00B5022F"/>
    <w:rsid w:val="00B50768"/>
    <w:rsid w:val="00B50CA7"/>
    <w:rsid w:val="00B51057"/>
    <w:rsid w:val="00B510C6"/>
    <w:rsid w:val="00B512AD"/>
    <w:rsid w:val="00B51685"/>
    <w:rsid w:val="00B53672"/>
    <w:rsid w:val="00B53719"/>
    <w:rsid w:val="00B53FFC"/>
    <w:rsid w:val="00B54315"/>
    <w:rsid w:val="00B544B2"/>
    <w:rsid w:val="00B54B63"/>
    <w:rsid w:val="00B55992"/>
    <w:rsid w:val="00B57DB4"/>
    <w:rsid w:val="00B607E5"/>
    <w:rsid w:val="00B60AD7"/>
    <w:rsid w:val="00B617E5"/>
    <w:rsid w:val="00B618EC"/>
    <w:rsid w:val="00B61E68"/>
    <w:rsid w:val="00B62281"/>
    <w:rsid w:val="00B625B7"/>
    <w:rsid w:val="00B631DD"/>
    <w:rsid w:val="00B6356A"/>
    <w:rsid w:val="00B63D9E"/>
    <w:rsid w:val="00B64A0D"/>
    <w:rsid w:val="00B67A48"/>
    <w:rsid w:val="00B70872"/>
    <w:rsid w:val="00B70A9E"/>
    <w:rsid w:val="00B7118A"/>
    <w:rsid w:val="00B71B07"/>
    <w:rsid w:val="00B7222E"/>
    <w:rsid w:val="00B72567"/>
    <w:rsid w:val="00B73AC7"/>
    <w:rsid w:val="00B73FCF"/>
    <w:rsid w:val="00B743B0"/>
    <w:rsid w:val="00B7441C"/>
    <w:rsid w:val="00B74B24"/>
    <w:rsid w:val="00B8138D"/>
    <w:rsid w:val="00B81942"/>
    <w:rsid w:val="00B82327"/>
    <w:rsid w:val="00B82A90"/>
    <w:rsid w:val="00B8376D"/>
    <w:rsid w:val="00B83CB0"/>
    <w:rsid w:val="00B83DBC"/>
    <w:rsid w:val="00B83DCB"/>
    <w:rsid w:val="00B853F5"/>
    <w:rsid w:val="00B85C23"/>
    <w:rsid w:val="00B85D90"/>
    <w:rsid w:val="00B87E7E"/>
    <w:rsid w:val="00B87FF9"/>
    <w:rsid w:val="00B916B3"/>
    <w:rsid w:val="00B9182D"/>
    <w:rsid w:val="00B92A46"/>
    <w:rsid w:val="00B92E55"/>
    <w:rsid w:val="00B92EB5"/>
    <w:rsid w:val="00B930BF"/>
    <w:rsid w:val="00B93F69"/>
    <w:rsid w:val="00B94063"/>
    <w:rsid w:val="00B9477D"/>
    <w:rsid w:val="00B94A86"/>
    <w:rsid w:val="00B969EE"/>
    <w:rsid w:val="00B97292"/>
    <w:rsid w:val="00B97883"/>
    <w:rsid w:val="00B97A07"/>
    <w:rsid w:val="00B97AA5"/>
    <w:rsid w:val="00BA1749"/>
    <w:rsid w:val="00BA1A95"/>
    <w:rsid w:val="00BA2164"/>
    <w:rsid w:val="00BA291E"/>
    <w:rsid w:val="00BA2A01"/>
    <w:rsid w:val="00BA2EB5"/>
    <w:rsid w:val="00BA2F7C"/>
    <w:rsid w:val="00BA3008"/>
    <w:rsid w:val="00BA3388"/>
    <w:rsid w:val="00BA3D24"/>
    <w:rsid w:val="00BA430E"/>
    <w:rsid w:val="00BA4748"/>
    <w:rsid w:val="00BA4943"/>
    <w:rsid w:val="00BA49B3"/>
    <w:rsid w:val="00BA4E66"/>
    <w:rsid w:val="00BA5EA9"/>
    <w:rsid w:val="00BB06CA"/>
    <w:rsid w:val="00BB0955"/>
    <w:rsid w:val="00BB09A4"/>
    <w:rsid w:val="00BB103E"/>
    <w:rsid w:val="00BB1615"/>
    <w:rsid w:val="00BB19F9"/>
    <w:rsid w:val="00BB3493"/>
    <w:rsid w:val="00BB514C"/>
    <w:rsid w:val="00BB53EB"/>
    <w:rsid w:val="00BB5CB9"/>
    <w:rsid w:val="00BB5D9F"/>
    <w:rsid w:val="00BB6E7B"/>
    <w:rsid w:val="00BB737F"/>
    <w:rsid w:val="00BB77AE"/>
    <w:rsid w:val="00BB7AA5"/>
    <w:rsid w:val="00BC08C2"/>
    <w:rsid w:val="00BC0985"/>
    <w:rsid w:val="00BC0C11"/>
    <w:rsid w:val="00BC0CE4"/>
    <w:rsid w:val="00BC1609"/>
    <w:rsid w:val="00BC1943"/>
    <w:rsid w:val="00BC4D4B"/>
    <w:rsid w:val="00BC5ABC"/>
    <w:rsid w:val="00BC67C5"/>
    <w:rsid w:val="00BC6CB1"/>
    <w:rsid w:val="00BC7C2F"/>
    <w:rsid w:val="00BC7DE4"/>
    <w:rsid w:val="00BD08D3"/>
    <w:rsid w:val="00BD08E2"/>
    <w:rsid w:val="00BD160D"/>
    <w:rsid w:val="00BD298D"/>
    <w:rsid w:val="00BD2CB9"/>
    <w:rsid w:val="00BD34D7"/>
    <w:rsid w:val="00BD39DA"/>
    <w:rsid w:val="00BD440F"/>
    <w:rsid w:val="00BD4E6C"/>
    <w:rsid w:val="00BD50AF"/>
    <w:rsid w:val="00BD51F1"/>
    <w:rsid w:val="00BD578A"/>
    <w:rsid w:val="00BD5FAF"/>
    <w:rsid w:val="00BD61DC"/>
    <w:rsid w:val="00BD6425"/>
    <w:rsid w:val="00BD6A03"/>
    <w:rsid w:val="00BD6B64"/>
    <w:rsid w:val="00BD7690"/>
    <w:rsid w:val="00BD7904"/>
    <w:rsid w:val="00BE09E3"/>
    <w:rsid w:val="00BE123A"/>
    <w:rsid w:val="00BE1B99"/>
    <w:rsid w:val="00BE27B4"/>
    <w:rsid w:val="00BE281F"/>
    <w:rsid w:val="00BE2B63"/>
    <w:rsid w:val="00BE322D"/>
    <w:rsid w:val="00BE3712"/>
    <w:rsid w:val="00BE47E6"/>
    <w:rsid w:val="00BE5660"/>
    <w:rsid w:val="00BE59AC"/>
    <w:rsid w:val="00BE59C6"/>
    <w:rsid w:val="00BE5B6A"/>
    <w:rsid w:val="00BE5D2C"/>
    <w:rsid w:val="00BE5D61"/>
    <w:rsid w:val="00BE5DBA"/>
    <w:rsid w:val="00BF1425"/>
    <w:rsid w:val="00BF15D1"/>
    <w:rsid w:val="00BF18A5"/>
    <w:rsid w:val="00BF1DA7"/>
    <w:rsid w:val="00BF1EBB"/>
    <w:rsid w:val="00BF201D"/>
    <w:rsid w:val="00BF254B"/>
    <w:rsid w:val="00BF2919"/>
    <w:rsid w:val="00BF3642"/>
    <w:rsid w:val="00BF4691"/>
    <w:rsid w:val="00BF47FD"/>
    <w:rsid w:val="00BF497D"/>
    <w:rsid w:val="00BF5B6B"/>
    <w:rsid w:val="00BF5BE4"/>
    <w:rsid w:val="00BF60FD"/>
    <w:rsid w:val="00BF6111"/>
    <w:rsid w:val="00BF61DC"/>
    <w:rsid w:val="00BF62AC"/>
    <w:rsid w:val="00BF6ABE"/>
    <w:rsid w:val="00BF7192"/>
    <w:rsid w:val="00BF74B4"/>
    <w:rsid w:val="00BF7C94"/>
    <w:rsid w:val="00C0009D"/>
    <w:rsid w:val="00C00C82"/>
    <w:rsid w:val="00C01F7E"/>
    <w:rsid w:val="00C025DD"/>
    <w:rsid w:val="00C025F2"/>
    <w:rsid w:val="00C02EA1"/>
    <w:rsid w:val="00C055C7"/>
    <w:rsid w:val="00C0562C"/>
    <w:rsid w:val="00C06520"/>
    <w:rsid w:val="00C06CC0"/>
    <w:rsid w:val="00C0717A"/>
    <w:rsid w:val="00C071DE"/>
    <w:rsid w:val="00C072FC"/>
    <w:rsid w:val="00C0737B"/>
    <w:rsid w:val="00C07585"/>
    <w:rsid w:val="00C1049E"/>
    <w:rsid w:val="00C10557"/>
    <w:rsid w:val="00C1152C"/>
    <w:rsid w:val="00C116AC"/>
    <w:rsid w:val="00C11FE0"/>
    <w:rsid w:val="00C1212D"/>
    <w:rsid w:val="00C129F1"/>
    <w:rsid w:val="00C12FAB"/>
    <w:rsid w:val="00C13066"/>
    <w:rsid w:val="00C13BA2"/>
    <w:rsid w:val="00C13DA8"/>
    <w:rsid w:val="00C1407E"/>
    <w:rsid w:val="00C15DE1"/>
    <w:rsid w:val="00C16521"/>
    <w:rsid w:val="00C16716"/>
    <w:rsid w:val="00C1678D"/>
    <w:rsid w:val="00C167DD"/>
    <w:rsid w:val="00C16BB9"/>
    <w:rsid w:val="00C17B34"/>
    <w:rsid w:val="00C20F82"/>
    <w:rsid w:val="00C20F97"/>
    <w:rsid w:val="00C215D4"/>
    <w:rsid w:val="00C21944"/>
    <w:rsid w:val="00C228B2"/>
    <w:rsid w:val="00C23A3F"/>
    <w:rsid w:val="00C23B2E"/>
    <w:rsid w:val="00C23BD7"/>
    <w:rsid w:val="00C246DE"/>
    <w:rsid w:val="00C24806"/>
    <w:rsid w:val="00C2482C"/>
    <w:rsid w:val="00C248B6"/>
    <w:rsid w:val="00C24958"/>
    <w:rsid w:val="00C24EE2"/>
    <w:rsid w:val="00C255B2"/>
    <w:rsid w:val="00C268C8"/>
    <w:rsid w:val="00C26CB2"/>
    <w:rsid w:val="00C272C8"/>
    <w:rsid w:val="00C272E1"/>
    <w:rsid w:val="00C274B6"/>
    <w:rsid w:val="00C30033"/>
    <w:rsid w:val="00C3069C"/>
    <w:rsid w:val="00C30B59"/>
    <w:rsid w:val="00C31A73"/>
    <w:rsid w:val="00C32432"/>
    <w:rsid w:val="00C325C0"/>
    <w:rsid w:val="00C328BE"/>
    <w:rsid w:val="00C32E03"/>
    <w:rsid w:val="00C32F0E"/>
    <w:rsid w:val="00C33040"/>
    <w:rsid w:val="00C34CC3"/>
    <w:rsid w:val="00C36935"/>
    <w:rsid w:val="00C36E74"/>
    <w:rsid w:val="00C37AC2"/>
    <w:rsid w:val="00C404FD"/>
    <w:rsid w:val="00C407FE"/>
    <w:rsid w:val="00C41146"/>
    <w:rsid w:val="00C41583"/>
    <w:rsid w:val="00C41FE0"/>
    <w:rsid w:val="00C42319"/>
    <w:rsid w:val="00C43009"/>
    <w:rsid w:val="00C4364F"/>
    <w:rsid w:val="00C4440D"/>
    <w:rsid w:val="00C463A7"/>
    <w:rsid w:val="00C46D21"/>
    <w:rsid w:val="00C46D2B"/>
    <w:rsid w:val="00C47773"/>
    <w:rsid w:val="00C5048F"/>
    <w:rsid w:val="00C526C6"/>
    <w:rsid w:val="00C53F0F"/>
    <w:rsid w:val="00C54731"/>
    <w:rsid w:val="00C54DD6"/>
    <w:rsid w:val="00C5511C"/>
    <w:rsid w:val="00C55B68"/>
    <w:rsid w:val="00C567ED"/>
    <w:rsid w:val="00C5709A"/>
    <w:rsid w:val="00C57C78"/>
    <w:rsid w:val="00C60D2D"/>
    <w:rsid w:val="00C625B9"/>
    <w:rsid w:val="00C62CA5"/>
    <w:rsid w:val="00C631EE"/>
    <w:rsid w:val="00C636C8"/>
    <w:rsid w:val="00C6377F"/>
    <w:rsid w:val="00C63E76"/>
    <w:rsid w:val="00C63E82"/>
    <w:rsid w:val="00C646CF"/>
    <w:rsid w:val="00C64C6A"/>
    <w:rsid w:val="00C65015"/>
    <w:rsid w:val="00C66CB2"/>
    <w:rsid w:val="00C66E0A"/>
    <w:rsid w:val="00C6783D"/>
    <w:rsid w:val="00C67961"/>
    <w:rsid w:val="00C67FBE"/>
    <w:rsid w:val="00C7032C"/>
    <w:rsid w:val="00C7093D"/>
    <w:rsid w:val="00C70B9B"/>
    <w:rsid w:val="00C70EEC"/>
    <w:rsid w:val="00C71527"/>
    <w:rsid w:val="00C72398"/>
    <w:rsid w:val="00C726D1"/>
    <w:rsid w:val="00C730E0"/>
    <w:rsid w:val="00C74729"/>
    <w:rsid w:val="00C74A9F"/>
    <w:rsid w:val="00C74BCE"/>
    <w:rsid w:val="00C74DD4"/>
    <w:rsid w:val="00C75377"/>
    <w:rsid w:val="00C75733"/>
    <w:rsid w:val="00C75F7A"/>
    <w:rsid w:val="00C767BA"/>
    <w:rsid w:val="00C76DAB"/>
    <w:rsid w:val="00C76FF7"/>
    <w:rsid w:val="00C774F3"/>
    <w:rsid w:val="00C7785E"/>
    <w:rsid w:val="00C7787E"/>
    <w:rsid w:val="00C77982"/>
    <w:rsid w:val="00C77F09"/>
    <w:rsid w:val="00C80779"/>
    <w:rsid w:val="00C814F7"/>
    <w:rsid w:val="00C82120"/>
    <w:rsid w:val="00C82296"/>
    <w:rsid w:val="00C82656"/>
    <w:rsid w:val="00C840B1"/>
    <w:rsid w:val="00C84961"/>
    <w:rsid w:val="00C84F8D"/>
    <w:rsid w:val="00C853EA"/>
    <w:rsid w:val="00C855F0"/>
    <w:rsid w:val="00C85FF3"/>
    <w:rsid w:val="00C8778B"/>
    <w:rsid w:val="00C8791B"/>
    <w:rsid w:val="00C87932"/>
    <w:rsid w:val="00C87C6D"/>
    <w:rsid w:val="00C90284"/>
    <w:rsid w:val="00C90C25"/>
    <w:rsid w:val="00C90EE3"/>
    <w:rsid w:val="00C937B1"/>
    <w:rsid w:val="00C93902"/>
    <w:rsid w:val="00C93AAF"/>
    <w:rsid w:val="00C93F4F"/>
    <w:rsid w:val="00C94436"/>
    <w:rsid w:val="00C9447C"/>
    <w:rsid w:val="00C94B1A"/>
    <w:rsid w:val="00C964BF"/>
    <w:rsid w:val="00C96774"/>
    <w:rsid w:val="00C97B70"/>
    <w:rsid w:val="00CA0F67"/>
    <w:rsid w:val="00CA11CC"/>
    <w:rsid w:val="00CA13AB"/>
    <w:rsid w:val="00CA13E0"/>
    <w:rsid w:val="00CA1F7B"/>
    <w:rsid w:val="00CA2390"/>
    <w:rsid w:val="00CA26AE"/>
    <w:rsid w:val="00CA27C2"/>
    <w:rsid w:val="00CA2B6A"/>
    <w:rsid w:val="00CA3C4E"/>
    <w:rsid w:val="00CA3C88"/>
    <w:rsid w:val="00CA3EC5"/>
    <w:rsid w:val="00CA4CDE"/>
    <w:rsid w:val="00CA5AC5"/>
    <w:rsid w:val="00CA619C"/>
    <w:rsid w:val="00CA62EE"/>
    <w:rsid w:val="00CA634B"/>
    <w:rsid w:val="00CA63E7"/>
    <w:rsid w:val="00CA67E7"/>
    <w:rsid w:val="00CA69DB"/>
    <w:rsid w:val="00CA720F"/>
    <w:rsid w:val="00CA7A22"/>
    <w:rsid w:val="00CA7D9D"/>
    <w:rsid w:val="00CB03D4"/>
    <w:rsid w:val="00CB17FD"/>
    <w:rsid w:val="00CB1A17"/>
    <w:rsid w:val="00CB20B0"/>
    <w:rsid w:val="00CB2595"/>
    <w:rsid w:val="00CB2934"/>
    <w:rsid w:val="00CB2DF5"/>
    <w:rsid w:val="00CB3338"/>
    <w:rsid w:val="00CB346E"/>
    <w:rsid w:val="00CB3691"/>
    <w:rsid w:val="00CB3893"/>
    <w:rsid w:val="00CB4A9E"/>
    <w:rsid w:val="00CB5BD2"/>
    <w:rsid w:val="00CB6CC5"/>
    <w:rsid w:val="00CB792F"/>
    <w:rsid w:val="00CB7BA4"/>
    <w:rsid w:val="00CC0723"/>
    <w:rsid w:val="00CC0C85"/>
    <w:rsid w:val="00CC0FE7"/>
    <w:rsid w:val="00CC12ED"/>
    <w:rsid w:val="00CC1584"/>
    <w:rsid w:val="00CC1A4E"/>
    <w:rsid w:val="00CC1F12"/>
    <w:rsid w:val="00CC2342"/>
    <w:rsid w:val="00CC263B"/>
    <w:rsid w:val="00CC2755"/>
    <w:rsid w:val="00CC36C9"/>
    <w:rsid w:val="00CC3726"/>
    <w:rsid w:val="00CC532A"/>
    <w:rsid w:val="00CC5D65"/>
    <w:rsid w:val="00CC5E02"/>
    <w:rsid w:val="00CC6166"/>
    <w:rsid w:val="00CC6F6B"/>
    <w:rsid w:val="00CC7DD4"/>
    <w:rsid w:val="00CD0F56"/>
    <w:rsid w:val="00CD1362"/>
    <w:rsid w:val="00CD16F1"/>
    <w:rsid w:val="00CD18F0"/>
    <w:rsid w:val="00CD1B55"/>
    <w:rsid w:val="00CD226C"/>
    <w:rsid w:val="00CD292D"/>
    <w:rsid w:val="00CD2F3F"/>
    <w:rsid w:val="00CD31EA"/>
    <w:rsid w:val="00CD3B08"/>
    <w:rsid w:val="00CD4B63"/>
    <w:rsid w:val="00CD4D8C"/>
    <w:rsid w:val="00CD6B43"/>
    <w:rsid w:val="00CD6CB5"/>
    <w:rsid w:val="00CD765A"/>
    <w:rsid w:val="00CD78C6"/>
    <w:rsid w:val="00CD79BA"/>
    <w:rsid w:val="00CD7AE3"/>
    <w:rsid w:val="00CE0700"/>
    <w:rsid w:val="00CE1185"/>
    <w:rsid w:val="00CE1F33"/>
    <w:rsid w:val="00CE3EC9"/>
    <w:rsid w:val="00CE4D42"/>
    <w:rsid w:val="00CE5968"/>
    <w:rsid w:val="00CE5A24"/>
    <w:rsid w:val="00CE7557"/>
    <w:rsid w:val="00CE759E"/>
    <w:rsid w:val="00CE75CA"/>
    <w:rsid w:val="00CE7607"/>
    <w:rsid w:val="00CE7C49"/>
    <w:rsid w:val="00CF12F8"/>
    <w:rsid w:val="00CF155E"/>
    <w:rsid w:val="00CF2D8A"/>
    <w:rsid w:val="00CF2E09"/>
    <w:rsid w:val="00CF476A"/>
    <w:rsid w:val="00CF5FE2"/>
    <w:rsid w:val="00CF7A62"/>
    <w:rsid w:val="00CF7AFF"/>
    <w:rsid w:val="00D013C7"/>
    <w:rsid w:val="00D01C5F"/>
    <w:rsid w:val="00D023CF"/>
    <w:rsid w:val="00D036FF"/>
    <w:rsid w:val="00D03DF8"/>
    <w:rsid w:val="00D04671"/>
    <w:rsid w:val="00D060EB"/>
    <w:rsid w:val="00D073B6"/>
    <w:rsid w:val="00D10697"/>
    <w:rsid w:val="00D10C6D"/>
    <w:rsid w:val="00D1103A"/>
    <w:rsid w:val="00D1187B"/>
    <w:rsid w:val="00D1251D"/>
    <w:rsid w:val="00D1357B"/>
    <w:rsid w:val="00D13938"/>
    <w:rsid w:val="00D13A1A"/>
    <w:rsid w:val="00D13BE9"/>
    <w:rsid w:val="00D13CDE"/>
    <w:rsid w:val="00D13E21"/>
    <w:rsid w:val="00D14B67"/>
    <w:rsid w:val="00D1563D"/>
    <w:rsid w:val="00D160EE"/>
    <w:rsid w:val="00D16207"/>
    <w:rsid w:val="00D16223"/>
    <w:rsid w:val="00D16B43"/>
    <w:rsid w:val="00D1707F"/>
    <w:rsid w:val="00D17489"/>
    <w:rsid w:val="00D17A61"/>
    <w:rsid w:val="00D17BCB"/>
    <w:rsid w:val="00D20968"/>
    <w:rsid w:val="00D20AF3"/>
    <w:rsid w:val="00D22DB4"/>
    <w:rsid w:val="00D242ED"/>
    <w:rsid w:val="00D24E38"/>
    <w:rsid w:val="00D251C0"/>
    <w:rsid w:val="00D2562D"/>
    <w:rsid w:val="00D25722"/>
    <w:rsid w:val="00D257B8"/>
    <w:rsid w:val="00D25913"/>
    <w:rsid w:val="00D25DA8"/>
    <w:rsid w:val="00D26081"/>
    <w:rsid w:val="00D266FD"/>
    <w:rsid w:val="00D2703C"/>
    <w:rsid w:val="00D2789C"/>
    <w:rsid w:val="00D30077"/>
    <w:rsid w:val="00D311D4"/>
    <w:rsid w:val="00D313C9"/>
    <w:rsid w:val="00D31D73"/>
    <w:rsid w:val="00D31F00"/>
    <w:rsid w:val="00D32696"/>
    <w:rsid w:val="00D32F72"/>
    <w:rsid w:val="00D337E0"/>
    <w:rsid w:val="00D33C5C"/>
    <w:rsid w:val="00D34686"/>
    <w:rsid w:val="00D3475D"/>
    <w:rsid w:val="00D348B9"/>
    <w:rsid w:val="00D3525D"/>
    <w:rsid w:val="00D365F2"/>
    <w:rsid w:val="00D36922"/>
    <w:rsid w:val="00D36C0A"/>
    <w:rsid w:val="00D3726F"/>
    <w:rsid w:val="00D376C7"/>
    <w:rsid w:val="00D37D2D"/>
    <w:rsid w:val="00D4059B"/>
    <w:rsid w:val="00D40C88"/>
    <w:rsid w:val="00D41086"/>
    <w:rsid w:val="00D4134D"/>
    <w:rsid w:val="00D415E2"/>
    <w:rsid w:val="00D41791"/>
    <w:rsid w:val="00D41A4A"/>
    <w:rsid w:val="00D42FFC"/>
    <w:rsid w:val="00D431EE"/>
    <w:rsid w:val="00D435AB"/>
    <w:rsid w:val="00D45297"/>
    <w:rsid w:val="00D468CF"/>
    <w:rsid w:val="00D50072"/>
    <w:rsid w:val="00D5013F"/>
    <w:rsid w:val="00D5039E"/>
    <w:rsid w:val="00D507D8"/>
    <w:rsid w:val="00D50DA7"/>
    <w:rsid w:val="00D51438"/>
    <w:rsid w:val="00D520B3"/>
    <w:rsid w:val="00D523EC"/>
    <w:rsid w:val="00D52634"/>
    <w:rsid w:val="00D53082"/>
    <w:rsid w:val="00D537D5"/>
    <w:rsid w:val="00D53E17"/>
    <w:rsid w:val="00D545BA"/>
    <w:rsid w:val="00D549D3"/>
    <w:rsid w:val="00D54FD1"/>
    <w:rsid w:val="00D554C6"/>
    <w:rsid w:val="00D56233"/>
    <w:rsid w:val="00D56BE9"/>
    <w:rsid w:val="00D57211"/>
    <w:rsid w:val="00D579BC"/>
    <w:rsid w:val="00D579BE"/>
    <w:rsid w:val="00D60594"/>
    <w:rsid w:val="00D609BD"/>
    <w:rsid w:val="00D60A1E"/>
    <w:rsid w:val="00D60E0F"/>
    <w:rsid w:val="00D611BB"/>
    <w:rsid w:val="00D6198A"/>
    <w:rsid w:val="00D61BDA"/>
    <w:rsid w:val="00D63782"/>
    <w:rsid w:val="00D63FF5"/>
    <w:rsid w:val="00D64214"/>
    <w:rsid w:val="00D65BD7"/>
    <w:rsid w:val="00D65D0B"/>
    <w:rsid w:val="00D65D0E"/>
    <w:rsid w:val="00D6734D"/>
    <w:rsid w:val="00D67C63"/>
    <w:rsid w:val="00D70509"/>
    <w:rsid w:val="00D716ED"/>
    <w:rsid w:val="00D71B84"/>
    <w:rsid w:val="00D71CFF"/>
    <w:rsid w:val="00D723E0"/>
    <w:rsid w:val="00D72F1F"/>
    <w:rsid w:val="00D73B33"/>
    <w:rsid w:val="00D73E2B"/>
    <w:rsid w:val="00D74181"/>
    <w:rsid w:val="00D74662"/>
    <w:rsid w:val="00D74BA8"/>
    <w:rsid w:val="00D74F9A"/>
    <w:rsid w:val="00D752A1"/>
    <w:rsid w:val="00D75BA9"/>
    <w:rsid w:val="00D76344"/>
    <w:rsid w:val="00D76967"/>
    <w:rsid w:val="00D76AA8"/>
    <w:rsid w:val="00D76AD8"/>
    <w:rsid w:val="00D771AE"/>
    <w:rsid w:val="00D771D9"/>
    <w:rsid w:val="00D77CF6"/>
    <w:rsid w:val="00D80D91"/>
    <w:rsid w:val="00D81CF8"/>
    <w:rsid w:val="00D8286B"/>
    <w:rsid w:val="00D83117"/>
    <w:rsid w:val="00D83400"/>
    <w:rsid w:val="00D84561"/>
    <w:rsid w:val="00D8542E"/>
    <w:rsid w:val="00D85C2E"/>
    <w:rsid w:val="00D86B07"/>
    <w:rsid w:val="00D86BF8"/>
    <w:rsid w:val="00D87C04"/>
    <w:rsid w:val="00D9056B"/>
    <w:rsid w:val="00D910AD"/>
    <w:rsid w:val="00D91218"/>
    <w:rsid w:val="00D91275"/>
    <w:rsid w:val="00D91C21"/>
    <w:rsid w:val="00D92EC6"/>
    <w:rsid w:val="00D9319D"/>
    <w:rsid w:val="00D93309"/>
    <w:rsid w:val="00D9353B"/>
    <w:rsid w:val="00D93927"/>
    <w:rsid w:val="00D93950"/>
    <w:rsid w:val="00D9397E"/>
    <w:rsid w:val="00D93B60"/>
    <w:rsid w:val="00D93B6C"/>
    <w:rsid w:val="00D94435"/>
    <w:rsid w:val="00D95621"/>
    <w:rsid w:val="00D958C2"/>
    <w:rsid w:val="00D96346"/>
    <w:rsid w:val="00DA0250"/>
    <w:rsid w:val="00DA05AE"/>
    <w:rsid w:val="00DA0A94"/>
    <w:rsid w:val="00DA1046"/>
    <w:rsid w:val="00DA278E"/>
    <w:rsid w:val="00DA29CF"/>
    <w:rsid w:val="00DA2F7D"/>
    <w:rsid w:val="00DA3CC3"/>
    <w:rsid w:val="00DA4809"/>
    <w:rsid w:val="00DA4AE2"/>
    <w:rsid w:val="00DA56CA"/>
    <w:rsid w:val="00DA6221"/>
    <w:rsid w:val="00DA65F3"/>
    <w:rsid w:val="00DA6696"/>
    <w:rsid w:val="00DA7439"/>
    <w:rsid w:val="00DA78A0"/>
    <w:rsid w:val="00DB0FEE"/>
    <w:rsid w:val="00DB1044"/>
    <w:rsid w:val="00DB1EE4"/>
    <w:rsid w:val="00DB1FC1"/>
    <w:rsid w:val="00DB3A50"/>
    <w:rsid w:val="00DB44A4"/>
    <w:rsid w:val="00DB4F27"/>
    <w:rsid w:val="00DB5E17"/>
    <w:rsid w:val="00DB63FD"/>
    <w:rsid w:val="00DB6803"/>
    <w:rsid w:val="00DB7074"/>
    <w:rsid w:val="00DB74F6"/>
    <w:rsid w:val="00DB784E"/>
    <w:rsid w:val="00DB798E"/>
    <w:rsid w:val="00DB7A05"/>
    <w:rsid w:val="00DC00A6"/>
    <w:rsid w:val="00DC0836"/>
    <w:rsid w:val="00DC0D21"/>
    <w:rsid w:val="00DC0E44"/>
    <w:rsid w:val="00DC1263"/>
    <w:rsid w:val="00DC160A"/>
    <w:rsid w:val="00DC1D11"/>
    <w:rsid w:val="00DC2C5B"/>
    <w:rsid w:val="00DC49A3"/>
    <w:rsid w:val="00DC5891"/>
    <w:rsid w:val="00DC6F32"/>
    <w:rsid w:val="00DD066F"/>
    <w:rsid w:val="00DD177B"/>
    <w:rsid w:val="00DD1AC2"/>
    <w:rsid w:val="00DD2818"/>
    <w:rsid w:val="00DD2BE8"/>
    <w:rsid w:val="00DD2D6D"/>
    <w:rsid w:val="00DD2DCC"/>
    <w:rsid w:val="00DD3C80"/>
    <w:rsid w:val="00DD5044"/>
    <w:rsid w:val="00DD51C5"/>
    <w:rsid w:val="00DD5B4B"/>
    <w:rsid w:val="00DD6984"/>
    <w:rsid w:val="00DD7634"/>
    <w:rsid w:val="00DE04B2"/>
    <w:rsid w:val="00DE05D4"/>
    <w:rsid w:val="00DE0E38"/>
    <w:rsid w:val="00DE1229"/>
    <w:rsid w:val="00DE1518"/>
    <w:rsid w:val="00DE1716"/>
    <w:rsid w:val="00DE205C"/>
    <w:rsid w:val="00DE224A"/>
    <w:rsid w:val="00DE250F"/>
    <w:rsid w:val="00DE25FD"/>
    <w:rsid w:val="00DE27F0"/>
    <w:rsid w:val="00DE2C5C"/>
    <w:rsid w:val="00DE3127"/>
    <w:rsid w:val="00DE398F"/>
    <w:rsid w:val="00DE3CCE"/>
    <w:rsid w:val="00DE4FEF"/>
    <w:rsid w:val="00DE5B71"/>
    <w:rsid w:val="00DE6274"/>
    <w:rsid w:val="00DE6E1A"/>
    <w:rsid w:val="00DF02CE"/>
    <w:rsid w:val="00DF0429"/>
    <w:rsid w:val="00DF0A3D"/>
    <w:rsid w:val="00DF0E5E"/>
    <w:rsid w:val="00DF1606"/>
    <w:rsid w:val="00DF1788"/>
    <w:rsid w:val="00DF17A2"/>
    <w:rsid w:val="00DF27AC"/>
    <w:rsid w:val="00DF3513"/>
    <w:rsid w:val="00DF382C"/>
    <w:rsid w:val="00DF3BDC"/>
    <w:rsid w:val="00DF3FD0"/>
    <w:rsid w:val="00DF4B2D"/>
    <w:rsid w:val="00DF55A5"/>
    <w:rsid w:val="00DF5994"/>
    <w:rsid w:val="00DF59A4"/>
    <w:rsid w:val="00DF5BAC"/>
    <w:rsid w:val="00DF5D7D"/>
    <w:rsid w:val="00DF789C"/>
    <w:rsid w:val="00DF7BEA"/>
    <w:rsid w:val="00E00A54"/>
    <w:rsid w:val="00E019D0"/>
    <w:rsid w:val="00E01DF3"/>
    <w:rsid w:val="00E02804"/>
    <w:rsid w:val="00E0326B"/>
    <w:rsid w:val="00E04BC9"/>
    <w:rsid w:val="00E05388"/>
    <w:rsid w:val="00E0549D"/>
    <w:rsid w:val="00E05717"/>
    <w:rsid w:val="00E05B59"/>
    <w:rsid w:val="00E05CDA"/>
    <w:rsid w:val="00E066C6"/>
    <w:rsid w:val="00E0676D"/>
    <w:rsid w:val="00E0696E"/>
    <w:rsid w:val="00E07F19"/>
    <w:rsid w:val="00E1051C"/>
    <w:rsid w:val="00E1079C"/>
    <w:rsid w:val="00E10DC8"/>
    <w:rsid w:val="00E11B48"/>
    <w:rsid w:val="00E11F76"/>
    <w:rsid w:val="00E1327D"/>
    <w:rsid w:val="00E15324"/>
    <w:rsid w:val="00E160D0"/>
    <w:rsid w:val="00E16746"/>
    <w:rsid w:val="00E17457"/>
    <w:rsid w:val="00E17D38"/>
    <w:rsid w:val="00E20099"/>
    <w:rsid w:val="00E2082F"/>
    <w:rsid w:val="00E20C7B"/>
    <w:rsid w:val="00E21B15"/>
    <w:rsid w:val="00E22E50"/>
    <w:rsid w:val="00E22FE4"/>
    <w:rsid w:val="00E234DF"/>
    <w:rsid w:val="00E2398E"/>
    <w:rsid w:val="00E23A1C"/>
    <w:rsid w:val="00E2433A"/>
    <w:rsid w:val="00E24B71"/>
    <w:rsid w:val="00E253C5"/>
    <w:rsid w:val="00E25A55"/>
    <w:rsid w:val="00E27AE3"/>
    <w:rsid w:val="00E27FE3"/>
    <w:rsid w:val="00E312EF"/>
    <w:rsid w:val="00E319AF"/>
    <w:rsid w:val="00E31B44"/>
    <w:rsid w:val="00E32282"/>
    <w:rsid w:val="00E32354"/>
    <w:rsid w:val="00E32A62"/>
    <w:rsid w:val="00E33960"/>
    <w:rsid w:val="00E340CE"/>
    <w:rsid w:val="00E3468B"/>
    <w:rsid w:val="00E34762"/>
    <w:rsid w:val="00E352EF"/>
    <w:rsid w:val="00E3535F"/>
    <w:rsid w:val="00E35435"/>
    <w:rsid w:val="00E3611A"/>
    <w:rsid w:val="00E37AAF"/>
    <w:rsid w:val="00E40D21"/>
    <w:rsid w:val="00E41144"/>
    <w:rsid w:val="00E41390"/>
    <w:rsid w:val="00E425C7"/>
    <w:rsid w:val="00E4356C"/>
    <w:rsid w:val="00E4358E"/>
    <w:rsid w:val="00E43988"/>
    <w:rsid w:val="00E4454F"/>
    <w:rsid w:val="00E44BCB"/>
    <w:rsid w:val="00E4504D"/>
    <w:rsid w:val="00E450B7"/>
    <w:rsid w:val="00E45576"/>
    <w:rsid w:val="00E4679C"/>
    <w:rsid w:val="00E46EB1"/>
    <w:rsid w:val="00E4730D"/>
    <w:rsid w:val="00E50D62"/>
    <w:rsid w:val="00E51755"/>
    <w:rsid w:val="00E5274D"/>
    <w:rsid w:val="00E53BC1"/>
    <w:rsid w:val="00E54F9E"/>
    <w:rsid w:val="00E554B0"/>
    <w:rsid w:val="00E55F87"/>
    <w:rsid w:val="00E566AC"/>
    <w:rsid w:val="00E56850"/>
    <w:rsid w:val="00E56E71"/>
    <w:rsid w:val="00E6076B"/>
    <w:rsid w:val="00E60B80"/>
    <w:rsid w:val="00E61931"/>
    <w:rsid w:val="00E6246F"/>
    <w:rsid w:val="00E627A9"/>
    <w:rsid w:val="00E6292F"/>
    <w:rsid w:val="00E63122"/>
    <w:rsid w:val="00E6341B"/>
    <w:rsid w:val="00E64C0A"/>
    <w:rsid w:val="00E64C0F"/>
    <w:rsid w:val="00E650D1"/>
    <w:rsid w:val="00E65AEE"/>
    <w:rsid w:val="00E65AEF"/>
    <w:rsid w:val="00E664A6"/>
    <w:rsid w:val="00E664EB"/>
    <w:rsid w:val="00E6683B"/>
    <w:rsid w:val="00E66F3D"/>
    <w:rsid w:val="00E67054"/>
    <w:rsid w:val="00E67BAE"/>
    <w:rsid w:val="00E7033C"/>
    <w:rsid w:val="00E706C4"/>
    <w:rsid w:val="00E70DA7"/>
    <w:rsid w:val="00E70EC1"/>
    <w:rsid w:val="00E721FE"/>
    <w:rsid w:val="00E7277E"/>
    <w:rsid w:val="00E7299A"/>
    <w:rsid w:val="00E72E21"/>
    <w:rsid w:val="00E7321E"/>
    <w:rsid w:val="00E735E5"/>
    <w:rsid w:val="00E736CF"/>
    <w:rsid w:val="00E74077"/>
    <w:rsid w:val="00E74AD2"/>
    <w:rsid w:val="00E76AEE"/>
    <w:rsid w:val="00E77E02"/>
    <w:rsid w:val="00E804F0"/>
    <w:rsid w:val="00E80E31"/>
    <w:rsid w:val="00E81526"/>
    <w:rsid w:val="00E818E1"/>
    <w:rsid w:val="00E81CB4"/>
    <w:rsid w:val="00E81E4C"/>
    <w:rsid w:val="00E82061"/>
    <w:rsid w:val="00E827F0"/>
    <w:rsid w:val="00E82B29"/>
    <w:rsid w:val="00E82ED9"/>
    <w:rsid w:val="00E831CE"/>
    <w:rsid w:val="00E839EF"/>
    <w:rsid w:val="00E846F3"/>
    <w:rsid w:val="00E848BA"/>
    <w:rsid w:val="00E849CD"/>
    <w:rsid w:val="00E85445"/>
    <w:rsid w:val="00E8559A"/>
    <w:rsid w:val="00E8725E"/>
    <w:rsid w:val="00E873FF"/>
    <w:rsid w:val="00E907B9"/>
    <w:rsid w:val="00E931BA"/>
    <w:rsid w:val="00E9350E"/>
    <w:rsid w:val="00E94099"/>
    <w:rsid w:val="00E94E76"/>
    <w:rsid w:val="00E954DD"/>
    <w:rsid w:val="00E95A8E"/>
    <w:rsid w:val="00E95E39"/>
    <w:rsid w:val="00E95F7C"/>
    <w:rsid w:val="00E96057"/>
    <w:rsid w:val="00E96CAA"/>
    <w:rsid w:val="00E971CE"/>
    <w:rsid w:val="00E97551"/>
    <w:rsid w:val="00E9776C"/>
    <w:rsid w:val="00E97871"/>
    <w:rsid w:val="00E97F37"/>
    <w:rsid w:val="00E97F7A"/>
    <w:rsid w:val="00EA0808"/>
    <w:rsid w:val="00EA266B"/>
    <w:rsid w:val="00EA29F5"/>
    <w:rsid w:val="00EA34DD"/>
    <w:rsid w:val="00EA4014"/>
    <w:rsid w:val="00EA5E47"/>
    <w:rsid w:val="00EA683B"/>
    <w:rsid w:val="00EA68D9"/>
    <w:rsid w:val="00EA7686"/>
    <w:rsid w:val="00EA79A6"/>
    <w:rsid w:val="00EA7B5C"/>
    <w:rsid w:val="00EB012D"/>
    <w:rsid w:val="00EB02FD"/>
    <w:rsid w:val="00EB0906"/>
    <w:rsid w:val="00EB0977"/>
    <w:rsid w:val="00EB1637"/>
    <w:rsid w:val="00EB1741"/>
    <w:rsid w:val="00EB1AA1"/>
    <w:rsid w:val="00EB2B14"/>
    <w:rsid w:val="00EB338D"/>
    <w:rsid w:val="00EB3ABC"/>
    <w:rsid w:val="00EB40E3"/>
    <w:rsid w:val="00EB46C0"/>
    <w:rsid w:val="00EB4990"/>
    <w:rsid w:val="00EB5171"/>
    <w:rsid w:val="00EB51E7"/>
    <w:rsid w:val="00EB604F"/>
    <w:rsid w:val="00EB6AEB"/>
    <w:rsid w:val="00EB74F7"/>
    <w:rsid w:val="00EB7AE1"/>
    <w:rsid w:val="00EB7BE7"/>
    <w:rsid w:val="00EB7E84"/>
    <w:rsid w:val="00EC0241"/>
    <w:rsid w:val="00EC0566"/>
    <w:rsid w:val="00EC084D"/>
    <w:rsid w:val="00EC0CEF"/>
    <w:rsid w:val="00EC160D"/>
    <w:rsid w:val="00EC16E9"/>
    <w:rsid w:val="00EC189B"/>
    <w:rsid w:val="00EC1C13"/>
    <w:rsid w:val="00EC342B"/>
    <w:rsid w:val="00EC35F8"/>
    <w:rsid w:val="00EC3A95"/>
    <w:rsid w:val="00EC3D8B"/>
    <w:rsid w:val="00EC55C5"/>
    <w:rsid w:val="00EC5EDF"/>
    <w:rsid w:val="00EC61B4"/>
    <w:rsid w:val="00EC63AB"/>
    <w:rsid w:val="00EC6BD5"/>
    <w:rsid w:val="00EC7111"/>
    <w:rsid w:val="00EC75A0"/>
    <w:rsid w:val="00EC7F2F"/>
    <w:rsid w:val="00EC7F33"/>
    <w:rsid w:val="00ED121C"/>
    <w:rsid w:val="00ED26C7"/>
    <w:rsid w:val="00ED2C15"/>
    <w:rsid w:val="00ED36BC"/>
    <w:rsid w:val="00ED36DC"/>
    <w:rsid w:val="00ED3839"/>
    <w:rsid w:val="00ED464F"/>
    <w:rsid w:val="00ED47F5"/>
    <w:rsid w:val="00ED52D1"/>
    <w:rsid w:val="00ED59B5"/>
    <w:rsid w:val="00ED680E"/>
    <w:rsid w:val="00ED6F2B"/>
    <w:rsid w:val="00ED7370"/>
    <w:rsid w:val="00ED7D09"/>
    <w:rsid w:val="00EE1113"/>
    <w:rsid w:val="00EE1765"/>
    <w:rsid w:val="00EE181D"/>
    <w:rsid w:val="00EE22C2"/>
    <w:rsid w:val="00EE2F26"/>
    <w:rsid w:val="00EE3495"/>
    <w:rsid w:val="00EE37AE"/>
    <w:rsid w:val="00EE3D04"/>
    <w:rsid w:val="00EE4A5A"/>
    <w:rsid w:val="00EE4BB7"/>
    <w:rsid w:val="00EE52BF"/>
    <w:rsid w:val="00EE5FEA"/>
    <w:rsid w:val="00EE742A"/>
    <w:rsid w:val="00EE7602"/>
    <w:rsid w:val="00EE7691"/>
    <w:rsid w:val="00EF0041"/>
    <w:rsid w:val="00EF038E"/>
    <w:rsid w:val="00EF0B42"/>
    <w:rsid w:val="00EF1288"/>
    <w:rsid w:val="00EF1954"/>
    <w:rsid w:val="00EF21D5"/>
    <w:rsid w:val="00EF245E"/>
    <w:rsid w:val="00EF3822"/>
    <w:rsid w:val="00EF4358"/>
    <w:rsid w:val="00EF454B"/>
    <w:rsid w:val="00EF53C5"/>
    <w:rsid w:val="00EF6A2F"/>
    <w:rsid w:val="00EF6FF3"/>
    <w:rsid w:val="00EF7280"/>
    <w:rsid w:val="00EF7670"/>
    <w:rsid w:val="00EF7874"/>
    <w:rsid w:val="00F002C3"/>
    <w:rsid w:val="00F01258"/>
    <w:rsid w:val="00F02454"/>
    <w:rsid w:val="00F0432F"/>
    <w:rsid w:val="00F04514"/>
    <w:rsid w:val="00F04987"/>
    <w:rsid w:val="00F055ED"/>
    <w:rsid w:val="00F05C1D"/>
    <w:rsid w:val="00F05CFB"/>
    <w:rsid w:val="00F05E56"/>
    <w:rsid w:val="00F06362"/>
    <w:rsid w:val="00F0648C"/>
    <w:rsid w:val="00F071FF"/>
    <w:rsid w:val="00F10AFA"/>
    <w:rsid w:val="00F10D44"/>
    <w:rsid w:val="00F11CA2"/>
    <w:rsid w:val="00F1323F"/>
    <w:rsid w:val="00F1376F"/>
    <w:rsid w:val="00F141C1"/>
    <w:rsid w:val="00F146B5"/>
    <w:rsid w:val="00F15C41"/>
    <w:rsid w:val="00F15D08"/>
    <w:rsid w:val="00F15EF5"/>
    <w:rsid w:val="00F16055"/>
    <w:rsid w:val="00F16353"/>
    <w:rsid w:val="00F1708C"/>
    <w:rsid w:val="00F1717D"/>
    <w:rsid w:val="00F17685"/>
    <w:rsid w:val="00F2093C"/>
    <w:rsid w:val="00F20984"/>
    <w:rsid w:val="00F20D63"/>
    <w:rsid w:val="00F20E52"/>
    <w:rsid w:val="00F213C1"/>
    <w:rsid w:val="00F216DC"/>
    <w:rsid w:val="00F21783"/>
    <w:rsid w:val="00F21AF1"/>
    <w:rsid w:val="00F23096"/>
    <w:rsid w:val="00F230E3"/>
    <w:rsid w:val="00F232B3"/>
    <w:rsid w:val="00F233B8"/>
    <w:rsid w:val="00F241BF"/>
    <w:rsid w:val="00F241EC"/>
    <w:rsid w:val="00F24AB4"/>
    <w:rsid w:val="00F24C70"/>
    <w:rsid w:val="00F25587"/>
    <w:rsid w:val="00F25C26"/>
    <w:rsid w:val="00F25DC7"/>
    <w:rsid w:val="00F266F0"/>
    <w:rsid w:val="00F26894"/>
    <w:rsid w:val="00F26DAF"/>
    <w:rsid w:val="00F27808"/>
    <w:rsid w:val="00F27F9C"/>
    <w:rsid w:val="00F3068C"/>
    <w:rsid w:val="00F30A98"/>
    <w:rsid w:val="00F30DE8"/>
    <w:rsid w:val="00F30ECA"/>
    <w:rsid w:val="00F312FC"/>
    <w:rsid w:val="00F31A27"/>
    <w:rsid w:val="00F31D68"/>
    <w:rsid w:val="00F31E45"/>
    <w:rsid w:val="00F322A7"/>
    <w:rsid w:val="00F325CA"/>
    <w:rsid w:val="00F329BF"/>
    <w:rsid w:val="00F32AF7"/>
    <w:rsid w:val="00F33C22"/>
    <w:rsid w:val="00F33DCB"/>
    <w:rsid w:val="00F33F7F"/>
    <w:rsid w:val="00F342A7"/>
    <w:rsid w:val="00F34319"/>
    <w:rsid w:val="00F345D5"/>
    <w:rsid w:val="00F34EA7"/>
    <w:rsid w:val="00F350CC"/>
    <w:rsid w:val="00F35490"/>
    <w:rsid w:val="00F360C8"/>
    <w:rsid w:val="00F36C60"/>
    <w:rsid w:val="00F36D47"/>
    <w:rsid w:val="00F37D40"/>
    <w:rsid w:val="00F4137C"/>
    <w:rsid w:val="00F4212A"/>
    <w:rsid w:val="00F4218A"/>
    <w:rsid w:val="00F422ED"/>
    <w:rsid w:val="00F43707"/>
    <w:rsid w:val="00F43A4B"/>
    <w:rsid w:val="00F43C54"/>
    <w:rsid w:val="00F44F0B"/>
    <w:rsid w:val="00F44FB2"/>
    <w:rsid w:val="00F453DC"/>
    <w:rsid w:val="00F467F4"/>
    <w:rsid w:val="00F47A3C"/>
    <w:rsid w:val="00F50100"/>
    <w:rsid w:val="00F507CD"/>
    <w:rsid w:val="00F5085C"/>
    <w:rsid w:val="00F50D50"/>
    <w:rsid w:val="00F522B6"/>
    <w:rsid w:val="00F5315D"/>
    <w:rsid w:val="00F5394F"/>
    <w:rsid w:val="00F53EAC"/>
    <w:rsid w:val="00F5451D"/>
    <w:rsid w:val="00F5473E"/>
    <w:rsid w:val="00F54E22"/>
    <w:rsid w:val="00F55675"/>
    <w:rsid w:val="00F55874"/>
    <w:rsid w:val="00F605DD"/>
    <w:rsid w:val="00F60932"/>
    <w:rsid w:val="00F60B0F"/>
    <w:rsid w:val="00F60C27"/>
    <w:rsid w:val="00F60DC1"/>
    <w:rsid w:val="00F6106A"/>
    <w:rsid w:val="00F6136F"/>
    <w:rsid w:val="00F61A10"/>
    <w:rsid w:val="00F62D30"/>
    <w:rsid w:val="00F62DB6"/>
    <w:rsid w:val="00F62E60"/>
    <w:rsid w:val="00F64D9E"/>
    <w:rsid w:val="00F65565"/>
    <w:rsid w:val="00F6583B"/>
    <w:rsid w:val="00F65D3C"/>
    <w:rsid w:val="00F664B8"/>
    <w:rsid w:val="00F66826"/>
    <w:rsid w:val="00F709DF"/>
    <w:rsid w:val="00F71334"/>
    <w:rsid w:val="00F72124"/>
    <w:rsid w:val="00F730A7"/>
    <w:rsid w:val="00F737EC"/>
    <w:rsid w:val="00F7408B"/>
    <w:rsid w:val="00F74E7F"/>
    <w:rsid w:val="00F75EA5"/>
    <w:rsid w:val="00F75FD8"/>
    <w:rsid w:val="00F76AFB"/>
    <w:rsid w:val="00F76E5C"/>
    <w:rsid w:val="00F76F0C"/>
    <w:rsid w:val="00F7781B"/>
    <w:rsid w:val="00F779E5"/>
    <w:rsid w:val="00F80784"/>
    <w:rsid w:val="00F80DA6"/>
    <w:rsid w:val="00F80E3A"/>
    <w:rsid w:val="00F821E6"/>
    <w:rsid w:val="00F836B9"/>
    <w:rsid w:val="00F83D6F"/>
    <w:rsid w:val="00F840FF"/>
    <w:rsid w:val="00F84B53"/>
    <w:rsid w:val="00F85AC0"/>
    <w:rsid w:val="00F85C2A"/>
    <w:rsid w:val="00F860DF"/>
    <w:rsid w:val="00F86819"/>
    <w:rsid w:val="00F86AE9"/>
    <w:rsid w:val="00F87C03"/>
    <w:rsid w:val="00F901F0"/>
    <w:rsid w:val="00F9076D"/>
    <w:rsid w:val="00F90DC3"/>
    <w:rsid w:val="00F91080"/>
    <w:rsid w:val="00F91354"/>
    <w:rsid w:val="00F918E8"/>
    <w:rsid w:val="00F939EB"/>
    <w:rsid w:val="00F93AC5"/>
    <w:rsid w:val="00F93FBB"/>
    <w:rsid w:val="00F94629"/>
    <w:rsid w:val="00F959FA"/>
    <w:rsid w:val="00F95EC0"/>
    <w:rsid w:val="00F95F23"/>
    <w:rsid w:val="00F9691A"/>
    <w:rsid w:val="00F96A45"/>
    <w:rsid w:val="00FA0AD9"/>
    <w:rsid w:val="00FA0D87"/>
    <w:rsid w:val="00FA163E"/>
    <w:rsid w:val="00FA198F"/>
    <w:rsid w:val="00FA2651"/>
    <w:rsid w:val="00FA2E8A"/>
    <w:rsid w:val="00FA383D"/>
    <w:rsid w:val="00FA444A"/>
    <w:rsid w:val="00FA507D"/>
    <w:rsid w:val="00FA5449"/>
    <w:rsid w:val="00FA610D"/>
    <w:rsid w:val="00FA6162"/>
    <w:rsid w:val="00FA6199"/>
    <w:rsid w:val="00FA6553"/>
    <w:rsid w:val="00FA742A"/>
    <w:rsid w:val="00FA74DF"/>
    <w:rsid w:val="00FB05D8"/>
    <w:rsid w:val="00FB08BB"/>
    <w:rsid w:val="00FB1C56"/>
    <w:rsid w:val="00FB210B"/>
    <w:rsid w:val="00FB2285"/>
    <w:rsid w:val="00FB25D4"/>
    <w:rsid w:val="00FB2A7E"/>
    <w:rsid w:val="00FB2F83"/>
    <w:rsid w:val="00FB3283"/>
    <w:rsid w:val="00FB353A"/>
    <w:rsid w:val="00FB3C82"/>
    <w:rsid w:val="00FB4197"/>
    <w:rsid w:val="00FB44C3"/>
    <w:rsid w:val="00FB47C8"/>
    <w:rsid w:val="00FB4829"/>
    <w:rsid w:val="00FB48AD"/>
    <w:rsid w:val="00FB56D4"/>
    <w:rsid w:val="00FB5A84"/>
    <w:rsid w:val="00FB5B34"/>
    <w:rsid w:val="00FB5D23"/>
    <w:rsid w:val="00FB5FAE"/>
    <w:rsid w:val="00FB64A6"/>
    <w:rsid w:val="00FB6BF3"/>
    <w:rsid w:val="00FB738B"/>
    <w:rsid w:val="00FB78C5"/>
    <w:rsid w:val="00FB7E9E"/>
    <w:rsid w:val="00FC002E"/>
    <w:rsid w:val="00FC0304"/>
    <w:rsid w:val="00FC1A8A"/>
    <w:rsid w:val="00FC293B"/>
    <w:rsid w:val="00FC6691"/>
    <w:rsid w:val="00FC7449"/>
    <w:rsid w:val="00FC746F"/>
    <w:rsid w:val="00FC78E1"/>
    <w:rsid w:val="00FD0621"/>
    <w:rsid w:val="00FD1245"/>
    <w:rsid w:val="00FD1445"/>
    <w:rsid w:val="00FD1AD9"/>
    <w:rsid w:val="00FD2441"/>
    <w:rsid w:val="00FD28C1"/>
    <w:rsid w:val="00FD2DE8"/>
    <w:rsid w:val="00FD300D"/>
    <w:rsid w:val="00FD36F5"/>
    <w:rsid w:val="00FD3FFC"/>
    <w:rsid w:val="00FD4198"/>
    <w:rsid w:val="00FD5084"/>
    <w:rsid w:val="00FD577F"/>
    <w:rsid w:val="00FD5B10"/>
    <w:rsid w:val="00FD5CF2"/>
    <w:rsid w:val="00FD6B0A"/>
    <w:rsid w:val="00FD76F0"/>
    <w:rsid w:val="00FD7B41"/>
    <w:rsid w:val="00FD7CDF"/>
    <w:rsid w:val="00FD7E49"/>
    <w:rsid w:val="00FE1995"/>
    <w:rsid w:val="00FE1C91"/>
    <w:rsid w:val="00FE2042"/>
    <w:rsid w:val="00FE2431"/>
    <w:rsid w:val="00FE279A"/>
    <w:rsid w:val="00FE2D0A"/>
    <w:rsid w:val="00FE49C9"/>
    <w:rsid w:val="00FE5511"/>
    <w:rsid w:val="00FE55D8"/>
    <w:rsid w:val="00FE58C7"/>
    <w:rsid w:val="00FE58CC"/>
    <w:rsid w:val="00FE59F7"/>
    <w:rsid w:val="00FE5CBC"/>
    <w:rsid w:val="00FE69E1"/>
    <w:rsid w:val="00FE779A"/>
    <w:rsid w:val="00FE79F9"/>
    <w:rsid w:val="00FF069B"/>
    <w:rsid w:val="00FF08A5"/>
    <w:rsid w:val="00FF222A"/>
    <w:rsid w:val="00FF290F"/>
    <w:rsid w:val="00FF2D12"/>
    <w:rsid w:val="00FF36B8"/>
    <w:rsid w:val="00FF3D15"/>
    <w:rsid w:val="00FF3D82"/>
    <w:rsid w:val="00FF3FCB"/>
    <w:rsid w:val="00FF421B"/>
    <w:rsid w:val="00FF4C96"/>
    <w:rsid w:val="00FF5A1C"/>
    <w:rsid w:val="00FF5B0D"/>
    <w:rsid w:val="00FF5EA6"/>
    <w:rsid w:val="00FF609C"/>
    <w:rsid w:val="00FF67CB"/>
    <w:rsid w:val="00FF67F9"/>
    <w:rsid w:val="00FF6C5E"/>
    <w:rsid w:val="00FF6E04"/>
    <w:rsid w:val="00FF760F"/>
    <w:rsid w:val="00FF792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341A6"/>
  </w:style>
  <w:style w:type="paragraph" w:styleId="Heading1">
    <w:name w:val="heading 1"/>
    <w:next w:val="BodyText"/>
    <w:link w:val="Heading1Char"/>
    <w:qFormat/>
    <w:rsid w:val="00B341A6"/>
    <w:pPr>
      <w:keepNext/>
      <w:pageBreakBefore/>
      <w:numPr>
        <w:numId w:val="1"/>
      </w:numPr>
      <w:spacing w:before="240" w:after="60"/>
      <w:outlineLvl w:val="0"/>
    </w:pPr>
    <w:rPr>
      <w:rFonts w:ascii="Arial" w:eastAsia="Times New Roman" w:hAnsi="Arial" w:cs="Times New Roman"/>
      <w:b/>
      <w:noProof/>
      <w:kern w:val="28"/>
      <w:sz w:val="28"/>
      <w:szCs w:val="20"/>
    </w:rPr>
  </w:style>
  <w:style w:type="paragraph" w:styleId="Heading2">
    <w:name w:val="heading 2"/>
    <w:basedOn w:val="Heading1"/>
    <w:next w:val="BodyText"/>
    <w:link w:val="Heading2Char"/>
    <w:qFormat/>
    <w:rsid w:val="00B341A6"/>
    <w:pPr>
      <w:pageBreakBefore w:val="0"/>
      <w:numPr>
        <w:ilvl w:val="1"/>
      </w:numPr>
      <w:outlineLvl w:val="1"/>
    </w:pPr>
  </w:style>
  <w:style w:type="paragraph" w:styleId="Heading3">
    <w:name w:val="heading 3"/>
    <w:basedOn w:val="Heading2"/>
    <w:next w:val="BodyText"/>
    <w:link w:val="Heading3Char"/>
    <w:qFormat/>
    <w:rsid w:val="00B341A6"/>
    <w:pPr>
      <w:numPr>
        <w:ilvl w:val="2"/>
      </w:numPr>
      <w:outlineLvl w:val="2"/>
    </w:pPr>
    <w:rPr>
      <w:sz w:val="24"/>
    </w:rPr>
  </w:style>
  <w:style w:type="paragraph" w:styleId="Heading4">
    <w:name w:val="heading 4"/>
    <w:basedOn w:val="Heading3"/>
    <w:next w:val="BodyText"/>
    <w:link w:val="Heading4Char"/>
    <w:qFormat/>
    <w:rsid w:val="00B341A6"/>
    <w:pPr>
      <w:numPr>
        <w:ilvl w:val="3"/>
      </w:numPr>
      <w:tabs>
        <w:tab w:val="left" w:pos="900"/>
      </w:tabs>
      <w:outlineLvl w:val="3"/>
    </w:pPr>
  </w:style>
  <w:style w:type="paragraph" w:styleId="Heading5">
    <w:name w:val="heading 5"/>
    <w:basedOn w:val="Heading4"/>
    <w:next w:val="BodyText"/>
    <w:link w:val="Heading5Char"/>
    <w:qFormat/>
    <w:rsid w:val="00B341A6"/>
    <w:pPr>
      <w:numPr>
        <w:ilvl w:val="4"/>
      </w:numPr>
      <w:tabs>
        <w:tab w:val="clear" w:pos="900"/>
      </w:tabs>
      <w:outlineLvl w:val="4"/>
    </w:pPr>
  </w:style>
  <w:style w:type="paragraph" w:styleId="Heading6">
    <w:name w:val="heading 6"/>
    <w:basedOn w:val="Heading5"/>
    <w:next w:val="BodyText"/>
    <w:link w:val="Heading6Char"/>
    <w:qFormat/>
    <w:rsid w:val="00B341A6"/>
    <w:pPr>
      <w:numPr>
        <w:ilvl w:val="5"/>
      </w:numPr>
      <w:outlineLvl w:val="5"/>
    </w:pPr>
  </w:style>
  <w:style w:type="paragraph" w:styleId="Heading7">
    <w:name w:val="heading 7"/>
    <w:basedOn w:val="Heading6"/>
    <w:next w:val="BodyText"/>
    <w:link w:val="Heading7Char"/>
    <w:qFormat/>
    <w:rsid w:val="00B341A6"/>
    <w:pPr>
      <w:numPr>
        <w:ilvl w:val="6"/>
      </w:numPr>
      <w:outlineLvl w:val="6"/>
    </w:pPr>
  </w:style>
  <w:style w:type="paragraph" w:styleId="Heading8">
    <w:name w:val="heading 8"/>
    <w:basedOn w:val="Heading7"/>
    <w:next w:val="BodyText"/>
    <w:link w:val="Heading8Char"/>
    <w:qFormat/>
    <w:rsid w:val="00B341A6"/>
    <w:pPr>
      <w:numPr>
        <w:ilvl w:val="7"/>
      </w:numPr>
      <w:outlineLvl w:val="7"/>
    </w:pPr>
  </w:style>
  <w:style w:type="paragraph" w:styleId="Heading9">
    <w:name w:val="heading 9"/>
    <w:basedOn w:val="Heading8"/>
    <w:next w:val="BodyText"/>
    <w:link w:val="Heading9Char"/>
    <w:qFormat/>
    <w:rsid w:val="00B341A6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341A6"/>
    <w:rPr>
      <w:rFonts w:ascii="Arial" w:eastAsia="Times New Roman" w:hAnsi="Arial" w:cs="Times New Roman"/>
      <w:b/>
      <w:noProof/>
      <w:kern w:val="28"/>
      <w:sz w:val="28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B341A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341A6"/>
  </w:style>
  <w:style w:type="character" w:customStyle="1" w:styleId="Heading2Char">
    <w:name w:val="Heading 2 Char"/>
    <w:basedOn w:val="DefaultParagraphFont"/>
    <w:link w:val="Heading2"/>
    <w:rsid w:val="00B341A6"/>
    <w:rPr>
      <w:rFonts w:ascii="Arial" w:eastAsia="Times New Roman" w:hAnsi="Arial" w:cs="Times New Roman"/>
      <w:b/>
      <w:noProof/>
      <w:kern w:val="28"/>
      <w:sz w:val="28"/>
      <w:szCs w:val="20"/>
    </w:rPr>
  </w:style>
  <w:style w:type="character" w:customStyle="1" w:styleId="Heading3Char">
    <w:name w:val="Heading 3 Char"/>
    <w:basedOn w:val="DefaultParagraphFont"/>
    <w:link w:val="Heading3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4Char">
    <w:name w:val="Heading 4 Char"/>
    <w:basedOn w:val="DefaultParagraphFont"/>
    <w:link w:val="Heading4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5Char">
    <w:name w:val="Heading 5 Char"/>
    <w:basedOn w:val="DefaultParagraphFont"/>
    <w:link w:val="Heading5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6Char">
    <w:name w:val="Heading 6 Char"/>
    <w:basedOn w:val="DefaultParagraphFont"/>
    <w:link w:val="Heading6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7Char">
    <w:name w:val="Heading 7 Char"/>
    <w:basedOn w:val="DefaultParagraphFont"/>
    <w:link w:val="Heading7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8Char">
    <w:name w:val="Heading 8 Char"/>
    <w:basedOn w:val="DefaultParagraphFont"/>
    <w:link w:val="Heading8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9Char">
    <w:name w:val="Heading 9 Char"/>
    <w:basedOn w:val="DefaultParagraphFont"/>
    <w:link w:val="Heading9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341A6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341A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341A6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341A6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B341A6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B341A6"/>
    <w:pPr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B341A6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B341A6"/>
    <w:rPr>
      <w:b/>
      <w:bCs/>
      <w:i/>
      <w:iCs/>
      <w:color w:val="4F81BD" w:themeColor="accent1"/>
    </w:rPr>
  </w:style>
  <w:style w:type="character" w:styleId="BookTitle">
    <w:name w:val="Book Title"/>
    <w:basedOn w:val="DefaultParagraphFont"/>
    <w:uiPriority w:val="33"/>
    <w:qFormat/>
    <w:rsid w:val="00B341A6"/>
    <w:rPr>
      <w:b/>
      <w:bCs/>
      <w:smallCaps/>
      <w:spacing w:val="5"/>
    </w:rPr>
  </w:style>
  <w:style w:type="character" w:styleId="Hyperlink">
    <w:name w:val="Hyperlink"/>
    <w:basedOn w:val="DefaultParagraphFont"/>
    <w:uiPriority w:val="99"/>
    <w:unhideWhenUsed/>
    <w:rsid w:val="00631E22"/>
    <w:rPr>
      <w:color w:val="0000FF"/>
      <w:u w:val="single"/>
    </w:rPr>
  </w:style>
  <w:style w:type="paragraph" w:customStyle="1" w:styleId="TableHeader">
    <w:name w:val="Table Header"/>
    <w:basedOn w:val="Normal"/>
    <w:rsid w:val="00EA266B"/>
    <w:pPr>
      <w:spacing w:before="60"/>
      <w:jc w:val="center"/>
    </w:pPr>
    <w:rPr>
      <w:rFonts w:ascii="Arial" w:eastAsia="Times New Roman" w:hAnsi="Arial" w:cs="Times New Roman"/>
      <w:b/>
      <w:spacing w:val="-5"/>
      <w:sz w:val="16"/>
      <w:szCs w:val="20"/>
    </w:rPr>
  </w:style>
  <w:style w:type="character" w:styleId="CommentReference">
    <w:name w:val="annotation reference"/>
    <w:basedOn w:val="DefaultParagraphFont"/>
    <w:uiPriority w:val="99"/>
    <w:rsid w:val="00EA26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EA266B"/>
    <w:rPr>
      <w:rFonts w:ascii="Arial" w:eastAsia="Times New Roman" w:hAnsi="Arial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A266B"/>
    <w:rPr>
      <w:rFonts w:ascii="Arial" w:eastAsia="Times New Roman" w:hAnsi="Arial" w:cs="Times New Roman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A266B"/>
    <w:rPr>
      <w:rFonts w:ascii="Arial" w:eastAsia="Times New Roman" w:hAnsi="Arial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266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266B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833626"/>
    <w:rPr>
      <w:color w:val="800080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0A94"/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0A94"/>
    <w:rPr>
      <w:b/>
      <w:bCs/>
    </w:rPr>
  </w:style>
  <w:style w:type="paragraph" w:customStyle="1" w:styleId="Default">
    <w:name w:val="Default"/>
    <w:rsid w:val="00FD1AD9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115C2"/>
    <w:rPr>
      <w:rFonts w:ascii="Calibri" w:hAnsi="Calibr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115C2"/>
    <w:rPr>
      <w:rFonts w:ascii="Calibri" w:hAnsi="Calibri" w:cs="Times New Roman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144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36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85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36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7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47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1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8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9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healthit.gov/policy-researchers-implementers/interoperability/Proposed_Interoperability_Standards_Measurement_Framework_Public_Comments" TargetMode="External"/><Relationship Id="rId5" Type="http://schemas.openxmlformats.org/officeDocument/2006/relationships/hyperlink" Target="https://ahima.webex.com/ahima/j.php?MTID=m2259d9214d3a6adba0a6f3e29b5941c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4</TotalTime>
  <Pages>1</Pages>
  <Words>263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HIMA</Company>
  <LinksUpToDate>false</LinksUpToDate>
  <CharactersWithSpaces>17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ry Rhodes</dc:creator>
  <cp:lastModifiedBy>Diana Warner</cp:lastModifiedBy>
  <cp:revision>12</cp:revision>
  <cp:lastPrinted>2016-03-07T17:27:00Z</cp:lastPrinted>
  <dcterms:created xsi:type="dcterms:W3CDTF">2017-05-09T19:50:00Z</dcterms:created>
  <dcterms:modified xsi:type="dcterms:W3CDTF">2017-05-11T20:23:00Z</dcterms:modified>
</cp:coreProperties>
</file>